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6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7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8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charts/chart13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14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15.xml" ContentType="application/vnd.openxmlformats-officedocument.drawingml.chart+xml"/>
  <Override PartName="/word/charts/chart16.xml" ContentType="application/vnd.openxmlformats-officedocument.drawingml.chart+xml"/>
  <Override PartName="/word/charts/chart17.xml" ContentType="application/vnd.openxmlformats-officedocument.drawingml.chart+xml"/>
  <Override PartName="/word/charts/chart18.xml" ContentType="application/vnd.openxmlformats-officedocument.drawingml.chart+xml"/>
  <Override PartName="/word/charts/chart19.xml" ContentType="application/vnd.openxmlformats-officedocument.drawingml.chart+xml"/>
  <Override PartName="/word/charts/chart20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DDA7B" w14:textId="0A5EB0AB" w:rsidR="009E3C4A" w:rsidRPr="00AF30CA" w:rsidRDefault="009E3C4A" w:rsidP="00B4153D">
      <w:p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42341306"/>
      <w:r w:rsidRPr="00AF30CA">
        <w:rPr>
          <w:rFonts w:ascii="Times New Roman" w:hAnsi="Times New Roman" w:cs="Times New Roman"/>
          <w:b/>
          <w:bCs/>
          <w:sz w:val="24"/>
          <w:szCs w:val="24"/>
        </w:rPr>
        <w:t xml:space="preserve">Appendices </w:t>
      </w:r>
    </w:p>
    <w:p w14:paraId="64535967" w14:textId="14EDCFFC" w:rsidR="009E3C4A" w:rsidRPr="00AF30CA" w:rsidRDefault="009E3C4A" w:rsidP="00B4153D">
      <w:p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t xml:space="preserve">Appendix 1. </w:t>
      </w:r>
      <w:r w:rsidRPr="00AF30CA">
        <w:rPr>
          <w:rFonts w:ascii="Times New Roman" w:hAnsi="Times New Roman" w:cs="Times New Roman"/>
          <w:sz w:val="24"/>
          <w:szCs w:val="24"/>
        </w:rPr>
        <w:t>Example syntax: PTSD GMM M2 MPLUS syntax of unconditional model.</w:t>
      </w:r>
    </w:p>
    <w:p w14:paraId="6C99B183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t xml:space="preserve">     TITLE:</w:t>
      </w:r>
      <w:r w:rsidRPr="00AF30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3BDA69" w14:textId="378048CF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>A 2-</w:t>
      </w:r>
      <w:r w:rsidR="000E771C" w:rsidRPr="00AF30CA">
        <w:rPr>
          <w:rFonts w:ascii="Times New Roman" w:hAnsi="Times New Roman" w:cs="Times New Roman"/>
          <w:sz w:val="24"/>
          <w:szCs w:val="24"/>
        </w:rPr>
        <w:t xml:space="preserve">Class </w:t>
      </w:r>
      <w:r w:rsidRPr="00AF30CA">
        <w:rPr>
          <w:rFonts w:ascii="Times New Roman" w:hAnsi="Times New Roman" w:cs="Times New Roman"/>
          <w:sz w:val="24"/>
          <w:szCs w:val="24"/>
        </w:rPr>
        <w:t>(C2) latent basis MEANS (M2) model for the PTSD health indicator.</w:t>
      </w:r>
    </w:p>
    <w:p w14:paraId="1636D6AC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ab/>
        <w:t xml:space="preserve">The slope term variance [eta_2] was constrained to ‘0’ to avoid convergence issues. </w:t>
      </w:r>
    </w:p>
    <w:p w14:paraId="50D646DF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ab/>
        <w:t>Includes BLRT command and output.</w:t>
      </w:r>
    </w:p>
    <w:p w14:paraId="4769B04E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9D6B44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t xml:space="preserve">      DATA:</w:t>
      </w:r>
    </w:p>
    <w:p w14:paraId="7E28DBC0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  </w:t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  <w:lang w:val="en-US"/>
        </w:rPr>
        <w:t xml:space="preserve">FILE IS </w:t>
      </w:r>
      <w:proofErr w:type="gramStart"/>
      <w:r w:rsidRPr="00AF30CA">
        <w:rPr>
          <w:rFonts w:ascii="Times New Roman" w:hAnsi="Times New Roman" w:cs="Times New Roman"/>
          <w:sz w:val="24"/>
          <w:szCs w:val="24"/>
          <w:lang w:val="en-US"/>
        </w:rPr>
        <w:t>MSF_GMM_180320.dat;</w:t>
      </w:r>
      <w:proofErr w:type="gramEnd"/>
    </w:p>
    <w:p w14:paraId="008362F8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B786E47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</w:t>
      </w:r>
      <w:r w:rsidRPr="00AF30CA">
        <w:rPr>
          <w:rFonts w:ascii="Times New Roman" w:hAnsi="Times New Roman" w:cs="Times New Roman"/>
          <w:b/>
          <w:bCs/>
          <w:sz w:val="24"/>
          <w:szCs w:val="24"/>
        </w:rPr>
        <w:t>VARIABLE:</w:t>
      </w:r>
    </w:p>
    <w:p w14:paraId="662B7DBF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</w:t>
      </w:r>
      <w:r w:rsidRPr="00AF30CA">
        <w:rPr>
          <w:rFonts w:ascii="Times New Roman" w:hAnsi="Times New Roman" w:cs="Times New Roman"/>
          <w:sz w:val="24"/>
          <w:szCs w:val="24"/>
        </w:rPr>
        <w:tab/>
        <w:t>NAMES ARE</w:t>
      </w:r>
    </w:p>
    <w:p w14:paraId="2D83F988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F30CA">
        <w:rPr>
          <w:rFonts w:ascii="Times New Roman" w:hAnsi="Times New Roman" w:cs="Times New Roman"/>
          <w:sz w:val="24"/>
          <w:szCs w:val="24"/>
        </w:rPr>
        <w:tab/>
        <w:t xml:space="preserve">    ID PCL5_1 PCL5_2 PCL5_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3;</w:t>
      </w:r>
      <w:proofErr w:type="gramEnd"/>
      <w:r w:rsidRPr="00AF30CA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5336A269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</w:t>
      </w:r>
      <w:r w:rsidRPr="00AF30CA">
        <w:rPr>
          <w:rFonts w:ascii="Times New Roman" w:hAnsi="Times New Roman" w:cs="Times New Roman"/>
          <w:sz w:val="24"/>
          <w:szCs w:val="24"/>
        </w:rPr>
        <w:tab/>
        <w:t xml:space="preserve">AUXILIARY = 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ID;</w:t>
      </w:r>
      <w:proofErr w:type="gramEnd"/>
    </w:p>
    <w:p w14:paraId="720165CA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</w:t>
      </w:r>
      <w:r w:rsidRPr="00AF30CA">
        <w:rPr>
          <w:rFonts w:ascii="Times New Roman" w:hAnsi="Times New Roman" w:cs="Times New Roman"/>
          <w:sz w:val="24"/>
          <w:szCs w:val="24"/>
        </w:rPr>
        <w:tab/>
        <w:t>USEVARIABLES ARE</w:t>
      </w:r>
    </w:p>
    <w:p w14:paraId="3AAAF9CF" w14:textId="4D5C0E9D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</w:t>
      </w:r>
      <w:r w:rsidR="00931708" w:rsidRPr="00AF30CA">
        <w:rPr>
          <w:rFonts w:ascii="Times New Roman" w:hAnsi="Times New Roman" w:cs="Times New Roman"/>
          <w:sz w:val="24"/>
          <w:szCs w:val="24"/>
        </w:rPr>
        <w:t xml:space="preserve">      </w:t>
      </w:r>
      <w:r w:rsidR="00A53CA7" w:rsidRPr="00AF30CA">
        <w:rPr>
          <w:rFonts w:ascii="Times New Roman" w:hAnsi="Times New Roman" w:cs="Times New Roman"/>
          <w:sz w:val="24"/>
          <w:szCs w:val="24"/>
        </w:rPr>
        <w:t xml:space="preserve">    </w:t>
      </w:r>
      <w:r w:rsidRPr="00AF30CA">
        <w:rPr>
          <w:rFonts w:ascii="Times New Roman" w:hAnsi="Times New Roman" w:cs="Times New Roman"/>
          <w:sz w:val="24"/>
          <w:szCs w:val="24"/>
        </w:rPr>
        <w:t>ID PCL5_1 PCL5_2 PCL5_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3;</w:t>
      </w:r>
      <w:proofErr w:type="gramEnd"/>
    </w:p>
    <w:p w14:paraId="0BE06FB1" w14:textId="75F03073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</w:t>
      </w:r>
      <w:r w:rsidR="00931708" w:rsidRPr="00AF30CA">
        <w:rPr>
          <w:rFonts w:ascii="Times New Roman" w:hAnsi="Times New Roman" w:cs="Times New Roman"/>
          <w:sz w:val="24"/>
          <w:szCs w:val="24"/>
        </w:rPr>
        <w:t xml:space="preserve">    </w:t>
      </w:r>
      <w:r w:rsidRPr="00AF30CA">
        <w:rPr>
          <w:rFonts w:ascii="Times New Roman" w:hAnsi="Times New Roman" w:cs="Times New Roman"/>
          <w:sz w:val="24"/>
          <w:szCs w:val="24"/>
        </w:rPr>
        <w:t>MISSING ARE ALL (-999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3C298908" w14:textId="09B9F5FB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</w:t>
      </w:r>
      <w:r w:rsidR="00931708" w:rsidRPr="00AF30CA">
        <w:rPr>
          <w:rFonts w:ascii="Times New Roman" w:hAnsi="Times New Roman" w:cs="Times New Roman"/>
          <w:sz w:val="24"/>
          <w:szCs w:val="24"/>
        </w:rPr>
        <w:t xml:space="preserve">    </w:t>
      </w:r>
      <w:r w:rsidR="000E771C" w:rsidRPr="00AF30CA">
        <w:rPr>
          <w:rFonts w:ascii="Times New Roman" w:hAnsi="Times New Roman" w:cs="Times New Roman"/>
          <w:sz w:val="24"/>
          <w:szCs w:val="24"/>
        </w:rPr>
        <w:t>CLASS</w:t>
      </w:r>
      <w:r w:rsidRPr="00AF30CA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AF30CA">
        <w:rPr>
          <w:rFonts w:ascii="Times New Roman" w:hAnsi="Times New Roman" w:cs="Times New Roman"/>
          <w:sz w:val="24"/>
          <w:szCs w:val="24"/>
        </w:rPr>
        <w:t>2);</w:t>
      </w:r>
    </w:p>
    <w:p w14:paraId="207AC66F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1B5197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Pr="00AF30CA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SIS:</w:t>
      </w:r>
      <w:r w:rsidRPr="00AF30C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015C95A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lang w:val="nl-NL"/>
        </w:rPr>
      </w:pPr>
      <w:r w:rsidRPr="00AF30CA">
        <w:rPr>
          <w:rFonts w:ascii="Times New Roman" w:hAnsi="Times New Roman" w:cs="Times New Roman"/>
          <w:sz w:val="24"/>
          <w:szCs w:val="24"/>
          <w:lang w:val="nl-NL"/>
        </w:rPr>
        <w:t>TYPE = MIXTURE;</w:t>
      </w:r>
    </w:p>
    <w:p w14:paraId="4EDA3DB6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nl-NL"/>
        </w:rPr>
      </w:pPr>
      <w:r w:rsidRPr="00AF30CA">
        <w:rPr>
          <w:rFonts w:ascii="Times New Roman" w:hAnsi="Times New Roman" w:cs="Times New Roman"/>
          <w:sz w:val="24"/>
          <w:szCs w:val="24"/>
          <w:lang w:val="nl-NL"/>
        </w:rPr>
        <w:t xml:space="preserve">           </w:t>
      </w:r>
      <w:r w:rsidRPr="00AF30CA">
        <w:rPr>
          <w:rFonts w:ascii="Times New Roman" w:hAnsi="Times New Roman" w:cs="Times New Roman"/>
          <w:sz w:val="24"/>
          <w:szCs w:val="24"/>
          <w:lang w:val="nl-NL"/>
        </w:rPr>
        <w:tab/>
        <w:t>STARTS = 1000 100;</w:t>
      </w:r>
    </w:p>
    <w:p w14:paraId="257E5BEA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nl-NL"/>
        </w:rPr>
      </w:pPr>
      <w:r w:rsidRPr="00AF30CA">
        <w:rPr>
          <w:rFonts w:ascii="Times New Roman" w:hAnsi="Times New Roman" w:cs="Times New Roman"/>
          <w:sz w:val="24"/>
          <w:szCs w:val="24"/>
          <w:lang w:val="nl-NL"/>
        </w:rPr>
        <w:t xml:space="preserve">           </w:t>
      </w:r>
      <w:r w:rsidRPr="00AF30CA">
        <w:rPr>
          <w:rFonts w:ascii="Times New Roman" w:hAnsi="Times New Roman" w:cs="Times New Roman"/>
          <w:sz w:val="24"/>
          <w:szCs w:val="24"/>
          <w:lang w:val="nl-NL"/>
        </w:rPr>
        <w:tab/>
        <w:t>STITERATIONS IS 50;</w:t>
      </w:r>
    </w:p>
    <w:p w14:paraId="7B98EFF4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nl-NL"/>
        </w:rPr>
      </w:pPr>
      <w:r w:rsidRPr="00AF30CA">
        <w:rPr>
          <w:rFonts w:ascii="Times New Roman" w:hAnsi="Times New Roman" w:cs="Times New Roman"/>
          <w:sz w:val="24"/>
          <w:szCs w:val="24"/>
          <w:lang w:val="nl-NL"/>
        </w:rPr>
        <w:t xml:space="preserve">           </w:t>
      </w:r>
      <w:r w:rsidRPr="00AF30CA">
        <w:rPr>
          <w:rFonts w:ascii="Times New Roman" w:hAnsi="Times New Roman" w:cs="Times New Roman"/>
          <w:sz w:val="24"/>
          <w:szCs w:val="24"/>
          <w:lang w:val="nl-NL"/>
        </w:rPr>
        <w:tab/>
        <w:t xml:space="preserve">LRTBOOTSTRAP IS 500;       </w:t>
      </w:r>
    </w:p>
    <w:p w14:paraId="353A5C93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  <w:lang w:val="nl-NL"/>
        </w:rPr>
        <w:t xml:space="preserve">           </w:t>
      </w:r>
      <w:r w:rsidRPr="00AF30CA">
        <w:rPr>
          <w:rFonts w:ascii="Times New Roman" w:hAnsi="Times New Roman" w:cs="Times New Roman"/>
          <w:sz w:val="24"/>
          <w:szCs w:val="24"/>
          <w:lang w:val="nl-NL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 xml:space="preserve">LRTSTARTS IS 50 20 50 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20;</w:t>
      </w:r>
      <w:proofErr w:type="gramEnd"/>
      <w:r w:rsidRPr="00AF30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FE53D6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E309D1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t xml:space="preserve">      MODEL:</w:t>
      </w:r>
    </w:p>
    <w:p w14:paraId="05FC5EF0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 %OVERALL%</w:t>
      </w:r>
    </w:p>
    <w:p w14:paraId="3DD2BFA8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>eta_1 BY PCL5_1@1 PCL5_2@1 PCL5_3@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590F58C9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>eta_2 BY PCL5_1@0 PCL5_2* PCL5_3@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3CCDFF2C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C300E4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s-ES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>eta_1 (psi_11);</w:t>
      </w:r>
    </w:p>
    <w:p w14:paraId="650616B9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s-ES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>eta_2@0 (psi_22);</w:t>
      </w:r>
    </w:p>
    <w:p w14:paraId="35A2A6A0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s-ES"/>
        </w:rPr>
      </w:pPr>
    </w:p>
    <w:p w14:paraId="3BDF25C9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s-ES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>eta_1 WITH eta_2@0 (psi_21);</w:t>
      </w:r>
    </w:p>
    <w:p w14:paraId="7AB96BCE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s-ES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>[eta_1];</w:t>
      </w:r>
    </w:p>
    <w:p w14:paraId="3669AB3B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s-ES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>[eta_2];</w:t>
      </w:r>
    </w:p>
    <w:p w14:paraId="0EDAD7C5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7C94522A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s-ES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>PCL5_1 PCL5_2 PCL5_3 (theta);</w:t>
      </w:r>
    </w:p>
    <w:p w14:paraId="61211EE6" w14:textId="77777777" w:rsidR="009E3C4A" w:rsidRPr="00AF30CA" w:rsidRDefault="009E3C4A" w:rsidP="0093170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s-ES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>[PCL5_1@0 PCL5_2@0 PCL5_3@0];</w:t>
      </w:r>
    </w:p>
    <w:p w14:paraId="4EAB5151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1D5B829E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 xml:space="preserve">        %c#1%</w:t>
      </w:r>
    </w:p>
    <w:p w14:paraId="5AAEBA58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 xml:space="preserve">          </w:t>
      </w:r>
      <w:r w:rsidRPr="00AF30CA">
        <w:rPr>
          <w:rFonts w:ascii="Times New Roman" w:hAnsi="Times New Roman" w:cs="Times New Roman"/>
          <w:sz w:val="24"/>
          <w:szCs w:val="24"/>
          <w:lang w:val="es-ES"/>
        </w:rPr>
        <w:tab/>
        <w:t>[eta_1*6 eta_2*1];</w:t>
      </w:r>
    </w:p>
    <w:p w14:paraId="7C2F9EBA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F30CA">
        <w:rPr>
          <w:rFonts w:ascii="Times New Roman" w:hAnsi="Times New Roman" w:cs="Times New Roman"/>
          <w:sz w:val="24"/>
          <w:szCs w:val="24"/>
          <w:lang w:val="es-ES"/>
        </w:rPr>
        <w:t xml:space="preserve">        </w:t>
      </w:r>
      <w:r w:rsidRPr="00AF30CA">
        <w:rPr>
          <w:rFonts w:ascii="Times New Roman" w:hAnsi="Times New Roman" w:cs="Times New Roman"/>
          <w:sz w:val="24"/>
          <w:szCs w:val="24"/>
          <w:lang w:val="fr-FR"/>
        </w:rPr>
        <w:t>%c#2%</w:t>
      </w:r>
    </w:p>
    <w:p w14:paraId="49E940D4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F30CA">
        <w:rPr>
          <w:rFonts w:ascii="Times New Roman" w:hAnsi="Times New Roman" w:cs="Times New Roman"/>
          <w:sz w:val="24"/>
          <w:szCs w:val="24"/>
          <w:lang w:val="fr-FR"/>
        </w:rPr>
        <w:t xml:space="preserve">          </w:t>
      </w:r>
      <w:r w:rsidRPr="00AF30CA">
        <w:rPr>
          <w:rFonts w:ascii="Times New Roman" w:hAnsi="Times New Roman" w:cs="Times New Roman"/>
          <w:sz w:val="24"/>
          <w:szCs w:val="24"/>
          <w:lang w:val="fr-FR"/>
        </w:rPr>
        <w:tab/>
        <w:t>[</w:t>
      </w:r>
      <w:proofErr w:type="gramStart"/>
      <w:r w:rsidRPr="00AF30CA">
        <w:rPr>
          <w:rFonts w:ascii="Times New Roman" w:hAnsi="Times New Roman" w:cs="Times New Roman"/>
          <w:sz w:val="24"/>
          <w:szCs w:val="24"/>
          <w:lang w:val="fr-FR"/>
        </w:rPr>
        <w:t>eta</w:t>
      </w:r>
      <w:proofErr w:type="gramEnd"/>
      <w:r w:rsidRPr="00AF30CA">
        <w:rPr>
          <w:rFonts w:ascii="Times New Roman" w:hAnsi="Times New Roman" w:cs="Times New Roman"/>
          <w:sz w:val="24"/>
          <w:szCs w:val="24"/>
          <w:lang w:val="fr-FR"/>
        </w:rPr>
        <w:t>_1*14 eta_2*12 ];</w:t>
      </w:r>
    </w:p>
    <w:p w14:paraId="1468D737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1515166D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    </w:t>
      </w:r>
      <w:proofErr w:type="gramStart"/>
      <w:r w:rsidRPr="00AF30CA">
        <w:rPr>
          <w:rFonts w:ascii="Times New Roman" w:hAnsi="Times New Roman" w:cs="Times New Roman"/>
          <w:b/>
          <w:bCs/>
          <w:sz w:val="24"/>
          <w:szCs w:val="24"/>
          <w:lang w:val="fr-FR"/>
        </w:rPr>
        <w:t>OUTPUT:</w:t>
      </w:r>
      <w:proofErr w:type="gramEnd"/>
    </w:p>
    <w:p w14:paraId="650A04F9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F30CA">
        <w:rPr>
          <w:rFonts w:ascii="Times New Roman" w:hAnsi="Times New Roman" w:cs="Times New Roman"/>
          <w:sz w:val="24"/>
          <w:szCs w:val="24"/>
          <w:lang w:val="fr-FR"/>
        </w:rPr>
        <w:t xml:space="preserve">        </w:t>
      </w:r>
      <w:r w:rsidRPr="00AF30CA">
        <w:rPr>
          <w:rFonts w:ascii="Times New Roman" w:hAnsi="Times New Roman" w:cs="Times New Roman"/>
          <w:sz w:val="24"/>
          <w:szCs w:val="24"/>
          <w:lang w:val="fr-FR"/>
        </w:rPr>
        <w:tab/>
      </w:r>
      <w:proofErr w:type="gramStart"/>
      <w:r w:rsidRPr="00AF30CA">
        <w:rPr>
          <w:rFonts w:ascii="Times New Roman" w:hAnsi="Times New Roman" w:cs="Times New Roman"/>
          <w:sz w:val="24"/>
          <w:szCs w:val="24"/>
          <w:lang w:val="fr-FR"/>
        </w:rPr>
        <w:t>SAMPSTAT;</w:t>
      </w:r>
      <w:proofErr w:type="gramEnd"/>
    </w:p>
    <w:p w14:paraId="4C6DB932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  <w:lang w:val="fr-FR"/>
        </w:rPr>
        <w:t xml:space="preserve">        </w:t>
      </w:r>
      <w:r w:rsidRPr="00AF30CA">
        <w:rPr>
          <w:rFonts w:ascii="Times New Roman" w:hAnsi="Times New Roman" w:cs="Times New Roman"/>
          <w:sz w:val="24"/>
          <w:szCs w:val="24"/>
          <w:lang w:val="fr-FR"/>
        </w:rPr>
        <w:tab/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TECH4;</w:t>
      </w:r>
      <w:proofErr w:type="gramEnd"/>
    </w:p>
    <w:p w14:paraId="28668CDB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</w:t>
      </w:r>
      <w:r w:rsidRPr="00AF30CA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TECH14;</w:t>
      </w:r>
      <w:proofErr w:type="gramEnd"/>
    </w:p>
    <w:p w14:paraId="0136714C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t xml:space="preserve">     PLOT:</w:t>
      </w:r>
    </w:p>
    <w:p w14:paraId="20A52BE1" w14:textId="77777777" w:rsidR="009E3C4A" w:rsidRPr="00AF30CA" w:rsidRDefault="009E3C4A" w:rsidP="009317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 </w:t>
      </w:r>
      <w:r w:rsidRPr="00AF30CA">
        <w:rPr>
          <w:rFonts w:ascii="Times New Roman" w:hAnsi="Times New Roman" w:cs="Times New Roman"/>
          <w:sz w:val="24"/>
          <w:szCs w:val="24"/>
        </w:rPr>
        <w:tab/>
        <w:t xml:space="preserve">TYPE = 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PLOT3;</w:t>
      </w:r>
      <w:proofErr w:type="gramEnd"/>
    </w:p>
    <w:p w14:paraId="179CCD2B" w14:textId="70491229" w:rsidR="009E3C4A" w:rsidRPr="00AF30CA" w:rsidRDefault="009E3C4A" w:rsidP="00A53CA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 xml:space="preserve">        </w:t>
      </w:r>
      <w:r w:rsidRPr="00AF30CA">
        <w:rPr>
          <w:rFonts w:ascii="Times New Roman" w:hAnsi="Times New Roman" w:cs="Times New Roman"/>
          <w:sz w:val="24"/>
          <w:szCs w:val="24"/>
        </w:rPr>
        <w:tab/>
        <w:t>SERIES = PCL5_1 PCL5_2 PCL5_3 (eta_2</w:t>
      </w:r>
      <w:proofErr w:type="gramStart"/>
      <w:r w:rsidRPr="00AF30CA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6CE53AD4" w14:textId="600AC10C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  <w:sectPr w:rsidR="009E3C4A" w:rsidRPr="00AF30CA" w:rsidSect="00183DD2">
          <w:footerReference w:type="default" r:id="rId12"/>
          <w:type w:val="continuous"/>
          <w:pgSz w:w="11906" w:h="16838"/>
          <w:pgMar w:top="426" w:right="1440" w:bottom="284" w:left="1440" w:header="708" w:footer="708" w:gutter="0"/>
          <w:cols w:space="708"/>
          <w:docGrid w:linePitch="360"/>
        </w:sectPr>
      </w:pPr>
    </w:p>
    <w:p w14:paraId="54B84697" w14:textId="6EE572E0" w:rsidR="009E3C4A" w:rsidRPr="00AF30CA" w:rsidRDefault="009E3C4A" w:rsidP="009E3C4A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F30C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Appendix 2 </w:t>
      </w:r>
    </w:p>
    <w:p w14:paraId="3C78ECF7" w14:textId="7AC9C823" w:rsidR="009E3C4A" w:rsidRPr="00AF30CA" w:rsidRDefault="00394463" w:rsidP="009E3C4A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AF30CA">
        <w:rPr>
          <w:rFonts w:ascii="Times New Roman" w:hAnsi="Times New Roman" w:cs="Times New Roman"/>
          <w:b/>
          <w:sz w:val="24"/>
          <w:szCs w:val="24"/>
          <w:lang w:val="en-US"/>
        </w:rPr>
        <w:t>Figure 2</w:t>
      </w:r>
      <w:r w:rsidR="009E3C4A" w:rsidRPr="00AF30CA">
        <w:rPr>
          <w:rFonts w:ascii="Times New Roman" w:hAnsi="Times New Roman" w:cs="Times New Roman"/>
          <w:b/>
          <w:sz w:val="24"/>
          <w:szCs w:val="24"/>
          <w:lang w:val="en-US"/>
        </w:rPr>
        <w:t>a.</w:t>
      </w:r>
      <w:r w:rsidR="009E3C4A" w:rsidRPr="00AF30C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E3C4A" w:rsidRPr="00AF30CA">
        <w:rPr>
          <w:rFonts w:ascii="Times New Roman" w:hAnsi="Times New Roman" w:cs="Times New Roman"/>
          <w:sz w:val="24"/>
          <w:szCs w:val="24"/>
        </w:rPr>
        <w:t xml:space="preserve">PTSD trajectories latent basis </w:t>
      </w:r>
      <w:r w:rsidR="00AD20F0" w:rsidRPr="00AF30CA">
        <w:rPr>
          <w:rFonts w:ascii="Times New Roman" w:hAnsi="Times New Roman" w:cs="Times New Roman"/>
          <w:sz w:val="24"/>
          <w:szCs w:val="24"/>
        </w:rPr>
        <w:t xml:space="preserve">class </w:t>
      </w:r>
      <w:r w:rsidR="009E3C4A" w:rsidRPr="00AF30CA">
        <w:rPr>
          <w:rFonts w:ascii="Times New Roman" w:hAnsi="Times New Roman" w:cs="Times New Roman"/>
          <w:sz w:val="24"/>
          <w:szCs w:val="24"/>
        </w:rPr>
        <w:t xml:space="preserve">models. </w:t>
      </w:r>
    </w:p>
    <w:p w14:paraId="06279EF8" w14:textId="4C6A0F74" w:rsidR="009E3C4A" w:rsidRPr="00AF30CA" w:rsidRDefault="009E3C4A" w:rsidP="009E3C4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2-</w:t>
      </w:r>
      <w:r w:rsidR="00AD20F0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AD20F0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3-</w:t>
      </w:r>
      <w:r w:rsidR="00AD20F0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AD20F0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390A3E66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3DE2B76B" wp14:editId="3DA35731">
            <wp:extent cx="3466800" cy="2304000"/>
            <wp:effectExtent l="0" t="0" r="635" b="127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ED999414-AC8B-40DA-903C-F81D563ACEB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tab/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3E54CC0A" wp14:editId="56248249">
            <wp:extent cx="3466800" cy="2304000"/>
            <wp:effectExtent l="0" t="0" r="635" b="127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4DFF36B4-180C-4826-BDD9-B638767E60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908B2A2" w14:textId="3E100025" w:rsidR="009E3C4A" w:rsidRPr="00AF30CA" w:rsidRDefault="009E3C4A" w:rsidP="009E3C4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4-</w:t>
      </w:r>
      <w:r w:rsidR="00AD20F0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AD20F0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5-</w:t>
      </w:r>
      <w:r w:rsidR="00AD20F0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AD20F0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3DB9DA0D" w14:textId="06E257B9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51A6FE83" wp14:editId="0E7ED92F">
            <wp:simplePos x="914400" y="4371975"/>
            <wp:positionH relativeFrom="column">
              <wp:align>left</wp:align>
            </wp:positionH>
            <wp:positionV relativeFrom="paragraph">
              <wp:align>top</wp:align>
            </wp:positionV>
            <wp:extent cx="3466800" cy="2304000"/>
            <wp:effectExtent l="0" t="0" r="635" b="1270"/>
            <wp:wrapSquare wrapText="bothSides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860D70C1-0016-49FC-AC75-0CFFA28D3D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anchor>
        </w:drawing>
      </w:r>
      <w:r w:rsidRPr="00AF30CA">
        <w:rPr>
          <w:rFonts w:ascii="Times New Roman" w:hAnsi="Times New Roman" w:cs="Times New Roman"/>
          <w:noProof/>
          <w:sz w:val="24"/>
          <w:szCs w:val="24"/>
        </w:rPr>
        <w:tab/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335EA1A3" wp14:editId="506BC195">
            <wp:extent cx="3466800" cy="2304000"/>
            <wp:effectExtent l="0" t="0" r="635" b="1270"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6E980F1C-363F-407A-88F4-4FDC3D5B797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br w:type="textWrapping" w:clear="all"/>
        <w:t>The PTSD time basis coefficient for the (optimal) 4-</w:t>
      </w:r>
      <w:r w:rsidR="00AD20F0" w:rsidRPr="00AF30CA">
        <w:rPr>
          <w:rFonts w:ascii="Times New Roman" w:hAnsi="Times New Roman" w:cs="Times New Roman"/>
          <w:sz w:val="24"/>
          <w:szCs w:val="24"/>
        </w:rPr>
        <w:t>class</w:t>
      </w:r>
      <w:r w:rsidRPr="00AF30CA">
        <w:rPr>
          <w:rFonts w:ascii="Times New Roman" w:hAnsi="Times New Roman" w:cs="Times New Roman"/>
          <w:sz w:val="24"/>
          <w:szCs w:val="24"/>
        </w:rPr>
        <w:t xml:space="preserve"> solution model at time T1=0.00, T2=.81, T3=1.00.</w:t>
      </w:r>
    </w:p>
    <w:p w14:paraId="74CB2A6E" w14:textId="5D1CC14E" w:rsidR="009E3C4A" w:rsidRPr="00AF30CA" w:rsidRDefault="00394463" w:rsidP="009E3C4A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2</w:t>
      </w:r>
      <w:r w:rsidR="009E3C4A" w:rsidRPr="00AF30CA">
        <w:rPr>
          <w:rFonts w:ascii="Times New Roman" w:hAnsi="Times New Roman" w:cs="Times New Roman"/>
          <w:b/>
          <w:bCs/>
          <w:sz w:val="24"/>
          <w:szCs w:val="24"/>
        </w:rPr>
        <w:t>b.</w:t>
      </w:r>
      <w:r w:rsidR="009E3C4A" w:rsidRPr="00AF30CA">
        <w:rPr>
          <w:rFonts w:ascii="Times New Roman" w:hAnsi="Times New Roman" w:cs="Times New Roman"/>
          <w:sz w:val="24"/>
          <w:szCs w:val="24"/>
        </w:rPr>
        <w:t xml:space="preserve"> Emotional Exhaustion trajectories latent basis </w:t>
      </w:r>
      <w:r w:rsidR="00255F27" w:rsidRPr="00AF30CA">
        <w:rPr>
          <w:rFonts w:ascii="Times New Roman" w:hAnsi="Times New Roman" w:cs="Times New Roman"/>
          <w:sz w:val="24"/>
          <w:szCs w:val="24"/>
        </w:rPr>
        <w:t xml:space="preserve">class </w:t>
      </w:r>
      <w:r w:rsidR="009E3C4A" w:rsidRPr="00AF30CA">
        <w:rPr>
          <w:rFonts w:ascii="Times New Roman" w:hAnsi="Times New Roman" w:cs="Times New Roman"/>
          <w:sz w:val="24"/>
          <w:szCs w:val="24"/>
        </w:rPr>
        <w:t>models.</w:t>
      </w:r>
    </w:p>
    <w:p w14:paraId="3127B2A0" w14:textId="61AE713B" w:rsidR="009E3C4A" w:rsidRPr="00AF30CA" w:rsidRDefault="009E3C4A" w:rsidP="009E3C4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2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3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5AFC76EB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50EE4306" wp14:editId="5F8E2B79">
            <wp:extent cx="3467101" cy="2305050"/>
            <wp:effectExtent l="0" t="0" r="0" b="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t xml:space="preserve">   </w:t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6C26A92E" wp14:editId="22353CF4">
            <wp:extent cx="3466800" cy="2304000"/>
            <wp:effectExtent l="0" t="0" r="635" b="127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874301C8-8F60-4717-86A5-575DA4520C6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226B0A90" w14:textId="18CE7048" w:rsidR="009E3C4A" w:rsidRPr="00AF30CA" w:rsidRDefault="009E3C4A" w:rsidP="009E3C4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4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5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7F80ED15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6F701E33" wp14:editId="3B438842">
            <wp:extent cx="3466800" cy="2304000"/>
            <wp:effectExtent l="0" t="0" r="635" b="1270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33577303-8BB1-49A7-9CF4-B74B2E6BED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28CF1E06" wp14:editId="2CBFA20D">
            <wp:extent cx="3466800" cy="2304000"/>
            <wp:effectExtent l="0" t="0" r="635" b="127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02AF910-97AC-4919-AAB6-87A61625530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014365E" w14:textId="62AC4C89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>The emotional exhaustion time basis coefficient for the (optimal) 3-</w:t>
      </w:r>
      <w:r w:rsidR="00255F27" w:rsidRPr="00AF30CA">
        <w:rPr>
          <w:rFonts w:ascii="Times New Roman" w:hAnsi="Times New Roman" w:cs="Times New Roman"/>
          <w:color w:val="0E101A"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sz w:val="24"/>
          <w:szCs w:val="24"/>
        </w:rPr>
        <w:t>solution model at time T1=0.00, T2=1.792, T3=1.00</w:t>
      </w:r>
      <w:r w:rsidRPr="00AF30CA">
        <w:rPr>
          <w:rFonts w:ascii="Times New Roman" w:hAnsi="Times New Roman" w:cs="Times New Roman"/>
          <w:sz w:val="24"/>
          <w:szCs w:val="24"/>
        </w:rPr>
        <w:br w:type="page"/>
      </w:r>
    </w:p>
    <w:p w14:paraId="727671D0" w14:textId="4D41AD81" w:rsidR="009E3C4A" w:rsidRPr="00AF30CA" w:rsidRDefault="009E3C4A" w:rsidP="009E3C4A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2c.</w:t>
      </w:r>
      <w:r w:rsidRPr="00AF30CA">
        <w:rPr>
          <w:rFonts w:ascii="Times New Roman" w:hAnsi="Times New Roman" w:cs="Times New Roman"/>
          <w:sz w:val="24"/>
          <w:szCs w:val="24"/>
        </w:rPr>
        <w:t xml:space="preserve"> Work Engagement trajectories linear </w:t>
      </w:r>
      <w:r w:rsidR="00255F27" w:rsidRPr="00AF30CA">
        <w:rPr>
          <w:rFonts w:ascii="Times New Roman" w:hAnsi="Times New Roman" w:cs="Times New Roman"/>
          <w:sz w:val="24"/>
          <w:szCs w:val="24"/>
        </w:rPr>
        <w:t xml:space="preserve">class </w:t>
      </w:r>
      <w:r w:rsidRPr="00AF30CA">
        <w:rPr>
          <w:rFonts w:ascii="Times New Roman" w:hAnsi="Times New Roman" w:cs="Times New Roman"/>
          <w:sz w:val="24"/>
          <w:szCs w:val="24"/>
        </w:rPr>
        <w:t>models.</w:t>
      </w:r>
    </w:p>
    <w:p w14:paraId="44F92535" w14:textId="524E255C" w:rsidR="009E3C4A" w:rsidRPr="00AF30CA" w:rsidRDefault="009E3C4A" w:rsidP="009E3C4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2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3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25154AC8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4EB88658" wp14:editId="1806AB99">
            <wp:extent cx="3466800" cy="2313525"/>
            <wp:effectExtent l="0" t="0" r="635" b="10795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5AA906A7-53F5-4AB0-8ADC-25916D67DD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52F1C6F3" wp14:editId="206A453A">
            <wp:extent cx="3466800" cy="2304000"/>
            <wp:effectExtent l="0" t="0" r="635" b="127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7CD857D1-338C-41E2-82F2-07E7D00A70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3CE29D0B" w14:textId="52C85AFE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4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5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5CAF8649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27EE7998" wp14:editId="02BB868D">
            <wp:extent cx="3466800" cy="2304000"/>
            <wp:effectExtent l="0" t="0" r="635" b="127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1C45971E-D555-4D7A-8043-6C7392B1A6B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6F2589E4" wp14:editId="0E27D24A">
            <wp:extent cx="3466800" cy="2304000"/>
            <wp:effectExtent l="0" t="0" r="635" b="127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E52B14C7-4732-4A0D-9F31-038E058F541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54BF8FCF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</w:p>
    <w:p w14:paraId="28C170E3" w14:textId="1AD358CC" w:rsidR="009E3C4A" w:rsidRPr="00AF30CA" w:rsidRDefault="00394463" w:rsidP="009E3C4A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2</w:t>
      </w:r>
      <w:r w:rsidR="009E3C4A" w:rsidRPr="00AF30CA">
        <w:rPr>
          <w:rFonts w:ascii="Times New Roman" w:hAnsi="Times New Roman" w:cs="Times New Roman"/>
          <w:b/>
          <w:bCs/>
          <w:sz w:val="24"/>
          <w:szCs w:val="24"/>
        </w:rPr>
        <w:t>d.</w:t>
      </w:r>
      <w:r w:rsidR="009E3C4A" w:rsidRPr="00AF30CA">
        <w:rPr>
          <w:rFonts w:ascii="Times New Roman" w:hAnsi="Times New Roman" w:cs="Times New Roman"/>
          <w:sz w:val="24"/>
          <w:szCs w:val="24"/>
        </w:rPr>
        <w:t xml:space="preserve"> Anxiety trajectories latent basis </w:t>
      </w:r>
      <w:r w:rsidR="00255F27" w:rsidRPr="00AF30CA">
        <w:rPr>
          <w:rFonts w:ascii="Times New Roman" w:hAnsi="Times New Roman" w:cs="Times New Roman"/>
          <w:sz w:val="24"/>
          <w:szCs w:val="24"/>
        </w:rPr>
        <w:t xml:space="preserve">class </w:t>
      </w:r>
      <w:r w:rsidR="009E3C4A" w:rsidRPr="00AF30CA">
        <w:rPr>
          <w:rFonts w:ascii="Times New Roman" w:hAnsi="Times New Roman" w:cs="Times New Roman"/>
          <w:sz w:val="24"/>
          <w:szCs w:val="24"/>
        </w:rPr>
        <w:t>models.</w:t>
      </w:r>
    </w:p>
    <w:p w14:paraId="201484DD" w14:textId="6B6E2E20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2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3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</w:p>
    <w:p w14:paraId="4E39E84D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28BB1F00" wp14:editId="2DA10CBB">
            <wp:extent cx="3466800" cy="2304000"/>
            <wp:effectExtent l="0" t="0" r="635" b="1270"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AA82E39E-1F14-4FCF-AA50-F697478B58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16723196" wp14:editId="35E4FE31">
            <wp:extent cx="3466800" cy="2304000"/>
            <wp:effectExtent l="0" t="0" r="635" b="1270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A8E102B3-A3A0-4812-A773-D49C3286F9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1E91BFE5" w14:textId="13D270F0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4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5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587B7993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2CF86835" wp14:editId="50C27AE4">
            <wp:extent cx="3466800" cy="2304000"/>
            <wp:effectExtent l="0" t="0" r="635" b="1270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4FF15B2A" wp14:editId="79432808">
            <wp:extent cx="3466800" cy="2304000"/>
            <wp:effectExtent l="0" t="0" r="635" b="1270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F3DDE3" w14:textId="347820B8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sz w:val="24"/>
          <w:szCs w:val="24"/>
        </w:rPr>
        <w:t>The anxiety time basis coefficient for the (optimal) 3-</w:t>
      </w:r>
      <w:r w:rsidR="00255F27" w:rsidRPr="00AF30CA">
        <w:rPr>
          <w:rFonts w:ascii="Times New Roman" w:hAnsi="Times New Roman" w:cs="Times New Roman"/>
          <w:sz w:val="24"/>
          <w:szCs w:val="24"/>
        </w:rPr>
        <w:t xml:space="preserve">class </w:t>
      </w:r>
      <w:r w:rsidRPr="00AF30CA">
        <w:rPr>
          <w:rFonts w:ascii="Times New Roman" w:hAnsi="Times New Roman" w:cs="Times New Roman"/>
          <w:sz w:val="24"/>
          <w:szCs w:val="24"/>
        </w:rPr>
        <w:t>solution model at time T1=0.00, T2=1.387, T3=1.00</w:t>
      </w:r>
      <w:r w:rsidRPr="00AF30CA">
        <w:rPr>
          <w:rFonts w:ascii="Times New Roman" w:hAnsi="Times New Roman" w:cs="Times New Roman"/>
          <w:sz w:val="24"/>
          <w:szCs w:val="24"/>
        </w:rPr>
        <w:br w:type="page"/>
      </w:r>
    </w:p>
    <w:p w14:paraId="0D940D02" w14:textId="3B9E5DEF" w:rsidR="009E3C4A" w:rsidRPr="00AF30CA" w:rsidRDefault="00394463" w:rsidP="009E3C4A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2</w:t>
      </w:r>
      <w:r w:rsidR="009E3C4A" w:rsidRPr="00AF30CA">
        <w:rPr>
          <w:rFonts w:ascii="Times New Roman" w:hAnsi="Times New Roman" w:cs="Times New Roman"/>
          <w:b/>
          <w:bCs/>
          <w:sz w:val="24"/>
          <w:szCs w:val="24"/>
        </w:rPr>
        <w:t>e.</w:t>
      </w:r>
      <w:r w:rsidR="009E3C4A" w:rsidRPr="00AF30CA">
        <w:rPr>
          <w:rFonts w:ascii="Times New Roman" w:hAnsi="Times New Roman" w:cs="Times New Roman"/>
          <w:sz w:val="24"/>
          <w:szCs w:val="24"/>
        </w:rPr>
        <w:t xml:space="preserve"> Depression trajectories linear </w:t>
      </w:r>
      <w:r w:rsidR="00255F27" w:rsidRPr="00AF30CA">
        <w:rPr>
          <w:rFonts w:ascii="Times New Roman" w:hAnsi="Times New Roman" w:cs="Times New Roman"/>
          <w:sz w:val="24"/>
          <w:szCs w:val="24"/>
        </w:rPr>
        <w:t xml:space="preserve">class </w:t>
      </w:r>
      <w:r w:rsidR="009E3C4A" w:rsidRPr="00AF30CA">
        <w:rPr>
          <w:rFonts w:ascii="Times New Roman" w:hAnsi="Times New Roman" w:cs="Times New Roman"/>
          <w:sz w:val="24"/>
          <w:szCs w:val="24"/>
        </w:rPr>
        <w:t>models.</w:t>
      </w:r>
    </w:p>
    <w:p w14:paraId="03C3BA68" w14:textId="3CA1A8B0" w:rsidR="009E3C4A" w:rsidRPr="00AF30CA" w:rsidRDefault="009E3C4A" w:rsidP="009E3C4A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2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3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</w:p>
    <w:p w14:paraId="06D2CF7F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2063A994" wp14:editId="2A6D512F">
            <wp:extent cx="3466800" cy="2304000"/>
            <wp:effectExtent l="0" t="0" r="635" b="1270"/>
            <wp:docPr id="27" name="Chart 27">
              <a:extLst xmlns:a="http://schemas.openxmlformats.org/drawingml/2006/main">
                <a:ext uri="{FF2B5EF4-FFF2-40B4-BE49-F238E27FC236}">
                  <a16:creationId xmlns:a16="http://schemas.microsoft.com/office/drawing/2014/main" id="{BCCB68F0-F82E-4802-B170-CFD71E3FB29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3ED03750" wp14:editId="54E6DD97">
            <wp:extent cx="3466800" cy="2304000"/>
            <wp:effectExtent l="0" t="0" r="635" b="127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D5BA44F7-2E72-4FEC-BFC3-79D9153EEF1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606EF8F3" w14:textId="4EBE4A33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i/>
          <w:iCs/>
          <w:sz w:val="24"/>
          <w:szCs w:val="24"/>
        </w:rPr>
        <w:t>4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  <w:t>5-</w:t>
      </w:r>
      <w:r w:rsidR="00255F27" w:rsidRPr="00AF30CA">
        <w:rPr>
          <w:rFonts w:ascii="Times New Roman" w:hAnsi="Times New Roman" w:cs="Times New Roman"/>
          <w:i/>
          <w:sz w:val="24"/>
          <w:szCs w:val="24"/>
        </w:rPr>
        <w:t>Class</w:t>
      </w:r>
      <w:r w:rsidR="00255F27" w:rsidRPr="00AF30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>Solution</w:t>
      </w:r>
      <w:r w:rsidRPr="00AF30CA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1C517CDD" w14:textId="77777777" w:rsidR="009E3C4A" w:rsidRPr="00AF30CA" w:rsidRDefault="009E3C4A" w:rsidP="009E3C4A">
      <w:pPr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37CFC86A" wp14:editId="39486D30">
            <wp:extent cx="3466800" cy="2304000"/>
            <wp:effectExtent l="0" t="0" r="635" b="1270"/>
            <wp:docPr id="37" name="Chart 37">
              <a:extLst xmlns:a="http://schemas.openxmlformats.org/drawingml/2006/main">
                <a:ext uri="{FF2B5EF4-FFF2-40B4-BE49-F238E27FC236}">
                  <a16:creationId xmlns:a16="http://schemas.microsoft.com/office/drawing/2014/main" id="{356DFDA5-0FEA-40BC-9080-E4615962813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2A91ACBF" wp14:editId="319CDADA">
            <wp:extent cx="3466800" cy="2304000"/>
            <wp:effectExtent l="0" t="0" r="635" b="127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E52B14C7-4732-4A0D-9F31-038E058F541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  <w:r w:rsidRPr="00AF30CA">
        <w:rPr>
          <w:rFonts w:ascii="Times New Roman" w:hAnsi="Times New Roman" w:cs="Times New Roman"/>
          <w:sz w:val="24"/>
          <w:szCs w:val="24"/>
        </w:rPr>
        <w:tab/>
      </w:r>
      <w:r w:rsidRPr="00AF30CA">
        <w:rPr>
          <w:rFonts w:ascii="Times New Roman" w:hAnsi="Times New Roman" w:cs="Times New Roman"/>
          <w:sz w:val="24"/>
          <w:szCs w:val="24"/>
        </w:rPr>
        <w:tab/>
      </w:r>
    </w:p>
    <w:bookmarkEnd w:id="0"/>
    <w:p w14:paraId="5FBFE001" w14:textId="280A5E65" w:rsidR="00F4728F" w:rsidRPr="00AF30CA" w:rsidRDefault="00F4728F">
      <w:pPr>
        <w:rPr>
          <w:rFonts w:ascii="Times New Roman" w:hAnsi="Times New Roman" w:cs="Times New Roman"/>
          <w:sz w:val="24"/>
          <w:szCs w:val="24"/>
          <w:lang w:val="nl-NL"/>
        </w:rPr>
      </w:pPr>
      <w:r w:rsidRPr="00AF30CA">
        <w:rPr>
          <w:rFonts w:ascii="Times New Roman" w:hAnsi="Times New Roman" w:cs="Times New Roman"/>
          <w:sz w:val="24"/>
          <w:szCs w:val="24"/>
          <w:lang w:val="nl-NL"/>
        </w:rPr>
        <w:br w:type="page"/>
      </w:r>
    </w:p>
    <w:p w14:paraId="3958F43D" w14:textId="77777777" w:rsidR="001871F2" w:rsidRPr="00AF30CA" w:rsidRDefault="001871F2" w:rsidP="001871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  <w:sectPr w:rsidR="001871F2" w:rsidRPr="00AF30CA" w:rsidSect="00183DD2">
          <w:pgSz w:w="16838" w:h="11906" w:orient="landscape"/>
          <w:pgMar w:top="709" w:right="1440" w:bottom="1440" w:left="1440" w:header="708" w:footer="708" w:gutter="0"/>
          <w:cols w:space="708"/>
          <w:docGrid w:linePitch="360"/>
        </w:sectPr>
      </w:pPr>
    </w:p>
    <w:p w14:paraId="55ACA83C" w14:textId="77777777" w:rsidR="00394463" w:rsidRPr="00AF30CA" w:rsidRDefault="00F4728F" w:rsidP="001871F2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F30C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Appendix 3</w:t>
      </w:r>
      <w:r w:rsidR="00B4153D" w:rsidRPr="00AF30CA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</w:p>
    <w:p w14:paraId="44F48415" w14:textId="04952D71" w:rsidR="00F4728F" w:rsidRPr="00AF30CA" w:rsidRDefault="00F4728F" w:rsidP="001871F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F30CA">
        <w:rPr>
          <w:rFonts w:ascii="Times New Roman" w:hAnsi="Times New Roman" w:cs="Times New Roman"/>
          <w:b/>
          <w:sz w:val="24"/>
          <w:szCs w:val="24"/>
        </w:rPr>
        <w:t>Table 6.</w:t>
      </w:r>
      <w:r w:rsidRPr="00AF30CA">
        <w:rPr>
          <w:rFonts w:ascii="Times New Roman" w:hAnsi="Times New Roman" w:cs="Times New Roman"/>
          <w:sz w:val="24"/>
          <w:szCs w:val="24"/>
        </w:rPr>
        <w:t xml:space="preserve"> Latent trajectory </w:t>
      </w:r>
      <w:r w:rsidR="00255F27" w:rsidRPr="00AF30CA">
        <w:rPr>
          <w:rFonts w:ascii="Times New Roman" w:hAnsi="Times New Roman" w:cs="Times New Roman"/>
          <w:sz w:val="24"/>
          <w:szCs w:val="24"/>
        </w:rPr>
        <w:t xml:space="preserve">class </w:t>
      </w:r>
      <w:r w:rsidRPr="00AF30CA">
        <w:rPr>
          <w:rFonts w:ascii="Times New Roman" w:hAnsi="Times New Roman" w:cs="Times New Roman"/>
          <w:sz w:val="24"/>
          <w:szCs w:val="24"/>
        </w:rPr>
        <w:t>membership descriptive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3"/>
        <w:gridCol w:w="1563"/>
        <w:gridCol w:w="1569"/>
        <w:gridCol w:w="1424"/>
        <w:gridCol w:w="1212"/>
        <w:gridCol w:w="1424"/>
        <w:gridCol w:w="1209"/>
        <w:gridCol w:w="1424"/>
        <w:gridCol w:w="1200"/>
      </w:tblGrid>
      <w:tr w:rsidR="00F4728F" w:rsidRPr="00AF30CA" w14:paraId="1346B49A" w14:textId="77777777" w:rsidTr="009A79EC">
        <w:trPr>
          <w:trHeight w:val="244"/>
        </w:trPr>
        <w:tc>
          <w:tcPr>
            <w:tcW w:w="1051" w:type="pct"/>
            <w:tcBorders>
              <w:top w:val="single" w:sz="4" w:space="0" w:color="auto"/>
            </w:tcBorders>
          </w:tcPr>
          <w:p w14:paraId="737BE0E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2" w:type="pct"/>
            <w:gridSpan w:val="2"/>
            <w:tcBorders>
              <w:top w:val="single" w:sz="4" w:space="0" w:color="auto"/>
            </w:tcBorders>
          </w:tcPr>
          <w:p w14:paraId="726F3456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ealthy/Normative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</w:tcBorders>
          </w:tcPr>
          <w:p w14:paraId="2F37B95C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orsening</w:t>
            </w:r>
          </w:p>
        </w:tc>
        <w:tc>
          <w:tcPr>
            <w:tcW w:w="943" w:type="pct"/>
            <w:gridSpan w:val="2"/>
            <w:tcBorders>
              <w:top w:val="single" w:sz="4" w:space="0" w:color="auto"/>
            </w:tcBorders>
          </w:tcPr>
          <w:p w14:paraId="07CECA7A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ll health</w:t>
            </w:r>
          </w:p>
        </w:tc>
        <w:tc>
          <w:tcPr>
            <w:tcW w:w="940" w:type="pct"/>
            <w:gridSpan w:val="2"/>
            <w:tcBorders>
              <w:top w:val="single" w:sz="4" w:space="0" w:color="auto"/>
            </w:tcBorders>
          </w:tcPr>
          <w:p w14:paraId="233A6BCF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mproving </w:t>
            </w:r>
          </w:p>
        </w:tc>
      </w:tr>
      <w:tr w:rsidR="00F4728F" w:rsidRPr="00AF30CA" w14:paraId="641B2F12" w14:textId="77777777" w:rsidTr="009A79EC">
        <w:trPr>
          <w:trHeight w:val="163"/>
        </w:trPr>
        <w:tc>
          <w:tcPr>
            <w:tcW w:w="1051" w:type="pct"/>
            <w:tcBorders>
              <w:bottom w:val="single" w:sz="4" w:space="0" w:color="auto"/>
            </w:tcBorders>
          </w:tcPr>
          <w:p w14:paraId="1A8B279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  <w:tcBorders>
              <w:bottom w:val="single" w:sz="4" w:space="0" w:color="auto"/>
            </w:tcBorders>
          </w:tcPr>
          <w:p w14:paraId="677B0680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</w:t>
            </w:r>
          </w:p>
        </w:tc>
        <w:tc>
          <w:tcPr>
            <w:tcW w:w="562" w:type="pct"/>
            <w:tcBorders>
              <w:bottom w:val="single" w:sz="4" w:space="0" w:color="auto"/>
            </w:tcBorders>
          </w:tcPr>
          <w:p w14:paraId="75B5483E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510" w:type="pct"/>
            <w:tcBorders>
              <w:bottom w:val="single" w:sz="4" w:space="0" w:color="auto"/>
            </w:tcBorders>
          </w:tcPr>
          <w:p w14:paraId="46A17A5E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</w:t>
            </w:r>
          </w:p>
        </w:tc>
        <w:tc>
          <w:tcPr>
            <w:tcW w:w="434" w:type="pct"/>
            <w:tcBorders>
              <w:bottom w:val="single" w:sz="4" w:space="0" w:color="auto"/>
            </w:tcBorders>
          </w:tcPr>
          <w:p w14:paraId="3BE04E20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510" w:type="pct"/>
            <w:tcBorders>
              <w:bottom w:val="single" w:sz="4" w:space="0" w:color="auto"/>
            </w:tcBorders>
          </w:tcPr>
          <w:p w14:paraId="272203A2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</w:t>
            </w:r>
          </w:p>
        </w:tc>
        <w:tc>
          <w:tcPr>
            <w:tcW w:w="433" w:type="pct"/>
            <w:tcBorders>
              <w:bottom w:val="single" w:sz="4" w:space="0" w:color="auto"/>
            </w:tcBorders>
          </w:tcPr>
          <w:p w14:paraId="5EF227CE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D</w:t>
            </w:r>
          </w:p>
        </w:tc>
        <w:tc>
          <w:tcPr>
            <w:tcW w:w="510" w:type="pct"/>
            <w:tcBorders>
              <w:bottom w:val="single" w:sz="4" w:space="0" w:color="auto"/>
            </w:tcBorders>
          </w:tcPr>
          <w:p w14:paraId="0AEDEE65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</w:t>
            </w:r>
          </w:p>
        </w:tc>
        <w:tc>
          <w:tcPr>
            <w:tcW w:w="430" w:type="pct"/>
            <w:tcBorders>
              <w:bottom w:val="single" w:sz="4" w:space="0" w:color="auto"/>
            </w:tcBorders>
          </w:tcPr>
          <w:p w14:paraId="64DF4306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D</w:t>
            </w:r>
          </w:p>
        </w:tc>
      </w:tr>
      <w:tr w:rsidR="00F4728F" w:rsidRPr="00AF30CA" w14:paraId="0BA507CD" w14:textId="77777777" w:rsidTr="009A79EC">
        <w:trPr>
          <w:trHeight w:val="119"/>
        </w:trPr>
        <w:tc>
          <w:tcPr>
            <w:tcW w:w="1051" w:type="pct"/>
            <w:tcBorders>
              <w:top w:val="single" w:sz="4" w:space="0" w:color="auto"/>
            </w:tcBorders>
            <w:shd w:val="clear" w:color="auto" w:fill="E7E6E6" w:themeFill="background2"/>
          </w:tcPr>
          <w:p w14:paraId="01E9A2FB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TSD</w:t>
            </w:r>
          </w:p>
        </w:tc>
        <w:tc>
          <w:tcPr>
            <w:tcW w:w="560" w:type="pct"/>
            <w:tcBorders>
              <w:top w:val="single" w:sz="4" w:space="0" w:color="auto"/>
            </w:tcBorders>
            <w:shd w:val="clear" w:color="auto" w:fill="E7E6E6" w:themeFill="background2"/>
          </w:tcPr>
          <w:p w14:paraId="7B1E17B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single" w:sz="4" w:space="0" w:color="auto"/>
            </w:tcBorders>
            <w:shd w:val="clear" w:color="auto" w:fill="E7E6E6" w:themeFill="background2"/>
          </w:tcPr>
          <w:p w14:paraId="4C8027C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single" w:sz="4" w:space="0" w:color="auto"/>
            </w:tcBorders>
            <w:shd w:val="clear" w:color="auto" w:fill="E7E6E6" w:themeFill="background2"/>
          </w:tcPr>
          <w:p w14:paraId="6B83413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" w:type="pct"/>
            <w:tcBorders>
              <w:top w:val="single" w:sz="4" w:space="0" w:color="auto"/>
            </w:tcBorders>
            <w:shd w:val="clear" w:color="auto" w:fill="E7E6E6" w:themeFill="background2"/>
          </w:tcPr>
          <w:p w14:paraId="256A4DE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single" w:sz="4" w:space="0" w:color="auto"/>
            </w:tcBorders>
            <w:shd w:val="clear" w:color="auto" w:fill="E7E6E6" w:themeFill="background2"/>
          </w:tcPr>
          <w:p w14:paraId="7A3B45E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single" w:sz="4" w:space="0" w:color="auto"/>
            </w:tcBorders>
            <w:shd w:val="clear" w:color="auto" w:fill="E7E6E6" w:themeFill="background2"/>
          </w:tcPr>
          <w:p w14:paraId="4EF55E1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single" w:sz="4" w:space="0" w:color="auto"/>
            </w:tcBorders>
            <w:shd w:val="clear" w:color="auto" w:fill="E7E6E6" w:themeFill="background2"/>
          </w:tcPr>
          <w:p w14:paraId="3628B5E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tcBorders>
              <w:top w:val="single" w:sz="4" w:space="0" w:color="auto"/>
            </w:tcBorders>
            <w:shd w:val="clear" w:color="auto" w:fill="E7E6E6" w:themeFill="background2"/>
          </w:tcPr>
          <w:p w14:paraId="52D68B2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4FC66164" w14:textId="77777777" w:rsidTr="009A79EC">
        <w:trPr>
          <w:trHeight w:val="451"/>
        </w:trPr>
        <w:tc>
          <w:tcPr>
            <w:tcW w:w="1051" w:type="pct"/>
          </w:tcPr>
          <w:p w14:paraId="5528F28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ense of Coherence</w:t>
            </w:r>
          </w:p>
        </w:tc>
        <w:tc>
          <w:tcPr>
            <w:tcW w:w="560" w:type="pct"/>
          </w:tcPr>
          <w:p w14:paraId="1EED019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8.54</w:t>
            </w:r>
          </w:p>
          <w:p w14:paraId="0562711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9.81</w:t>
            </w:r>
          </w:p>
          <w:p w14:paraId="2C9A6A6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9.37</w:t>
            </w:r>
          </w:p>
        </w:tc>
        <w:tc>
          <w:tcPr>
            <w:tcW w:w="562" w:type="pct"/>
          </w:tcPr>
          <w:p w14:paraId="3AF00D5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22</w:t>
            </w:r>
          </w:p>
          <w:p w14:paraId="263B9C7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01</w:t>
            </w:r>
          </w:p>
          <w:p w14:paraId="57EF4CD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07</w:t>
            </w:r>
          </w:p>
        </w:tc>
        <w:tc>
          <w:tcPr>
            <w:tcW w:w="510" w:type="pct"/>
          </w:tcPr>
          <w:p w14:paraId="126491E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4.85</w:t>
            </w:r>
          </w:p>
          <w:p w14:paraId="373D252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2.17</w:t>
            </w:r>
          </w:p>
          <w:p w14:paraId="3FC8114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8.87</w:t>
            </w:r>
          </w:p>
        </w:tc>
        <w:tc>
          <w:tcPr>
            <w:tcW w:w="434" w:type="pct"/>
          </w:tcPr>
          <w:p w14:paraId="794BBA2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90</w:t>
            </w:r>
          </w:p>
          <w:p w14:paraId="6930DFC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71</w:t>
            </w:r>
          </w:p>
          <w:p w14:paraId="1304BF8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87</w:t>
            </w:r>
          </w:p>
        </w:tc>
        <w:tc>
          <w:tcPr>
            <w:tcW w:w="510" w:type="pct"/>
          </w:tcPr>
          <w:p w14:paraId="3833DA9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6.00</w:t>
            </w:r>
          </w:p>
          <w:p w14:paraId="38565A3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7.15</w:t>
            </w:r>
          </w:p>
          <w:p w14:paraId="63D04ED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6.80</w:t>
            </w:r>
          </w:p>
        </w:tc>
        <w:tc>
          <w:tcPr>
            <w:tcW w:w="433" w:type="pct"/>
          </w:tcPr>
          <w:p w14:paraId="496C896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12</w:t>
            </w:r>
          </w:p>
          <w:p w14:paraId="63E040A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1.49</w:t>
            </w:r>
          </w:p>
          <w:p w14:paraId="2D1E549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67</w:t>
            </w:r>
          </w:p>
        </w:tc>
        <w:tc>
          <w:tcPr>
            <w:tcW w:w="510" w:type="pct"/>
          </w:tcPr>
          <w:p w14:paraId="7FA0D91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7.12</w:t>
            </w:r>
          </w:p>
          <w:p w14:paraId="58B5EB5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2.86</w:t>
            </w:r>
          </w:p>
          <w:p w14:paraId="5612AFF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2.13</w:t>
            </w:r>
          </w:p>
        </w:tc>
        <w:tc>
          <w:tcPr>
            <w:tcW w:w="430" w:type="pct"/>
          </w:tcPr>
          <w:p w14:paraId="25F6640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14</w:t>
            </w:r>
          </w:p>
          <w:p w14:paraId="78679E8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80</w:t>
            </w:r>
          </w:p>
          <w:p w14:paraId="3A39A04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68</w:t>
            </w:r>
          </w:p>
        </w:tc>
      </w:tr>
      <w:tr w:rsidR="00F4728F" w:rsidRPr="00AF30CA" w14:paraId="2DC1AEFC" w14:textId="77777777" w:rsidTr="009A79EC">
        <w:trPr>
          <w:trHeight w:val="451"/>
        </w:trPr>
        <w:tc>
          <w:tcPr>
            <w:tcW w:w="1051" w:type="pct"/>
          </w:tcPr>
          <w:p w14:paraId="0893098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oping self-efficacy</w:t>
            </w:r>
          </w:p>
        </w:tc>
        <w:tc>
          <w:tcPr>
            <w:tcW w:w="560" w:type="pct"/>
          </w:tcPr>
          <w:p w14:paraId="0BE05AF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2.85</w:t>
            </w:r>
          </w:p>
          <w:p w14:paraId="390EFCB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4.25</w:t>
            </w:r>
          </w:p>
          <w:p w14:paraId="0F02C94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3.98</w:t>
            </w:r>
          </w:p>
        </w:tc>
        <w:tc>
          <w:tcPr>
            <w:tcW w:w="562" w:type="pct"/>
          </w:tcPr>
          <w:p w14:paraId="78F0BB3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85</w:t>
            </w:r>
          </w:p>
          <w:p w14:paraId="464A90E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84</w:t>
            </w:r>
          </w:p>
          <w:p w14:paraId="35A5039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1</w:t>
            </w:r>
          </w:p>
        </w:tc>
        <w:tc>
          <w:tcPr>
            <w:tcW w:w="510" w:type="pct"/>
          </w:tcPr>
          <w:p w14:paraId="1687C1B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3.38</w:t>
            </w:r>
          </w:p>
          <w:p w14:paraId="711FB86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9.47</w:t>
            </w:r>
          </w:p>
          <w:p w14:paraId="68F37F8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6.23</w:t>
            </w:r>
          </w:p>
        </w:tc>
        <w:tc>
          <w:tcPr>
            <w:tcW w:w="434" w:type="pct"/>
          </w:tcPr>
          <w:p w14:paraId="6070F63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08</w:t>
            </w:r>
          </w:p>
          <w:p w14:paraId="68A1E24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99</w:t>
            </w:r>
          </w:p>
          <w:p w14:paraId="2572E99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82</w:t>
            </w:r>
          </w:p>
        </w:tc>
        <w:tc>
          <w:tcPr>
            <w:tcW w:w="510" w:type="pct"/>
          </w:tcPr>
          <w:p w14:paraId="4478A60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6.14</w:t>
            </w:r>
          </w:p>
          <w:p w14:paraId="6386B97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6.35</w:t>
            </w:r>
          </w:p>
          <w:p w14:paraId="42857F9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6.17</w:t>
            </w:r>
          </w:p>
        </w:tc>
        <w:tc>
          <w:tcPr>
            <w:tcW w:w="433" w:type="pct"/>
          </w:tcPr>
          <w:p w14:paraId="167CA5A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03</w:t>
            </w:r>
          </w:p>
          <w:p w14:paraId="46EB39A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42</w:t>
            </w:r>
          </w:p>
          <w:p w14:paraId="490EA00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26</w:t>
            </w:r>
          </w:p>
        </w:tc>
        <w:tc>
          <w:tcPr>
            <w:tcW w:w="510" w:type="pct"/>
          </w:tcPr>
          <w:p w14:paraId="511E959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5.88</w:t>
            </w:r>
          </w:p>
          <w:p w14:paraId="1D5CD82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2.36</w:t>
            </w:r>
          </w:p>
          <w:p w14:paraId="0DDC5EE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4.93</w:t>
            </w:r>
          </w:p>
        </w:tc>
        <w:tc>
          <w:tcPr>
            <w:tcW w:w="430" w:type="pct"/>
          </w:tcPr>
          <w:p w14:paraId="5A309F0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37</w:t>
            </w:r>
          </w:p>
          <w:p w14:paraId="1650A4D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1</w:t>
            </w:r>
          </w:p>
          <w:p w14:paraId="2ED147F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79</w:t>
            </w:r>
          </w:p>
        </w:tc>
      </w:tr>
      <w:tr w:rsidR="00F4728F" w:rsidRPr="00AF30CA" w14:paraId="4481C1A4" w14:textId="77777777" w:rsidTr="009A79EC">
        <w:trPr>
          <w:trHeight w:val="451"/>
        </w:trPr>
        <w:tc>
          <w:tcPr>
            <w:tcW w:w="1051" w:type="pct"/>
          </w:tcPr>
          <w:p w14:paraId="7A62C97E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support</w:t>
            </w:r>
          </w:p>
        </w:tc>
        <w:tc>
          <w:tcPr>
            <w:tcW w:w="560" w:type="pct"/>
          </w:tcPr>
          <w:p w14:paraId="3AD8DFB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6</w:t>
            </w:r>
          </w:p>
          <w:p w14:paraId="2D0B033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0</w:t>
            </w:r>
          </w:p>
          <w:p w14:paraId="1A86198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1</w:t>
            </w:r>
          </w:p>
        </w:tc>
        <w:tc>
          <w:tcPr>
            <w:tcW w:w="562" w:type="pct"/>
          </w:tcPr>
          <w:p w14:paraId="258D7E9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403E7C6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89</w:t>
            </w:r>
          </w:p>
          <w:p w14:paraId="3837B74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510" w:type="pct"/>
          </w:tcPr>
          <w:p w14:paraId="4C7E6D7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3</w:t>
            </w:r>
          </w:p>
          <w:p w14:paraId="293B40A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2</w:t>
            </w:r>
          </w:p>
          <w:p w14:paraId="612D3F1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6</w:t>
            </w:r>
          </w:p>
        </w:tc>
        <w:tc>
          <w:tcPr>
            <w:tcW w:w="434" w:type="pct"/>
          </w:tcPr>
          <w:p w14:paraId="1FDADE3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77</w:t>
            </w:r>
          </w:p>
          <w:p w14:paraId="2A8C34B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  <w:p w14:paraId="5FCFC5B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9</w:t>
            </w:r>
          </w:p>
        </w:tc>
        <w:tc>
          <w:tcPr>
            <w:tcW w:w="510" w:type="pct"/>
          </w:tcPr>
          <w:p w14:paraId="40E1113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15</w:t>
            </w:r>
          </w:p>
          <w:p w14:paraId="155F327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88</w:t>
            </w:r>
          </w:p>
          <w:p w14:paraId="0020E3B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78</w:t>
            </w:r>
          </w:p>
        </w:tc>
        <w:tc>
          <w:tcPr>
            <w:tcW w:w="433" w:type="pct"/>
          </w:tcPr>
          <w:p w14:paraId="08CDACF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  <w:p w14:paraId="557066E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  <w:p w14:paraId="542798F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26</w:t>
            </w:r>
          </w:p>
        </w:tc>
        <w:tc>
          <w:tcPr>
            <w:tcW w:w="510" w:type="pct"/>
          </w:tcPr>
          <w:p w14:paraId="0E2471C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6</w:t>
            </w:r>
          </w:p>
          <w:p w14:paraId="272ED48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1</w:t>
            </w:r>
          </w:p>
          <w:p w14:paraId="4A9B75E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45</w:t>
            </w:r>
          </w:p>
        </w:tc>
        <w:tc>
          <w:tcPr>
            <w:tcW w:w="430" w:type="pct"/>
          </w:tcPr>
          <w:p w14:paraId="4907610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81</w:t>
            </w:r>
          </w:p>
          <w:p w14:paraId="3B23482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77</w:t>
            </w:r>
          </w:p>
          <w:p w14:paraId="5392DEF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85</w:t>
            </w:r>
          </w:p>
        </w:tc>
      </w:tr>
      <w:tr w:rsidR="00F4728F" w:rsidRPr="00AF30CA" w14:paraId="755FBECA" w14:textId="77777777" w:rsidTr="009A79EC">
        <w:trPr>
          <w:trHeight w:hRule="exact" w:val="222"/>
        </w:trPr>
        <w:tc>
          <w:tcPr>
            <w:tcW w:w="1051" w:type="pct"/>
          </w:tcPr>
          <w:p w14:paraId="40EE84B9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emale sex (N, %)</w:t>
            </w:r>
          </w:p>
        </w:tc>
        <w:tc>
          <w:tcPr>
            <w:tcW w:w="560" w:type="pct"/>
          </w:tcPr>
          <w:p w14:paraId="19668660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73 (55.9%)</w:t>
            </w:r>
          </w:p>
        </w:tc>
        <w:tc>
          <w:tcPr>
            <w:tcW w:w="562" w:type="pct"/>
          </w:tcPr>
          <w:p w14:paraId="0D3DCA33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</w:tcPr>
          <w:p w14:paraId="1682B848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3 (69.7%)</w:t>
            </w:r>
          </w:p>
        </w:tc>
        <w:tc>
          <w:tcPr>
            <w:tcW w:w="434" w:type="pct"/>
          </w:tcPr>
          <w:p w14:paraId="2FE46D03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</w:tcPr>
          <w:p w14:paraId="6936D12C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9 (54.3%)</w:t>
            </w:r>
          </w:p>
        </w:tc>
        <w:tc>
          <w:tcPr>
            <w:tcW w:w="433" w:type="pct"/>
          </w:tcPr>
          <w:p w14:paraId="770370F4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</w:tcPr>
          <w:p w14:paraId="5A113707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5 (62.5%)</w:t>
            </w:r>
          </w:p>
        </w:tc>
        <w:tc>
          <w:tcPr>
            <w:tcW w:w="430" w:type="pct"/>
          </w:tcPr>
          <w:p w14:paraId="6178E11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2DC69A1F" w14:textId="77777777" w:rsidTr="009A79EC">
        <w:trPr>
          <w:trHeight w:hRule="exact" w:val="222"/>
        </w:trPr>
        <w:tc>
          <w:tcPr>
            <w:tcW w:w="1051" w:type="pct"/>
          </w:tcPr>
          <w:p w14:paraId="75273541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ssignment Duration (Months)</w:t>
            </w:r>
          </w:p>
        </w:tc>
        <w:tc>
          <w:tcPr>
            <w:tcW w:w="560" w:type="pct"/>
          </w:tcPr>
          <w:p w14:paraId="7C32F1C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47</w:t>
            </w:r>
          </w:p>
        </w:tc>
        <w:tc>
          <w:tcPr>
            <w:tcW w:w="562" w:type="pct"/>
          </w:tcPr>
          <w:p w14:paraId="4972402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86</w:t>
            </w:r>
          </w:p>
        </w:tc>
        <w:tc>
          <w:tcPr>
            <w:tcW w:w="510" w:type="pct"/>
          </w:tcPr>
          <w:p w14:paraId="3F14D2F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47</w:t>
            </w:r>
          </w:p>
        </w:tc>
        <w:tc>
          <w:tcPr>
            <w:tcW w:w="434" w:type="pct"/>
          </w:tcPr>
          <w:p w14:paraId="1CED442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2.99</w:t>
            </w:r>
          </w:p>
        </w:tc>
        <w:tc>
          <w:tcPr>
            <w:tcW w:w="510" w:type="pct"/>
          </w:tcPr>
          <w:p w14:paraId="555CC63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44</w:t>
            </w:r>
          </w:p>
        </w:tc>
        <w:tc>
          <w:tcPr>
            <w:tcW w:w="433" w:type="pct"/>
          </w:tcPr>
          <w:p w14:paraId="632D065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97</w:t>
            </w:r>
          </w:p>
        </w:tc>
        <w:tc>
          <w:tcPr>
            <w:tcW w:w="510" w:type="pct"/>
          </w:tcPr>
          <w:p w14:paraId="51593A0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93</w:t>
            </w:r>
          </w:p>
        </w:tc>
        <w:tc>
          <w:tcPr>
            <w:tcW w:w="430" w:type="pct"/>
          </w:tcPr>
          <w:p w14:paraId="67150DF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96</w:t>
            </w:r>
          </w:p>
        </w:tc>
      </w:tr>
      <w:tr w:rsidR="00F4728F" w:rsidRPr="00AF30CA" w14:paraId="715B8EAD" w14:textId="77777777" w:rsidTr="009A79EC">
        <w:trPr>
          <w:trHeight w:hRule="exact" w:val="222"/>
        </w:trPr>
        <w:tc>
          <w:tcPr>
            <w:tcW w:w="1051" w:type="pct"/>
          </w:tcPr>
          <w:p w14:paraId="371370BA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umber of prior assignments</w:t>
            </w:r>
          </w:p>
        </w:tc>
        <w:tc>
          <w:tcPr>
            <w:tcW w:w="560" w:type="pct"/>
          </w:tcPr>
          <w:p w14:paraId="7FD864C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70</w:t>
            </w:r>
          </w:p>
        </w:tc>
        <w:tc>
          <w:tcPr>
            <w:tcW w:w="562" w:type="pct"/>
          </w:tcPr>
          <w:p w14:paraId="2B9E7AD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73</w:t>
            </w:r>
          </w:p>
        </w:tc>
        <w:tc>
          <w:tcPr>
            <w:tcW w:w="510" w:type="pct"/>
          </w:tcPr>
          <w:p w14:paraId="79DB301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43</w:t>
            </w:r>
          </w:p>
        </w:tc>
        <w:tc>
          <w:tcPr>
            <w:tcW w:w="434" w:type="pct"/>
          </w:tcPr>
          <w:p w14:paraId="68D0E61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82</w:t>
            </w:r>
          </w:p>
        </w:tc>
        <w:tc>
          <w:tcPr>
            <w:tcW w:w="510" w:type="pct"/>
          </w:tcPr>
          <w:p w14:paraId="311773B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59</w:t>
            </w:r>
          </w:p>
        </w:tc>
        <w:tc>
          <w:tcPr>
            <w:tcW w:w="433" w:type="pct"/>
          </w:tcPr>
          <w:p w14:paraId="6BBE32C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72</w:t>
            </w:r>
          </w:p>
        </w:tc>
        <w:tc>
          <w:tcPr>
            <w:tcW w:w="510" w:type="pct"/>
          </w:tcPr>
          <w:p w14:paraId="7AADEDB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64</w:t>
            </w:r>
          </w:p>
        </w:tc>
        <w:tc>
          <w:tcPr>
            <w:tcW w:w="430" w:type="pct"/>
          </w:tcPr>
          <w:p w14:paraId="7D84F94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20</w:t>
            </w:r>
          </w:p>
        </w:tc>
      </w:tr>
      <w:tr w:rsidR="00F4728F" w:rsidRPr="00AF30CA" w14:paraId="7780795C" w14:textId="77777777" w:rsidTr="009A79EC">
        <w:trPr>
          <w:trHeight w:val="163"/>
        </w:trPr>
        <w:tc>
          <w:tcPr>
            <w:tcW w:w="1051" w:type="pct"/>
            <w:shd w:val="clear" w:color="auto" w:fill="E7E6E6" w:themeFill="background2"/>
          </w:tcPr>
          <w:p w14:paraId="607D6F1E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Emotional Exhaustion</w:t>
            </w:r>
          </w:p>
        </w:tc>
        <w:tc>
          <w:tcPr>
            <w:tcW w:w="560" w:type="pct"/>
            <w:shd w:val="clear" w:color="auto" w:fill="E7E6E6" w:themeFill="background2"/>
          </w:tcPr>
          <w:p w14:paraId="471CBDD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shd w:val="clear" w:color="auto" w:fill="E7E6E6" w:themeFill="background2"/>
          </w:tcPr>
          <w:p w14:paraId="34ACE40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67B506C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" w:type="pct"/>
            <w:shd w:val="clear" w:color="auto" w:fill="E7E6E6" w:themeFill="background2"/>
          </w:tcPr>
          <w:p w14:paraId="26D30F5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0A01264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E7E6E6" w:themeFill="background2"/>
          </w:tcPr>
          <w:p w14:paraId="6926FE5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17F8031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E7E6E6" w:themeFill="background2"/>
          </w:tcPr>
          <w:p w14:paraId="209B0E4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7E8D596F" w14:textId="77777777" w:rsidTr="009A79EC">
        <w:trPr>
          <w:trHeight w:val="451"/>
        </w:trPr>
        <w:tc>
          <w:tcPr>
            <w:tcW w:w="1051" w:type="pct"/>
          </w:tcPr>
          <w:p w14:paraId="16BCB30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ense of Coherence</w:t>
            </w:r>
          </w:p>
        </w:tc>
        <w:tc>
          <w:tcPr>
            <w:tcW w:w="560" w:type="pct"/>
          </w:tcPr>
          <w:p w14:paraId="602C45D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8.31</w:t>
            </w:r>
          </w:p>
          <w:p w14:paraId="1D803B7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0.39</w:t>
            </w:r>
          </w:p>
          <w:p w14:paraId="5B75654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9.42</w:t>
            </w:r>
          </w:p>
        </w:tc>
        <w:tc>
          <w:tcPr>
            <w:tcW w:w="562" w:type="pct"/>
          </w:tcPr>
          <w:p w14:paraId="41BBE92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68</w:t>
            </w:r>
          </w:p>
          <w:p w14:paraId="60EB6CA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74</w:t>
            </w:r>
          </w:p>
          <w:p w14:paraId="42B34DE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89</w:t>
            </w:r>
          </w:p>
        </w:tc>
        <w:tc>
          <w:tcPr>
            <w:tcW w:w="510" w:type="pct"/>
          </w:tcPr>
          <w:p w14:paraId="73C17D7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5.41</w:t>
            </w:r>
          </w:p>
          <w:p w14:paraId="60F6846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9.53</w:t>
            </w:r>
          </w:p>
          <w:p w14:paraId="6C419B1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0.12</w:t>
            </w:r>
          </w:p>
        </w:tc>
        <w:tc>
          <w:tcPr>
            <w:tcW w:w="434" w:type="pct"/>
          </w:tcPr>
          <w:p w14:paraId="2BE8768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27</w:t>
            </w:r>
          </w:p>
          <w:p w14:paraId="1017447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74</w:t>
            </w:r>
          </w:p>
          <w:p w14:paraId="67A9C6D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57</w:t>
            </w:r>
          </w:p>
        </w:tc>
        <w:tc>
          <w:tcPr>
            <w:tcW w:w="510" w:type="pct"/>
          </w:tcPr>
          <w:p w14:paraId="773E28D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0.86</w:t>
            </w:r>
          </w:p>
          <w:p w14:paraId="26B231F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9.37</w:t>
            </w:r>
          </w:p>
          <w:p w14:paraId="1D34043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9.39</w:t>
            </w:r>
          </w:p>
        </w:tc>
        <w:tc>
          <w:tcPr>
            <w:tcW w:w="433" w:type="pct"/>
          </w:tcPr>
          <w:p w14:paraId="6F915A0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21</w:t>
            </w:r>
          </w:p>
          <w:p w14:paraId="3637F8B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43</w:t>
            </w:r>
          </w:p>
          <w:p w14:paraId="1C4E530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1.00</w:t>
            </w:r>
          </w:p>
        </w:tc>
        <w:tc>
          <w:tcPr>
            <w:tcW w:w="510" w:type="pct"/>
            <w:shd w:val="clear" w:color="auto" w:fill="auto"/>
          </w:tcPr>
          <w:p w14:paraId="03D45B1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04B7142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43F1516C" w14:textId="77777777" w:rsidTr="009A79EC">
        <w:trPr>
          <w:trHeight w:val="451"/>
        </w:trPr>
        <w:tc>
          <w:tcPr>
            <w:tcW w:w="1051" w:type="pct"/>
          </w:tcPr>
          <w:p w14:paraId="0FACF0C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oping self-efficacy</w:t>
            </w:r>
          </w:p>
        </w:tc>
        <w:tc>
          <w:tcPr>
            <w:tcW w:w="560" w:type="pct"/>
          </w:tcPr>
          <w:p w14:paraId="789E136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2.61</w:t>
            </w:r>
          </w:p>
          <w:p w14:paraId="635C369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4.14</w:t>
            </w:r>
          </w:p>
          <w:p w14:paraId="63A6C0E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3.91</w:t>
            </w:r>
          </w:p>
        </w:tc>
        <w:tc>
          <w:tcPr>
            <w:tcW w:w="562" w:type="pct"/>
          </w:tcPr>
          <w:p w14:paraId="0F424DE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9</w:t>
            </w:r>
          </w:p>
          <w:p w14:paraId="7DB392C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9</w:t>
            </w:r>
          </w:p>
          <w:p w14:paraId="6D12996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00</w:t>
            </w:r>
          </w:p>
        </w:tc>
        <w:tc>
          <w:tcPr>
            <w:tcW w:w="510" w:type="pct"/>
          </w:tcPr>
          <w:p w14:paraId="7D95198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2.25</w:t>
            </w:r>
          </w:p>
          <w:p w14:paraId="5C023B8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0.43</w:t>
            </w:r>
          </w:p>
          <w:p w14:paraId="5CB23C8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9.00</w:t>
            </w:r>
          </w:p>
        </w:tc>
        <w:tc>
          <w:tcPr>
            <w:tcW w:w="434" w:type="pct"/>
          </w:tcPr>
          <w:p w14:paraId="3CC9C1E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3</w:t>
            </w:r>
          </w:p>
          <w:p w14:paraId="23202B6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27</w:t>
            </w:r>
          </w:p>
          <w:p w14:paraId="242E1DF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86</w:t>
            </w:r>
          </w:p>
        </w:tc>
        <w:tc>
          <w:tcPr>
            <w:tcW w:w="510" w:type="pct"/>
          </w:tcPr>
          <w:p w14:paraId="184100E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9.27</w:t>
            </w:r>
          </w:p>
          <w:p w14:paraId="10CD364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9.81</w:t>
            </w:r>
          </w:p>
          <w:p w14:paraId="2BA8F64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9.07</w:t>
            </w:r>
          </w:p>
        </w:tc>
        <w:tc>
          <w:tcPr>
            <w:tcW w:w="433" w:type="pct"/>
          </w:tcPr>
          <w:p w14:paraId="0BFCAE2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31</w:t>
            </w:r>
          </w:p>
          <w:p w14:paraId="77B1D60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32</w:t>
            </w:r>
          </w:p>
          <w:p w14:paraId="7C6C856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57</w:t>
            </w:r>
          </w:p>
        </w:tc>
        <w:tc>
          <w:tcPr>
            <w:tcW w:w="510" w:type="pct"/>
            <w:shd w:val="clear" w:color="auto" w:fill="auto"/>
          </w:tcPr>
          <w:p w14:paraId="6A47EAD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6408E2C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379DCC9E" w14:textId="77777777" w:rsidTr="009A79EC">
        <w:trPr>
          <w:trHeight w:val="451"/>
        </w:trPr>
        <w:tc>
          <w:tcPr>
            <w:tcW w:w="1051" w:type="pct"/>
          </w:tcPr>
          <w:p w14:paraId="1BCD879C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support</w:t>
            </w:r>
          </w:p>
        </w:tc>
        <w:tc>
          <w:tcPr>
            <w:tcW w:w="560" w:type="pct"/>
          </w:tcPr>
          <w:p w14:paraId="36D82A5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7</w:t>
            </w:r>
          </w:p>
          <w:p w14:paraId="1DDC133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4</w:t>
            </w:r>
          </w:p>
          <w:p w14:paraId="1ED9B16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2</w:t>
            </w:r>
          </w:p>
        </w:tc>
        <w:tc>
          <w:tcPr>
            <w:tcW w:w="562" w:type="pct"/>
          </w:tcPr>
          <w:p w14:paraId="2078358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3EAB60B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3</w:t>
            </w:r>
          </w:p>
          <w:p w14:paraId="4FA9A43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510" w:type="pct"/>
          </w:tcPr>
          <w:p w14:paraId="3A0EC9F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42</w:t>
            </w:r>
          </w:p>
          <w:p w14:paraId="64671B1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33</w:t>
            </w:r>
          </w:p>
          <w:p w14:paraId="62862B3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84</w:t>
            </w:r>
          </w:p>
        </w:tc>
        <w:tc>
          <w:tcPr>
            <w:tcW w:w="434" w:type="pct"/>
          </w:tcPr>
          <w:p w14:paraId="50341D1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8</w:t>
            </w:r>
          </w:p>
          <w:p w14:paraId="7A4BF15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8</w:t>
            </w:r>
          </w:p>
          <w:p w14:paraId="4E765A1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</w:tc>
        <w:tc>
          <w:tcPr>
            <w:tcW w:w="510" w:type="pct"/>
          </w:tcPr>
          <w:p w14:paraId="2D6BFDB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42</w:t>
            </w:r>
          </w:p>
          <w:p w14:paraId="22F09CD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38</w:t>
            </w:r>
          </w:p>
          <w:p w14:paraId="03BD8B4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34</w:t>
            </w:r>
          </w:p>
        </w:tc>
        <w:tc>
          <w:tcPr>
            <w:tcW w:w="433" w:type="pct"/>
          </w:tcPr>
          <w:p w14:paraId="1995960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0</w:t>
            </w:r>
          </w:p>
          <w:p w14:paraId="1AA8BBC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84</w:t>
            </w:r>
          </w:p>
          <w:p w14:paraId="5639384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2</w:t>
            </w:r>
          </w:p>
        </w:tc>
        <w:tc>
          <w:tcPr>
            <w:tcW w:w="510" w:type="pct"/>
            <w:shd w:val="clear" w:color="auto" w:fill="auto"/>
          </w:tcPr>
          <w:p w14:paraId="6C3009D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09F5D94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2074B2BD" w14:textId="77777777" w:rsidTr="009A79EC">
        <w:trPr>
          <w:trHeight w:hRule="exact" w:val="222"/>
        </w:trPr>
        <w:tc>
          <w:tcPr>
            <w:tcW w:w="1051" w:type="pct"/>
            <w:shd w:val="clear" w:color="auto" w:fill="auto"/>
          </w:tcPr>
          <w:p w14:paraId="3BBF8FFB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emale sex (N, %)</w:t>
            </w:r>
          </w:p>
        </w:tc>
        <w:tc>
          <w:tcPr>
            <w:tcW w:w="560" w:type="pct"/>
            <w:shd w:val="clear" w:color="auto" w:fill="auto"/>
          </w:tcPr>
          <w:p w14:paraId="3F036E12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67 (55.5%)</w:t>
            </w:r>
          </w:p>
        </w:tc>
        <w:tc>
          <w:tcPr>
            <w:tcW w:w="562" w:type="pct"/>
            <w:shd w:val="clear" w:color="auto" w:fill="auto"/>
          </w:tcPr>
          <w:p w14:paraId="01A272DF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auto"/>
          </w:tcPr>
          <w:p w14:paraId="501D8FAE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0 (62.5%)</w:t>
            </w:r>
          </w:p>
        </w:tc>
        <w:tc>
          <w:tcPr>
            <w:tcW w:w="434" w:type="pct"/>
            <w:shd w:val="clear" w:color="auto" w:fill="auto"/>
          </w:tcPr>
          <w:p w14:paraId="191DE8AC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auto"/>
          </w:tcPr>
          <w:p w14:paraId="2B73C0FD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9 (62.0%)</w:t>
            </w:r>
          </w:p>
        </w:tc>
        <w:tc>
          <w:tcPr>
            <w:tcW w:w="433" w:type="pct"/>
            <w:shd w:val="clear" w:color="auto" w:fill="auto"/>
          </w:tcPr>
          <w:p w14:paraId="12BF6DB9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auto"/>
          </w:tcPr>
          <w:p w14:paraId="54E1147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59DA22C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45671CF2" w14:textId="77777777" w:rsidTr="009A79EC">
        <w:trPr>
          <w:trHeight w:hRule="exact" w:val="222"/>
        </w:trPr>
        <w:tc>
          <w:tcPr>
            <w:tcW w:w="1051" w:type="pct"/>
            <w:shd w:val="clear" w:color="auto" w:fill="auto"/>
          </w:tcPr>
          <w:p w14:paraId="37F9C7F7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ssignment Duration (Months)</w:t>
            </w:r>
          </w:p>
        </w:tc>
        <w:tc>
          <w:tcPr>
            <w:tcW w:w="560" w:type="pct"/>
            <w:shd w:val="clear" w:color="auto" w:fill="auto"/>
          </w:tcPr>
          <w:p w14:paraId="0479174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59</w:t>
            </w:r>
          </w:p>
        </w:tc>
        <w:tc>
          <w:tcPr>
            <w:tcW w:w="562" w:type="pct"/>
            <w:shd w:val="clear" w:color="auto" w:fill="auto"/>
          </w:tcPr>
          <w:p w14:paraId="347E389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92</w:t>
            </w:r>
          </w:p>
        </w:tc>
        <w:tc>
          <w:tcPr>
            <w:tcW w:w="510" w:type="pct"/>
            <w:shd w:val="clear" w:color="auto" w:fill="auto"/>
          </w:tcPr>
          <w:p w14:paraId="694DA4C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7</w:t>
            </w:r>
          </w:p>
        </w:tc>
        <w:tc>
          <w:tcPr>
            <w:tcW w:w="434" w:type="pct"/>
            <w:shd w:val="clear" w:color="auto" w:fill="auto"/>
          </w:tcPr>
          <w:p w14:paraId="62B6B79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02</w:t>
            </w:r>
          </w:p>
        </w:tc>
        <w:tc>
          <w:tcPr>
            <w:tcW w:w="510" w:type="pct"/>
            <w:shd w:val="clear" w:color="auto" w:fill="auto"/>
          </w:tcPr>
          <w:p w14:paraId="16AED5A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0</w:t>
            </w:r>
          </w:p>
        </w:tc>
        <w:tc>
          <w:tcPr>
            <w:tcW w:w="433" w:type="pct"/>
            <w:shd w:val="clear" w:color="auto" w:fill="auto"/>
          </w:tcPr>
          <w:p w14:paraId="4C475CC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68</w:t>
            </w:r>
          </w:p>
        </w:tc>
        <w:tc>
          <w:tcPr>
            <w:tcW w:w="510" w:type="pct"/>
            <w:shd w:val="clear" w:color="auto" w:fill="auto"/>
          </w:tcPr>
          <w:p w14:paraId="68BF3AD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0B40862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56D76529" w14:textId="77777777" w:rsidTr="009A79EC">
        <w:trPr>
          <w:trHeight w:hRule="exact" w:val="222"/>
        </w:trPr>
        <w:tc>
          <w:tcPr>
            <w:tcW w:w="1051" w:type="pct"/>
            <w:shd w:val="clear" w:color="auto" w:fill="auto"/>
          </w:tcPr>
          <w:p w14:paraId="1FCE5226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umber of prior assignments</w:t>
            </w:r>
          </w:p>
        </w:tc>
        <w:tc>
          <w:tcPr>
            <w:tcW w:w="560" w:type="pct"/>
            <w:shd w:val="clear" w:color="auto" w:fill="auto"/>
          </w:tcPr>
          <w:p w14:paraId="4932344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69</w:t>
            </w:r>
          </w:p>
        </w:tc>
        <w:tc>
          <w:tcPr>
            <w:tcW w:w="562" w:type="pct"/>
            <w:shd w:val="clear" w:color="auto" w:fill="auto"/>
          </w:tcPr>
          <w:p w14:paraId="260D462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36</w:t>
            </w:r>
          </w:p>
        </w:tc>
        <w:tc>
          <w:tcPr>
            <w:tcW w:w="510" w:type="pct"/>
            <w:shd w:val="clear" w:color="auto" w:fill="auto"/>
          </w:tcPr>
          <w:p w14:paraId="66498B1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2.57</w:t>
            </w:r>
          </w:p>
        </w:tc>
        <w:tc>
          <w:tcPr>
            <w:tcW w:w="434" w:type="pct"/>
            <w:shd w:val="clear" w:color="auto" w:fill="auto"/>
          </w:tcPr>
          <w:p w14:paraId="2E69659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13</w:t>
            </w:r>
          </w:p>
        </w:tc>
        <w:tc>
          <w:tcPr>
            <w:tcW w:w="510" w:type="pct"/>
            <w:shd w:val="clear" w:color="auto" w:fill="auto"/>
          </w:tcPr>
          <w:p w14:paraId="1C6B3E3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12</w:t>
            </w:r>
          </w:p>
        </w:tc>
        <w:tc>
          <w:tcPr>
            <w:tcW w:w="433" w:type="pct"/>
            <w:shd w:val="clear" w:color="auto" w:fill="auto"/>
          </w:tcPr>
          <w:p w14:paraId="593E1D6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99</w:t>
            </w:r>
          </w:p>
        </w:tc>
        <w:tc>
          <w:tcPr>
            <w:tcW w:w="510" w:type="pct"/>
            <w:shd w:val="clear" w:color="auto" w:fill="auto"/>
          </w:tcPr>
          <w:p w14:paraId="3EFA70A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28BF882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248B6C30" w14:textId="77777777" w:rsidTr="009A79EC">
        <w:trPr>
          <w:trHeight w:val="244"/>
        </w:trPr>
        <w:tc>
          <w:tcPr>
            <w:tcW w:w="1051" w:type="pct"/>
            <w:shd w:val="clear" w:color="auto" w:fill="E7E6E6" w:themeFill="background2"/>
          </w:tcPr>
          <w:p w14:paraId="2050AEB0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Work Engagement</w:t>
            </w:r>
          </w:p>
        </w:tc>
        <w:tc>
          <w:tcPr>
            <w:tcW w:w="560" w:type="pct"/>
            <w:shd w:val="clear" w:color="auto" w:fill="E7E6E6" w:themeFill="background2"/>
          </w:tcPr>
          <w:p w14:paraId="524A52C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shd w:val="clear" w:color="auto" w:fill="E7E6E6" w:themeFill="background2"/>
          </w:tcPr>
          <w:p w14:paraId="0856890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7AD3276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" w:type="pct"/>
            <w:shd w:val="clear" w:color="auto" w:fill="E7E6E6" w:themeFill="background2"/>
          </w:tcPr>
          <w:p w14:paraId="119CA40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414D0D7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E7E6E6" w:themeFill="background2"/>
          </w:tcPr>
          <w:p w14:paraId="44094F5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343490C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E7E6E6" w:themeFill="background2"/>
          </w:tcPr>
          <w:p w14:paraId="5FA3A8B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590100FC" w14:textId="77777777" w:rsidTr="009A79EC">
        <w:trPr>
          <w:trHeight w:val="451"/>
        </w:trPr>
        <w:tc>
          <w:tcPr>
            <w:tcW w:w="1051" w:type="pct"/>
          </w:tcPr>
          <w:p w14:paraId="13C237C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ense of Coherence</w:t>
            </w:r>
          </w:p>
        </w:tc>
        <w:tc>
          <w:tcPr>
            <w:tcW w:w="560" w:type="pct"/>
          </w:tcPr>
          <w:p w14:paraId="1CE23B3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7.79</w:t>
            </w:r>
          </w:p>
          <w:p w14:paraId="2E074F4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9.08</w:t>
            </w:r>
          </w:p>
          <w:p w14:paraId="69783E0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8.45</w:t>
            </w:r>
          </w:p>
        </w:tc>
        <w:tc>
          <w:tcPr>
            <w:tcW w:w="562" w:type="pct"/>
          </w:tcPr>
          <w:p w14:paraId="44EFEB4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78</w:t>
            </w:r>
          </w:p>
          <w:p w14:paraId="4321FC1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30</w:t>
            </w:r>
          </w:p>
          <w:p w14:paraId="09D14E3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40</w:t>
            </w:r>
          </w:p>
        </w:tc>
        <w:tc>
          <w:tcPr>
            <w:tcW w:w="510" w:type="pct"/>
          </w:tcPr>
          <w:p w14:paraId="3DB21C2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3.06</w:t>
            </w:r>
          </w:p>
          <w:p w14:paraId="74EEAFE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1.24</w:t>
            </w:r>
          </w:p>
          <w:p w14:paraId="03DFF3F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5.93</w:t>
            </w:r>
          </w:p>
        </w:tc>
        <w:tc>
          <w:tcPr>
            <w:tcW w:w="434" w:type="pct"/>
          </w:tcPr>
          <w:p w14:paraId="419DF3C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31</w:t>
            </w:r>
          </w:p>
          <w:p w14:paraId="639D54C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44</w:t>
            </w:r>
          </w:p>
          <w:p w14:paraId="25CB624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78</w:t>
            </w:r>
          </w:p>
        </w:tc>
        <w:tc>
          <w:tcPr>
            <w:tcW w:w="510" w:type="pct"/>
          </w:tcPr>
          <w:p w14:paraId="0686899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0.77</w:t>
            </w:r>
          </w:p>
          <w:p w14:paraId="72598ED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0.82</w:t>
            </w:r>
          </w:p>
          <w:p w14:paraId="70C8D8C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2.80</w:t>
            </w:r>
          </w:p>
        </w:tc>
        <w:tc>
          <w:tcPr>
            <w:tcW w:w="433" w:type="pct"/>
          </w:tcPr>
          <w:p w14:paraId="6430C65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44</w:t>
            </w:r>
          </w:p>
          <w:p w14:paraId="3E35200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1.90</w:t>
            </w:r>
          </w:p>
          <w:p w14:paraId="171A065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88</w:t>
            </w:r>
          </w:p>
        </w:tc>
        <w:tc>
          <w:tcPr>
            <w:tcW w:w="510" w:type="pct"/>
            <w:shd w:val="clear" w:color="auto" w:fill="auto"/>
          </w:tcPr>
          <w:p w14:paraId="5C71AC4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0FEB82A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6A92F5EC" w14:textId="77777777" w:rsidTr="009A79EC">
        <w:trPr>
          <w:trHeight w:val="451"/>
        </w:trPr>
        <w:tc>
          <w:tcPr>
            <w:tcW w:w="1051" w:type="pct"/>
          </w:tcPr>
          <w:p w14:paraId="168FB11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oping self-efficacy</w:t>
            </w:r>
          </w:p>
        </w:tc>
        <w:tc>
          <w:tcPr>
            <w:tcW w:w="560" w:type="pct"/>
          </w:tcPr>
          <w:p w14:paraId="2189AEA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2.45</w:t>
            </w:r>
          </w:p>
          <w:p w14:paraId="39FCFFD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3.72</w:t>
            </w:r>
          </w:p>
          <w:p w14:paraId="39F00BD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3.57</w:t>
            </w:r>
          </w:p>
        </w:tc>
        <w:tc>
          <w:tcPr>
            <w:tcW w:w="562" w:type="pct"/>
          </w:tcPr>
          <w:p w14:paraId="4903E39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4</w:t>
            </w:r>
          </w:p>
          <w:p w14:paraId="353E1A0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12</w:t>
            </w:r>
          </w:p>
          <w:p w14:paraId="2A7A3F8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03</w:t>
            </w:r>
          </w:p>
        </w:tc>
        <w:tc>
          <w:tcPr>
            <w:tcW w:w="510" w:type="pct"/>
          </w:tcPr>
          <w:p w14:paraId="2EE44A4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3.00</w:t>
            </w:r>
          </w:p>
          <w:p w14:paraId="07035C8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1.65</w:t>
            </w:r>
          </w:p>
          <w:p w14:paraId="2701070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5.33</w:t>
            </w:r>
          </w:p>
        </w:tc>
        <w:tc>
          <w:tcPr>
            <w:tcW w:w="434" w:type="pct"/>
          </w:tcPr>
          <w:p w14:paraId="6D78420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44</w:t>
            </w:r>
          </w:p>
          <w:p w14:paraId="398B061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72</w:t>
            </w:r>
          </w:p>
          <w:p w14:paraId="2575E66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78</w:t>
            </w:r>
          </w:p>
        </w:tc>
        <w:tc>
          <w:tcPr>
            <w:tcW w:w="510" w:type="pct"/>
          </w:tcPr>
          <w:p w14:paraId="3714671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9.77</w:t>
            </w:r>
          </w:p>
          <w:p w14:paraId="24C3B24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9.36</w:t>
            </w:r>
          </w:p>
          <w:p w14:paraId="029A136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0.46</w:t>
            </w:r>
          </w:p>
        </w:tc>
        <w:tc>
          <w:tcPr>
            <w:tcW w:w="433" w:type="pct"/>
          </w:tcPr>
          <w:p w14:paraId="6BE6005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39</w:t>
            </w:r>
          </w:p>
          <w:p w14:paraId="71A8323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42</w:t>
            </w:r>
          </w:p>
          <w:p w14:paraId="5C9A8D3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83</w:t>
            </w:r>
          </w:p>
        </w:tc>
        <w:tc>
          <w:tcPr>
            <w:tcW w:w="510" w:type="pct"/>
            <w:shd w:val="clear" w:color="auto" w:fill="auto"/>
          </w:tcPr>
          <w:p w14:paraId="30295EB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3E23482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1A4A58D9" w14:textId="77777777" w:rsidTr="009A79EC">
        <w:trPr>
          <w:trHeight w:val="451"/>
        </w:trPr>
        <w:tc>
          <w:tcPr>
            <w:tcW w:w="1051" w:type="pct"/>
          </w:tcPr>
          <w:p w14:paraId="22F15A12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support</w:t>
            </w:r>
          </w:p>
        </w:tc>
        <w:tc>
          <w:tcPr>
            <w:tcW w:w="560" w:type="pct"/>
          </w:tcPr>
          <w:p w14:paraId="2019174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5</w:t>
            </w:r>
          </w:p>
          <w:p w14:paraId="7D9E646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3</w:t>
            </w:r>
          </w:p>
          <w:p w14:paraId="407F391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4</w:t>
            </w:r>
          </w:p>
        </w:tc>
        <w:tc>
          <w:tcPr>
            <w:tcW w:w="562" w:type="pct"/>
          </w:tcPr>
          <w:p w14:paraId="6BBEB1B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0DB4FC2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2</w:t>
            </w:r>
          </w:p>
          <w:p w14:paraId="7339EDA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510" w:type="pct"/>
          </w:tcPr>
          <w:p w14:paraId="10602F0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7</w:t>
            </w:r>
          </w:p>
          <w:p w14:paraId="54F94BC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0</w:t>
            </w:r>
          </w:p>
          <w:p w14:paraId="7ADDE80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88</w:t>
            </w:r>
          </w:p>
        </w:tc>
        <w:tc>
          <w:tcPr>
            <w:tcW w:w="434" w:type="pct"/>
          </w:tcPr>
          <w:p w14:paraId="2E1AB48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6</w:t>
            </w:r>
          </w:p>
          <w:p w14:paraId="518D49A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8</w:t>
            </w:r>
          </w:p>
          <w:p w14:paraId="344E9F7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</w:tc>
        <w:tc>
          <w:tcPr>
            <w:tcW w:w="510" w:type="pct"/>
          </w:tcPr>
          <w:p w14:paraId="4748B3B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36</w:t>
            </w:r>
          </w:p>
          <w:p w14:paraId="4B22FCE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19</w:t>
            </w:r>
          </w:p>
          <w:p w14:paraId="184DBF3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82</w:t>
            </w:r>
          </w:p>
        </w:tc>
        <w:tc>
          <w:tcPr>
            <w:tcW w:w="433" w:type="pct"/>
          </w:tcPr>
          <w:p w14:paraId="79ADF79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85</w:t>
            </w:r>
          </w:p>
          <w:p w14:paraId="21FFA4A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3</w:t>
            </w:r>
          </w:p>
          <w:p w14:paraId="675BB9C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88</w:t>
            </w:r>
          </w:p>
        </w:tc>
        <w:tc>
          <w:tcPr>
            <w:tcW w:w="510" w:type="pct"/>
            <w:shd w:val="clear" w:color="auto" w:fill="auto"/>
          </w:tcPr>
          <w:p w14:paraId="44F3332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40FF396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28049255" w14:textId="77777777" w:rsidTr="009A79EC">
        <w:trPr>
          <w:trHeight w:hRule="exact" w:val="222"/>
        </w:trPr>
        <w:tc>
          <w:tcPr>
            <w:tcW w:w="1051" w:type="pct"/>
          </w:tcPr>
          <w:p w14:paraId="313F3F4B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emale sex (N, %)</w:t>
            </w:r>
          </w:p>
        </w:tc>
        <w:tc>
          <w:tcPr>
            <w:tcW w:w="560" w:type="pct"/>
          </w:tcPr>
          <w:p w14:paraId="626BFE81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85 (55.9%)</w:t>
            </w:r>
          </w:p>
        </w:tc>
        <w:tc>
          <w:tcPr>
            <w:tcW w:w="562" w:type="pct"/>
          </w:tcPr>
          <w:p w14:paraId="640F8808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</w:tcPr>
          <w:p w14:paraId="42E28DB2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4 (82.4%)</w:t>
            </w:r>
          </w:p>
        </w:tc>
        <w:tc>
          <w:tcPr>
            <w:tcW w:w="434" w:type="pct"/>
          </w:tcPr>
          <w:p w14:paraId="0862C9FF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</w:tcPr>
          <w:p w14:paraId="50EBF76E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7 (61.4%)</w:t>
            </w:r>
          </w:p>
        </w:tc>
        <w:tc>
          <w:tcPr>
            <w:tcW w:w="433" w:type="pct"/>
          </w:tcPr>
          <w:p w14:paraId="07800EDB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auto"/>
          </w:tcPr>
          <w:p w14:paraId="56C69D8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1C9555A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6922CB6D" w14:textId="77777777" w:rsidTr="009A79EC">
        <w:trPr>
          <w:trHeight w:hRule="exact" w:val="222"/>
        </w:trPr>
        <w:tc>
          <w:tcPr>
            <w:tcW w:w="1051" w:type="pct"/>
          </w:tcPr>
          <w:p w14:paraId="526EA177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lastRenderedPageBreak/>
              <w:t>Assignment Duration (Months)</w:t>
            </w:r>
          </w:p>
        </w:tc>
        <w:tc>
          <w:tcPr>
            <w:tcW w:w="560" w:type="pct"/>
          </w:tcPr>
          <w:p w14:paraId="7935433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41</w:t>
            </w:r>
          </w:p>
        </w:tc>
        <w:tc>
          <w:tcPr>
            <w:tcW w:w="562" w:type="pct"/>
          </w:tcPr>
          <w:p w14:paraId="0B60B84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85</w:t>
            </w:r>
          </w:p>
        </w:tc>
        <w:tc>
          <w:tcPr>
            <w:tcW w:w="510" w:type="pct"/>
          </w:tcPr>
          <w:p w14:paraId="1889414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94</w:t>
            </w:r>
          </w:p>
        </w:tc>
        <w:tc>
          <w:tcPr>
            <w:tcW w:w="434" w:type="pct"/>
          </w:tcPr>
          <w:p w14:paraId="649AD67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67</w:t>
            </w:r>
          </w:p>
        </w:tc>
        <w:tc>
          <w:tcPr>
            <w:tcW w:w="510" w:type="pct"/>
          </w:tcPr>
          <w:p w14:paraId="2322E64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7</w:t>
            </w:r>
          </w:p>
        </w:tc>
        <w:tc>
          <w:tcPr>
            <w:tcW w:w="433" w:type="pct"/>
          </w:tcPr>
          <w:p w14:paraId="0CEA0BF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62</w:t>
            </w:r>
          </w:p>
        </w:tc>
        <w:tc>
          <w:tcPr>
            <w:tcW w:w="510" w:type="pct"/>
            <w:shd w:val="clear" w:color="auto" w:fill="auto"/>
          </w:tcPr>
          <w:p w14:paraId="09D9BD1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0138550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3EC7F596" w14:textId="77777777" w:rsidTr="009A79EC">
        <w:trPr>
          <w:trHeight w:hRule="exact" w:val="222"/>
        </w:trPr>
        <w:tc>
          <w:tcPr>
            <w:tcW w:w="1051" w:type="pct"/>
          </w:tcPr>
          <w:p w14:paraId="76E3054A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umber of prior assignments</w:t>
            </w:r>
          </w:p>
        </w:tc>
        <w:tc>
          <w:tcPr>
            <w:tcW w:w="560" w:type="pct"/>
          </w:tcPr>
          <w:p w14:paraId="7E4ED46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71</w:t>
            </w:r>
          </w:p>
        </w:tc>
        <w:tc>
          <w:tcPr>
            <w:tcW w:w="562" w:type="pct"/>
          </w:tcPr>
          <w:p w14:paraId="313667A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0</w:t>
            </w:r>
          </w:p>
        </w:tc>
        <w:tc>
          <w:tcPr>
            <w:tcW w:w="510" w:type="pct"/>
          </w:tcPr>
          <w:p w14:paraId="0F343AF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2.82</w:t>
            </w:r>
          </w:p>
        </w:tc>
        <w:tc>
          <w:tcPr>
            <w:tcW w:w="434" w:type="pct"/>
          </w:tcPr>
          <w:p w14:paraId="61C76E9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2.92</w:t>
            </w:r>
          </w:p>
        </w:tc>
        <w:tc>
          <w:tcPr>
            <w:tcW w:w="510" w:type="pct"/>
          </w:tcPr>
          <w:p w14:paraId="3AE9CA8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55</w:t>
            </w:r>
          </w:p>
        </w:tc>
        <w:tc>
          <w:tcPr>
            <w:tcW w:w="433" w:type="pct"/>
          </w:tcPr>
          <w:p w14:paraId="360A8D2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43</w:t>
            </w:r>
          </w:p>
        </w:tc>
        <w:tc>
          <w:tcPr>
            <w:tcW w:w="510" w:type="pct"/>
            <w:shd w:val="clear" w:color="auto" w:fill="auto"/>
          </w:tcPr>
          <w:p w14:paraId="4DD7012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4C539D5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1E2007A8" w14:textId="77777777" w:rsidTr="009A79EC">
        <w:trPr>
          <w:trHeight w:val="125"/>
        </w:trPr>
        <w:tc>
          <w:tcPr>
            <w:tcW w:w="1051" w:type="pct"/>
            <w:shd w:val="clear" w:color="auto" w:fill="E7E6E6" w:themeFill="background2"/>
          </w:tcPr>
          <w:p w14:paraId="6AF9D30A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Anxiety</w:t>
            </w:r>
          </w:p>
        </w:tc>
        <w:tc>
          <w:tcPr>
            <w:tcW w:w="560" w:type="pct"/>
            <w:shd w:val="clear" w:color="auto" w:fill="E7E6E6" w:themeFill="background2"/>
          </w:tcPr>
          <w:p w14:paraId="0D22229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shd w:val="clear" w:color="auto" w:fill="E7E6E6" w:themeFill="background2"/>
          </w:tcPr>
          <w:p w14:paraId="7194D8E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765334D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" w:type="pct"/>
            <w:shd w:val="clear" w:color="auto" w:fill="E7E6E6" w:themeFill="background2"/>
          </w:tcPr>
          <w:p w14:paraId="7120262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7964899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E7E6E6" w:themeFill="background2"/>
          </w:tcPr>
          <w:p w14:paraId="20FF8DE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06F45A6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E7E6E6" w:themeFill="background2"/>
          </w:tcPr>
          <w:p w14:paraId="673CAF5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2E4C56B6" w14:textId="77777777" w:rsidTr="009A79EC">
        <w:trPr>
          <w:trHeight w:val="451"/>
        </w:trPr>
        <w:tc>
          <w:tcPr>
            <w:tcW w:w="1051" w:type="pct"/>
          </w:tcPr>
          <w:p w14:paraId="4DD28A7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ense of Coherence</w:t>
            </w:r>
          </w:p>
        </w:tc>
        <w:tc>
          <w:tcPr>
            <w:tcW w:w="560" w:type="pct"/>
          </w:tcPr>
          <w:p w14:paraId="2116567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8.67</w:t>
            </w:r>
          </w:p>
          <w:p w14:paraId="7100C4C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0.43</w:t>
            </w:r>
          </w:p>
          <w:p w14:paraId="458A48E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9.87</w:t>
            </w:r>
          </w:p>
        </w:tc>
        <w:tc>
          <w:tcPr>
            <w:tcW w:w="562" w:type="pct"/>
          </w:tcPr>
          <w:p w14:paraId="651AD54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40</w:t>
            </w:r>
          </w:p>
          <w:p w14:paraId="5175C49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78</w:t>
            </w:r>
          </w:p>
          <w:p w14:paraId="2E0391A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81</w:t>
            </w:r>
          </w:p>
        </w:tc>
        <w:tc>
          <w:tcPr>
            <w:tcW w:w="510" w:type="pct"/>
          </w:tcPr>
          <w:p w14:paraId="59F6668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4.13</w:t>
            </w:r>
          </w:p>
          <w:p w14:paraId="5CC7A30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1.17</w:t>
            </w:r>
          </w:p>
          <w:p w14:paraId="71C7266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0.37</w:t>
            </w:r>
          </w:p>
        </w:tc>
        <w:tc>
          <w:tcPr>
            <w:tcW w:w="434" w:type="pct"/>
          </w:tcPr>
          <w:p w14:paraId="001920D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92</w:t>
            </w:r>
          </w:p>
          <w:p w14:paraId="5F0E002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63</w:t>
            </w:r>
          </w:p>
          <w:p w14:paraId="37295B9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58</w:t>
            </w:r>
          </w:p>
        </w:tc>
        <w:tc>
          <w:tcPr>
            <w:tcW w:w="510" w:type="pct"/>
            <w:shd w:val="clear" w:color="auto" w:fill="auto"/>
          </w:tcPr>
          <w:p w14:paraId="48AAD15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auto"/>
          </w:tcPr>
          <w:p w14:paraId="5C2F017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</w:tcPr>
          <w:p w14:paraId="1258889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9.89</w:t>
            </w:r>
          </w:p>
          <w:p w14:paraId="697D494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0.59</w:t>
            </w:r>
          </w:p>
          <w:p w14:paraId="0670C74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9.58</w:t>
            </w:r>
          </w:p>
        </w:tc>
        <w:tc>
          <w:tcPr>
            <w:tcW w:w="430" w:type="pct"/>
          </w:tcPr>
          <w:p w14:paraId="2F9A38F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97</w:t>
            </w:r>
          </w:p>
          <w:p w14:paraId="4A879EA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21</w:t>
            </w:r>
          </w:p>
          <w:p w14:paraId="4FDEB82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97</w:t>
            </w:r>
          </w:p>
        </w:tc>
      </w:tr>
      <w:tr w:rsidR="00F4728F" w:rsidRPr="00AF30CA" w14:paraId="41F9F87F" w14:textId="77777777" w:rsidTr="009A79EC">
        <w:trPr>
          <w:trHeight w:val="451"/>
        </w:trPr>
        <w:tc>
          <w:tcPr>
            <w:tcW w:w="1051" w:type="pct"/>
          </w:tcPr>
          <w:p w14:paraId="41A75F1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oping self-efficacy</w:t>
            </w:r>
          </w:p>
        </w:tc>
        <w:tc>
          <w:tcPr>
            <w:tcW w:w="560" w:type="pct"/>
          </w:tcPr>
          <w:p w14:paraId="4CF76FB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2.95</w:t>
            </w:r>
          </w:p>
          <w:p w14:paraId="4B86679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4.16</w:t>
            </w:r>
          </w:p>
          <w:p w14:paraId="7E412C6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3.84</w:t>
            </w:r>
          </w:p>
        </w:tc>
        <w:tc>
          <w:tcPr>
            <w:tcW w:w="562" w:type="pct"/>
          </w:tcPr>
          <w:p w14:paraId="2552354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83</w:t>
            </w:r>
          </w:p>
          <w:p w14:paraId="5DD1C89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15</w:t>
            </w:r>
          </w:p>
          <w:p w14:paraId="5408473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18</w:t>
            </w:r>
          </w:p>
        </w:tc>
        <w:tc>
          <w:tcPr>
            <w:tcW w:w="510" w:type="pct"/>
          </w:tcPr>
          <w:p w14:paraId="5CA1732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2.37</w:t>
            </w:r>
          </w:p>
          <w:p w14:paraId="38CAAAE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1.12</w:t>
            </w:r>
          </w:p>
          <w:p w14:paraId="520A572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1.39</w:t>
            </w:r>
          </w:p>
        </w:tc>
        <w:tc>
          <w:tcPr>
            <w:tcW w:w="434" w:type="pct"/>
          </w:tcPr>
          <w:p w14:paraId="71BF203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4</w:t>
            </w:r>
          </w:p>
          <w:p w14:paraId="4C444AD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31</w:t>
            </w:r>
          </w:p>
          <w:p w14:paraId="72F7874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26</w:t>
            </w:r>
          </w:p>
        </w:tc>
        <w:tc>
          <w:tcPr>
            <w:tcW w:w="510" w:type="pct"/>
            <w:shd w:val="clear" w:color="auto" w:fill="auto"/>
          </w:tcPr>
          <w:p w14:paraId="1D0E581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auto"/>
          </w:tcPr>
          <w:p w14:paraId="4A56FA6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</w:tcPr>
          <w:p w14:paraId="05D1C95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7.34</w:t>
            </w:r>
          </w:p>
          <w:p w14:paraId="5C24F83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0.22</w:t>
            </w:r>
          </w:p>
          <w:p w14:paraId="11538DB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9.10</w:t>
            </w:r>
          </w:p>
        </w:tc>
        <w:tc>
          <w:tcPr>
            <w:tcW w:w="430" w:type="pct"/>
          </w:tcPr>
          <w:p w14:paraId="4D701AE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75</w:t>
            </w:r>
          </w:p>
          <w:p w14:paraId="60C56BC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71</w:t>
            </w:r>
          </w:p>
          <w:p w14:paraId="10C3C8C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96</w:t>
            </w:r>
          </w:p>
        </w:tc>
      </w:tr>
      <w:tr w:rsidR="00F4728F" w:rsidRPr="00AF30CA" w14:paraId="2B896772" w14:textId="77777777" w:rsidTr="009A79EC">
        <w:trPr>
          <w:trHeight w:val="451"/>
        </w:trPr>
        <w:tc>
          <w:tcPr>
            <w:tcW w:w="1051" w:type="pct"/>
          </w:tcPr>
          <w:p w14:paraId="2DBEEC31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support</w:t>
            </w:r>
          </w:p>
        </w:tc>
        <w:tc>
          <w:tcPr>
            <w:tcW w:w="560" w:type="pct"/>
          </w:tcPr>
          <w:p w14:paraId="1077D54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5</w:t>
            </w:r>
          </w:p>
          <w:p w14:paraId="603E484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5</w:t>
            </w:r>
          </w:p>
          <w:p w14:paraId="5067C82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4</w:t>
            </w:r>
          </w:p>
        </w:tc>
        <w:tc>
          <w:tcPr>
            <w:tcW w:w="562" w:type="pct"/>
          </w:tcPr>
          <w:p w14:paraId="38772DE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2</w:t>
            </w:r>
          </w:p>
          <w:p w14:paraId="4F28E2A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3</w:t>
            </w:r>
          </w:p>
          <w:p w14:paraId="6E8C753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6</w:t>
            </w:r>
          </w:p>
        </w:tc>
        <w:tc>
          <w:tcPr>
            <w:tcW w:w="510" w:type="pct"/>
          </w:tcPr>
          <w:p w14:paraId="1D7A8B1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0</w:t>
            </w:r>
          </w:p>
          <w:p w14:paraId="0135BFD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38</w:t>
            </w:r>
          </w:p>
          <w:p w14:paraId="060DDC4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22</w:t>
            </w:r>
          </w:p>
        </w:tc>
        <w:tc>
          <w:tcPr>
            <w:tcW w:w="434" w:type="pct"/>
          </w:tcPr>
          <w:p w14:paraId="5CC8273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  <w:p w14:paraId="05967B9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6</w:t>
            </w:r>
          </w:p>
          <w:p w14:paraId="7910AA1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510" w:type="pct"/>
            <w:shd w:val="clear" w:color="auto" w:fill="auto"/>
          </w:tcPr>
          <w:p w14:paraId="0F5B45A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auto"/>
          </w:tcPr>
          <w:p w14:paraId="3B8CAC3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</w:tcPr>
          <w:p w14:paraId="1EB8179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6</w:t>
            </w:r>
          </w:p>
          <w:p w14:paraId="176EED7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41</w:t>
            </w:r>
          </w:p>
          <w:p w14:paraId="15993C7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19</w:t>
            </w:r>
          </w:p>
        </w:tc>
        <w:tc>
          <w:tcPr>
            <w:tcW w:w="430" w:type="pct"/>
          </w:tcPr>
          <w:p w14:paraId="32B0435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79</w:t>
            </w:r>
          </w:p>
          <w:p w14:paraId="2F154D3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83</w:t>
            </w:r>
          </w:p>
          <w:p w14:paraId="5F3FBED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7</w:t>
            </w:r>
          </w:p>
        </w:tc>
      </w:tr>
      <w:tr w:rsidR="00F4728F" w:rsidRPr="00AF30CA" w14:paraId="0DB98DFC" w14:textId="77777777" w:rsidTr="009A79EC">
        <w:trPr>
          <w:trHeight w:hRule="exact" w:val="222"/>
        </w:trPr>
        <w:tc>
          <w:tcPr>
            <w:tcW w:w="1051" w:type="pct"/>
          </w:tcPr>
          <w:p w14:paraId="5152475F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emale sex (N, %)</w:t>
            </w:r>
          </w:p>
        </w:tc>
        <w:tc>
          <w:tcPr>
            <w:tcW w:w="560" w:type="pct"/>
          </w:tcPr>
          <w:p w14:paraId="5C88E1E0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44 (54.2%)</w:t>
            </w:r>
          </w:p>
        </w:tc>
        <w:tc>
          <w:tcPr>
            <w:tcW w:w="562" w:type="pct"/>
          </w:tcPr>
          <w:p w14:paraId="0A4E2A77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</w:tcPr>
          <w:p w14:paraId="73BFD3C5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39 (73.6%)</w:t>
            </w:r>
          </w:p>
        </w:tc>
        <w:tc>
          <w:tcPr>
            <w:tcW w:w="434" w:type="pct"/>
          </w:tcPr>
          <w:p w14:paraId="212C23C8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auto"/>
          </w:tcPr>
          <w:p w14:paraId="356562D5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auto"/>
          </w:tcPr>
          <w:p w14:paraId="0D8D618B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</w:tcPr>
          <w:p w14:paraId="03E3D503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6 (60.5%)</w:t>
            </w:r>
          </w:p>
        </w:tc>
        <w:tc>
          <w:tcPr>
            <w:tcW w:w="430" w:type="pct"/>
          </w:tcPr>
          <w:p w14:paraId="566F7A7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598EA7A8" w14:textId="77777777" w:rsidTr="009A79EC">
        <w:trPr>
          <w:trHeight w:hRule="exact" w:val="222"/>
        </w:trPr>
        <w:tc>
          <w:tcPr>
            <w:tcW w:w="1051" w:type="pct"/>
          </w:tcPr>
          <w:p w14:paraId="2288A7DC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ssignment Duration (Months)</w:t>
            </w:r>
          </w:p>
        </w:tc>
        <w:tc>
          <w:tcPr>
            <w:tcW w:w="560" w:type="pct"/>
          </w:tcPr>
          <w:p w14:paraId="6F9C55F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19</w:t>
            </w:r>
          </w:p>
        </w:tc>
        <w:tc>
          <w:tcPr>
            <w:tcW w:w="562" w:type="pct"/>
          </w:tcPr>
          <w:p w14:paraId="5B9A198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68</w:t>
            </w:r>
          </w:p>
        </w:tc>
        <w:tc>
          <w:tcPr>
            <w:tcW w:w="510" w:type="pct"/>
          </w:tcPr>
          <w:p w14:paraId="41D1359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12</w:t>
            </w:r>
          </w:p>
        </w:tc>
        <w:tc>
          <w:tcPr>
            <w:tcW w:w="434" w:type="pct"/>
          </w:tcPr>
          <w:p w14:paraId="1202BA6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12</w:t>
            </w:r>
          </w:p>
        </w:tc>
        <w:tc>
          <w:tcPr>
            <w:tcW w:w="510" w:type="pct"/>
            <w:shd w:val="clear" w:color="auto" w:fill="auto"/>
          </w:tcPr>
          <w:p w14:paraId="0DB4D5C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auto"/>
          </w:tcPr>
          <w:p w14:paraId="6D7947F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</w:tcPr>
          <w:p w14:paraId="60CBD74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12</w:t>
            </w:r>
          </w:p>
        </w:tc>
        <w:tc>
          <w:tcPr>
            <w:tcW w:w="430" w:type="pct"/>
          </w:tcPr>
          <w:p w14:paraId="070EB05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.44</w:t>
            </w:r>
          </w:p>
        </w:tc>
      </w:tr>
      <w:tr w:rsidR="00F4728F" w:rsidRPr="00AF30CA" w14:paraId="7E89E8C2" w14:textId="77777777" w:rsidTr="009A79EC">
        <w:trPr>
          <w:trHeight w:hRule="exact" w:val="222"/>
        </w:trPr>
        <w:tc>
          <w:tcPr>
            <w:tcW w:w="1051" w:type="pct"/>
          </w:tcPr>
          <w:p w14:paraId="50C2B385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umber of prior assignments</w:t>
            </w:r>
          </w:p>
        </w:tc>
        <w:tc>
          <w:tcPr>
            <w:tcW w:w="560" w:type="pct"/>
          </w:tcPr>
          <w:p w14:paraId="586DC6D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88</w:t>
            </w:r>
          </w:p>
        </w:tc>
        <w:tc>
          <w:tcPr>
            <w:tcW w:w="562" w:type="pct"/>
          </w:tcPr>
          <w:p w14:paraId="0671F19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1</w:t>
            </w:r>
          </w:p>
        </w:tc>
        <w:tc>
          <w:tcPr>
            <w:tcW w:w="510" w:type="pct"/>
          </w:tcPr>
          <w:p w14:paraId="5C4CD16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2.72</w:t>
            </w:r>
          </w:p>
        </w:tc>
        <w:tc>
          <w:tcPr>
            <w:tcW w:w="434" w:type="pct"/>
          </w:tcPr>
          <w:p w14:paraId="0A0AC0E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01</w:t>
            </w:r>
          </w:p>
        </w:tc>
        <w:tc>
          <w:tcPr>
            <w:tcW w:w="510" w:type="pct"/>
            <w:shd w:val="clear" w:color="auto" w:fill="auto"/>
          </w:tcPr>
          <w:p w14:paraId="5996246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auto"/>
          </w:tcPr>
          <w:p w14:paraId="6FFF1A6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</w:tcPr>
          <w:p w14:paraId="28A5720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25</w:t>
            </w:r>
          </w:p>
        </w:tc>
        <w:tc>
          <w:tcPr>
            <w:tcW w:w="430" w:type="pct"/>
          </w:tcPr>
          <w:p w14:paraId="6E13895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55</w:t>
            </w:r>
          </w:p>
        </w:tc>
      </w:tr>
      <w:tr w:rsidR="00F4728F" w:rsidRPr="00AF30CA" w14:paraId="70F9EBE8" w14:textId="77777777" w:rsidTr="009A79EC">
        <w:trPr>
          <w:trHeight w:val="190"/>
        </w:trPr>
        <w:tc>
          <w:tcPr>
            <w:tcW w:w="1051" w:type="pct"/>
            <w:shd w:val="clear" w:color="auto" w:fill="E7E6E6" w:themeFill="background2"/>
          </w:tcPr>
          <w:p w14:paraId="0BB3665F" w14:textId="77777777" w:rsidR="00F4728F" w:rsidRPr="00AF30CA" w:rsidRDefault="00F4728F" w:rsidP="009A79E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GB"/>
              </w:rPr>
              <w:t>Depression</w:t>
            </w:r>
          </w:p>
        </w:tc>
        <w:tc>
          <w:tcPr>
            <w:tcW w:w="560" w:type="pct"/>
            <w:shd w:val="clear" w:color="auto" w:fill="E7E6E6" w:themeFill="background2"/>
          </w:tcPr>
          <w:p w14:paraId="7C6B02C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shd w:val="clear" w:color="auto" w:fill="E7E6E6" w:themeFill="background2"/>
          </w:tcPr>
          <w:p w14:paraId="30569C4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05B73AA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4" w:type="pct"/>
            <w:shd w:val="clear" w:color="auto" w:fill="E7E6E6" w:themeFill="background2"/>
          </w:tcPr>
          <w:p w14:paraId="6152A64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3AC120A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" w:type="pct"/>
            <w:shd w:val="clear" w:color="auto" w:fill="E7E6E6" w:themeFill="background2"/>
          </w:tcPr>
          <w:p w14:paraId="1E0E3EA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E7E6E6" w:themeFill="background2"/>
          </w:tcPr>
          <w:p w14:paraId="23861E9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E7E6E6" w:themeFill="background2"/>
          </w:tcPr>
          <w:p w14:paraId="6B4FD70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2EB14737" w14:textId="77777777" w:rsidTr="009A79EC">
        <w:trPr>
          <w:trHeight w:val="451"/>
        </w:trPr>
        <w:tc>
          <w:tcPr>
            <w:tcW w:w="1051" w:type="pct"/>
          </w:tcPr>
          <w:p w14:paraId="3EDC098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ense of Coherence</w:t>
            </w:r>
          </w:p>
        </w:tc>
        <w:tc>
          <w:tcPr>
            <w:tcW w:w="560" w:type="pct"/>
          </w:tcPr>
          <w:p w14:paraId="1A678A8B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8.97</w:t>
            </w:r>
          </w:p>
          <w:p w14:paraId="113AB6F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0.66</w:t>
            </w:r>
          </w:p>
          <w:p w14:paraId="1488D0C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1.03</w:t>
            </w:r>
          </w:p>
        </w:tc>
        <w:tc>
          <w:tcPr>
            <w:tcW w:w="562" w:type="pct"/>
          </w:tcPr>
          <w:p w14:paraId="5FBD657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31</w:t>
            </w:r>
          </w:p>
          <w:p w14:paraId="7FEA488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61</w:t>
            </w:r>
          </w:p>
          <w:p w14:paraId="59EDCCD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97</w:t>
            </w:r>
          </w:p>
        </w:tc>
        <w:tc>
          <w:tcPr>
            <w:tcW w:w="510" w:type="pct"/>
          </w:tcPr>
          <w:p w14:paraId="12D7635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4.68</w:t>
            </w:r>
          </w:p>
          <w:p w14:paraId="6C0ACC4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2.83</w:t>
            </w:r>
          </w:p>
          <w:p w14:paraId="754BD18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7.85</w:t>
            </w:r>
          </w:p>
        </w:tc>
        <w:tc>
          <w:tcPr>
            <w:tcW w:w="434" w:type="pct"/>
          </w:tcPr>
          <w:p w14:paraId="78B20D1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8.68</w:t>
            </w:r>
          </w:p>
          <w:p w14:paraId="61AE397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19</w:t>
            </w:r>
          </w:p>
          <w:p w14:paraId="73DECCD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9.38</w:t>
            </w:r>
          </w:p>
        </w:tc>
        <w:tc>
          <w:tcPr>
            <w:tcW w:w="510" w:type="pct"/>
          </w:tcPr>
          <w:p w14:paraId="45661D3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6.89</w:t>
            </w:r>
          </w:p>
          <w:p w14:paraId="797AB1A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8.69</w:t>
            </w:r>
          </w:p>
          <w:p w14:paraId="72FE06C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8.04</w:t>
            </w:r>
          </w:p>
        </w:tc>
        <w:tc>
          <w:tcPr>
            <w:tcW w:w="433" w:type="pct"/>
          </w:tcPr>
          <w:p w14:paraId="165688E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91</w:t>
            </w:r>
          </w:p>
          <w:p w14:paraId="10CF284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0.39</w:t>
            </w:r>
          </w:p>
          <w:p w14:paraId="764969F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39</w:t>
            </w:r>
          </w:p>
        </w:tc>
        <w:tc>
          <w:tcPr>
            <w:tcW w:w="510" w:type="pct"/>
            <w:shd w:val="clear" w:color="auto" w:fill="auto"/>
          </w:tcPr>
          <w:p w14:paraId="7972DC5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467C6EB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191C3DBB" w14:textId="77777777" w:rsidTr="009A79EC">
        <w:trPr>
          <w:trHeight w:val="451"/>
        </w:trPr>
        <w:tc>
          <w:tcPr>
            <w:tcW w:w="1051" w:type="pct"/>
          </w:tcPr>
          <w:p w14:paraId="6205DAC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oping self-efficacy</w:t>
            </w:r>
          </w:p>
        </w:tc>
        <w:tc>
          <w:tcPr>
            <w:tcW w:w="560" w:type="pct"/>
          </w:tcPr>
          <w:p w14:paraId="15A7D1C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2.88</w:t>
            </w:r>
          </w:p>
          <w:p w14:paraId="62286B7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4.44</w:t>
            </w:r>
          </w:p>
          <w:p w14:paraId="43AF340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4.70</w:t>
            </w:r>
          </w:p>
        </w:tc>
        <w:tc>
          <w:tcPr>
            <w:tcW w:w="562" w:type="pct"/>
          </w:tcPr>
          <w:p w14:paraId="336AF5A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1</w:t>
            </w:r>
          </w:p>
          <w:p w14:paraId="295F326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84</w:t>
            </w:r>
          </w:p>
          <w:p w14:paraId="441E7E3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54</w:t>
            </w:r>
          </w:p>
        </w:tc>
        <w:tc>
          <w:tcPr>
            <w:tcW w:w="510" w:type="pct"/>
          </w:tcPr>
          <w:p w14:paraId="60DD4FD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2.18</w:t>
            </w:r>
          </w:p>
          <w:p w14:paraId="254D8E2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41.63</w:t>
            </w:r>
          </w:p>
          <w:p w14:paraId="2B524E5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7.96</w:t>
            </w:r>
          </w:p>
        </w:tc>
        <w:tc>
          <w:tcPr>
            <w:tcW w:w="434" w:type="pct"/>
          </w:tcPr>
          <w:p w14:paraId="0F94755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8</w:t>
            </w:r>
          </w:p>
          <w:p w14:paraId="4D6554C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53</w:t>
            </w:r>
          </w:p>
          <w:p w14:paraId="4371500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86</w:t>
            </w:r>
          </w:p>
        </w:tc>
        <w:tc>
          <w:tcPr>
            <w:tcW w:w="510" w:type="pct"/>
          </w:tcPr>
          <w:p w14:paraId="6D17BCD6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7.29</w:t>
            </w:r>
          </w:p>
          <w:p w14:paraId="42B4429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8.48</w:t>
            </w:r>
          </w:p>
          <w:p w14:paraId="186BADF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8.86</w:t>
            </w:r>
          </w:p>
        </w:tc>
        <w:tc>
          <w:tcPr>
            <w:tcW w:w="433" w:type="pct"/>
          </w:tcPr>
          <w:p w14:paraId="75FCBF8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96</w:t>
            </w:r>
          </w:p>
          <w:p w14:paraId="7C4C9B18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95</w:t>
            </w:r>
          </w:p>
          <w:p w14:paraId="21E6EE1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30</w:t>
            </w:r>
          </w:p>
        </w:tc>
        <w:tc>
          <w:tcPr>
            <w:tcW w:w="510" w:type="pct"/>
            <w:shd w:val="clear" w:color="auto" w:fill="auto"/>
          </w:tcPr>
          <w:p w14:paraId="3347CFE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64FEAC1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283CE867" w14:textId="77777777" w:rsidTr="009A79EC">
        <w:trPr>
          <w:trHeight w:val="451"/>
        </w:trPr>
        <w:tc>
          <w:tcPr>
            <w:tcW w:w="1051" w:type="pct"/>
          </w:tcPr>
          <w:p w14:paraId="6B78E6D4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ocial support</w:t>
            </w:r>
          </w:p>
        </w:tc>
        <w:tc>
          <w:tcPr>
            <w:tcW w:w="560" w:type="pct"/>
          </w:tcPr>
          <w:p w14:paraId="183C403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71</w:t>
            </w:r>
          </w:p>
          <w:p w14:paraId="5A773DF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70</w:t>
            </w:r>
          </w:p>
          <w:p w14:paraId="2B900B7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61</w:t>
            </w:r>
          </w:p>
        </w:tc>
        <w:tc>
          <w:tcPr>
            <w:tcW w:w="562" w:type="pct"/>
          </w:tcPr>
          <w:p w14:paraId="5015721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9</w:t>
            </w:r>
          </w:p>
          <w:p w14:paraId="61C667E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87</w:t>
            </w:r>
          </w:p>
          <w:p w14:paraId="138C94F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1</w:t>
            </w:r>
          </w:p>
        </w:tc>
        <w:tc>
          <w:tcPr>
            <w:tcW w:w="510" w:type="pct"/>
          </w:tcPr>
          <w:p w14:paraId="133C446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41</w:t>
            </w:r>
          </w:p>
          <w:p w14:paraId="0A1876B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36</w:t>
            </w:r>
          </w:p>
          <w:p w14:paraId="678E06E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06</w:t>
            </w:r>
          </w:p>
        </w:tc>
        <w:tc>
          <w:tcPr>
            <w:tcW w:w="434" w:type="pct"/>
          </w:tcPr>
          <w:p w14:paraId="4EAC3C1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12</w:t>
            </w:r>
          </w:p>
          <w:p w14:paraId="408911B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8</w:t>
            </w:r>
          </w:p>
          <w:p w14:paraId="6579ACD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14</w:t>
            </w:r>
          </w:p>
        </w:tc>
        <w:tc>
          <w:tcPr>
            <w:tcW w:w="510" w:type="pct"/>
          </w:tcPr>
          <w:p w14:paraId="07E97F2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28</w:t>
            </w:r>
          </w:p>
          <w:p w14:paraId="23BF4E4A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16</w:t>
            </w:r>
          </w:p>
          <w:p w14:paraId="7D2B27E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06</w:t>
            </w:r>
          </w:p>
        </w:tc>
        <w:tc>
          <w:tcPr>
            <w:tcW w:w="433" w:type="pct"/>
          </w:tcPr>
          <w:p w14:paraId="7BA78E0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.93</w:t>
            </w:r>
          </w:p>
          <w:p w14:paraId="6600A82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  <w:p w14:paraId="423F41D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1.10</w:t>
            </w:r>
          </w:p>
        </w:tc>
        <w:tc>
          <w:tcPr>
            <w:tcW w:w="510" w:type="pct"/>
            <w:shd w:val="clear" w:color="auto" w:fill="auto"/>
          </w:tcPr>
          <w:p w14:paraId="0FCCFFD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467F99D2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20A42AD9" w14:textId="77777777" w:rsidTr="009A79EC">
        <w:trPr>
          <w:trHeight w:hRule="exact" w:val="222"/>
        </w:trPr>
        <w:tc>
          <w:tcPr>
            <w:tcW w:w="1051" w:type="pct"/>
          </w:tcPr>
          <w:p w14:paraId="43AC8C76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Female sex (N, %)</w:t>
            </w:r>
          </w:p>
        </w:tc>
        <w:tc>
          <w:tcPr>
            <w:tcW w:w="560" w:type="pct"/>
          </w:tcPr>
          <w:p w14:paraId="4D956AED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233 (56.8%)</w:t>
            </w:r>
          </w:p>
        </w:tc>
        <w:tc>
          <w:tcPr>
            <w:tcW w:w="562" w:type="pct"/>
          </w:tcPr>
          <w:p w14:paraId="7833DAB0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</w:tcPr>
          <w:p w14:paraId="785994E9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51 (73.9%)</w:t>
            </w:r>
          </w:p>
        </w:tc>
        <w:tc>
          <w:tcPr>
            <w:tcW w:w="434" w:type="pct"/>
          </w:tcPr>
          <w:p w14:paraId="1FB29BF8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10" w:type="pct"/>
          </w:tcPr>
          <w:p w14:paraId="22162D2C" w14:textId="77777777" w:rsidR="00F4728F" w:rsidRPr="00AF30CA" w:rsidRDefault="00F4728F" w:rsidP="009A79EC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5 (69.2%)</w:t>
            </w:r>
          </w:p>
        </w:tc>
        <w:tc>
          <w:tcPr>
            <w:tcW w:w="433" w:type="pct"/>
          </w:tcPr>
          <w:p w14:paraId="47CFADAD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" w:type="pct"/>
            <w:shd w:val="clear" w:color="auto" w:fill="auto"/>
          </w:tcPr>
          <w:p w14:paraId="0546A4A3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0226AC1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6C225061" w14:textId="77777777" w:rsidTr="009A79EC">
        <w:trPr>
          <w:trHeight w:hRule="exact" w:val="222"/>
        </w:trPr>
        <w:tc>
          <w:tcPr>
            <w:tcW w:w="1051" w:type="pct"/>
          </w:tcPr>
          <w:p w14:paraId="550C876C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ssignment Duration (Months)</w:t>
            </w:r>
          </w:p>
        </w:tc>
        <w:tc>
          <w:tcPr>
            <w:tcW w:w="560" w:type="pct"/>
          </w:tcPr>
          <w:p w14:paraId="5CB41ABE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6.23</w:t>
            </w:r>
          </w:p>
        </w:tc>
        <w:tc>
          <w:tcPr>
            <w:tcW w:w="562" w:type="pct"/>
          </w:tcPr>
          <w:p w14:paraId="0472C31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85</w:t>
            </w:r>
          </w:p>
        </w:tc>
        <w:tc>
          <w:tcPr>
            <w:tcW w:w="510" w:type="pct"/>
          </w:tcPr>
          <w:p w14:paraId="41B2271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7.87</w:t>
            </w:r>
          </w:p>
        </w:tc>
        <w:tc>
          <w:tcPr>
            <w:tcW w:w="434" w:type="pct"/>
          </w:tcPr>
          <w:p w14:paraId="6A915A0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93</w:t>
            </w:r>
          </w:p>
        </w:tc>
        <w:tc>
          <w:tcPr>
            <w:tcW w:w="510" w:type="pct"/>
          </w:tcPr>
          <w:p w14:paraId="6537370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5</w:t>
            </w:r>
          </w:p>
        </w:tc>
        <w:tc>
          <w:tcPr>
            <w:tcW w:w="433" w:type="pct"/>
          </w:tcPr>
          <w:p w14:paraId="1247C145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42</w:t>
            </w:r>
          </w:p>
        </w:tc>
        <w:tc>
          <w:tcPr>
            <w:tcW w:w="510" w:type="pct"/>
            <w:shd w:val="clear" w:color="auto" w:fill="auto"/>
          </w:tcPr>
          <w:p w14:paraId="65CE3BD9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shd w:val="clear" w:color="auto" w:fill="auto"/>
          </w:tcPr>
          <w:p w14:paraId="33DACE1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4728F" w:rsidRPr="00AF30CA" w14:paraId="23CE4C24" w14:textId="77777777" w:rsidTr="009A79EC">
        <w:trPr>
          <w:trHeight w:hRule="exact" w:val="222"/>
        </w:trPr>
        <w:tc>
          <w:tcPr>
            <w:tcW w:w="1051" w:type="pct"/>
            <w:tcBorders>
              <w:bottom w:val="single" w:sz="4" w:space="0" w:color="auto"/>
            </w:tcBorders>
          </w:tcPr>
          <w:p w14:paraId="7B728043" w14:textId="77777777" w:rsidR="00F4728F" w:rsidRPr="00AF30CA" w:rsidRDefault="00F4728F" w:rsidP="009A79E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F30C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umber of prior assignments</w:t>
            </w:r>
          </w:p>
        </w:tc>
        <w:tc>
          <w:tcPr>
            <w:tcW w:w="560" w:type="pct"/>
            <w:tcBorders>
              <w:bottom w:val="single" w:sz="4" w:space="0" w:color="auto"/>
            </w:tcBorders>
          </w:tcPr>
          <w:p w14:paraId="72AF8140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86</w:t>
            </w:r>
          </w:p>
        </w:tc>
        <w:tc>
          <w:tcPr>
            <w:tcW w:w="562" w:type="pct"/>
            <w:tcBorders>
              <w:bottom w:val="single" w:sz="4" w:space="0" w:color="auto"/>
            </w:tcBorders>
          </w:tcPr>
          <w:p w14:paraId="51FE584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5.90</w:t>
            </w:r>
          </w:p>
        </w:tc>
        <w:tc>
          <w:tcPr>
            <w:tcW w:w="510" w:type="pct"/>
            <w:tcBorders>
              <w:bottom w:val="single" w:sz="4" w:space="0" w:color="auto"/>
            </w:tcBorders>
          </w:tcPr>
          <w:p w14:paraId="258D888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05</w:t>
            </w:r>
          </w:p>
        </w:tc>
        <w:tc>
          <w:tcPr>
            <w:tcW w:w="434" w:type="pct"/>
            <w:tcBorders>
              <w:bottom w:val="single" w:sz="4" w:space="0" w:color="auto"/>
            </w:tcBorders>
          </w:tcPr>
          <w:p w14:paraId="41BAF8EF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57</w:t>
            </w:r>
          </w:p>
        </w:tc>
        <w:tc>
          <w:tcPr>
            <w:tcW w:w="510" w:type="pct"/>
            <w:tcBorders>
              <w:bottom w:val="single" w:sz="4" w:space="0" w:color="auto"/>
            </w:tcBorders>
          </w:tcPr>
          <w:p w14:paraId="3CECBF84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24</w:t>
            </w:r>
          </w:p>
        </w:tc>
        <w:tc>
          <w:tcPr>
            <w:tcW w:w="433" w:type="pct"/>
            <w:tcBorders>
              <w:bottom w:val="single" w:sz="4" w:space="0" w:color="auto"/>
            </w:tcBorders>
          </w:tcPr>
          <w:p w14:paraId="617C0ADC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F30CA">
              <w:rPr>
                <w:rFonts w:ascii="Times New Roman" w:hAnsi="Times New Roman" w:cs="Times New Roman"/>
                <w:sz w:val="20"/>
                <w:szCs w:val="20"/>
              </w:rPr>
              <w:t>3.64</w:t>
            </w:r>
          </w:p>
        </w:tc>
        <w:tc>
          <w:tcPr>
            <w:tcW w:w="510" w:type="pct"/>
            <w:tcBorders>
              <w:bottom w:val="single" w:sz="4" w:space="0" w:color="auto"/>
            </w:tcBorders>
            <w:shd w:val="clear" w:color="auto" w:fill="auto"/>
          </w:tcPr>
          <w:p w14:paraId="6EB986F1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0" w:type="pct"/>
            <w:tcBorders>
              <w:bottom w:val="single" w:sz="4" w:space="0" w:color="auto"/>
            </w:tcBorders>
            <w:shd w:val="clear" w:color="auto" w:fill="auto"/>
          </w:tcPr>
          <w:p w14:paraId="5E7AB067" w14:textId="77777777" w:rsidR="00F4728F" w:rsidRPr="00AF30CA" w:rsidRDefault="00F4728F" w:rsidP="009A79E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0D40665" w14:textId="29BD368B" w:rsidR="00230360" w:rsidRPr="00F4728F" w:rsidRDefault="00F4728F" w:rsidP="00375B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0CA"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Pr="00AF30CA">
        <w:rPr>
          <w:rFonts w:ascii="Times New Roman" w:hAnsi="Times New Roman" w:cs="Times New Roman"/>
          <w:sz w:val="24"/>
          <w:szCs w:val="24"/>
        </w:rPr>
        <w:t xml:space="preserve">. In each cell the scores represent: T1 upper scores, T2 middle score, T3 lower score. All descriptive scores were calculated using most likely </w:t>
      </w:r>
      <w:r w:rsidR="00255F27" w:rsidRPr="00AF30CA">
        <w:rPr>
          <w:rFonts w:ascii="Times New Roman" w:hAnsi="Times New Roman" w:cs="Times New Roman"/>
          <w:sz w:val="24"/>
          <w:szCs w:val="24"/>
        </w:rPr>
        <w:t xml:space="preserve">class (profile) </w:t>
      </w:r>
      <w:r w:rsidRPr="00AF30CA">
        <w:rPr>
          <w:rFonts w:ascii="Times New Roman" w:hAnsi="Times New Roman" w:cs="Times New Roman"/>
          <w:sz w:val="24"/>
          <w:szCs w:val="24"/>
        </w:rPr>
        <w:t>membershi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30360" w:rsidRPr="00F4728F" w:rsidSect="00183DD2">
      <w:type w:val="continuous"/>
      <w:pgSz w:w="16838" w:h="11906" w:orient="landscape"/>
      <w:pgMar w:top="851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ADDC0" w14:textId="77777777" w:rsidR="00E429B9" w:rsidRDefault="00E429B9" w:rsidP="00F87A4F">
      <w:pPr>
        <w:spacing w:after="0" w:line="240" w:lineRule="auto"/>
      </w:pPr>
      <w:r>
        <w:separator/>
      </w:r>
    </w:p>
  </w:endnote>
  <w:endnote w:type="continuationSeparator" w:id="0">
    <w:p w14:paraId="0BBC4267" w14:textId="77777777" w:rsidR="00E429B9" w:rsidRDefault="00E429B9" w:rsidP="00F87A4F">
      <w:pPr>
        <w:spacing w:after="0" w:line="240" w:lineRule="auto"/>
      </w:pPr>
      <w:r>
        <w:continuationSeparator/>
      </w:r>
    </w:p>
  </w:endnote>
  <w:endnote w:type="continuationNotice" w:id="1">
    <w:p w14:paraId="1519B68E" w14:textId="77777777" w:rsidR="00E429B9" w:rsidRDefault="00E429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aker 2 Lancet 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24596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0A794" w14:textId="5590317A" w:rsidR="00FD143F" w:rsidRDefault="00FD143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7FA7F12C" w14:textId="77777777" w:rsidR="00FD143F" w:rsidRDefault="00FD14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E69E7" w14:textId="77777777" w:rsidR="00E429B9" w:rsidRDefault="00E429B9" w:rsidP="00F87A4F">
      <w:pPr>
        <w:spacing w:after="0" w:line="240" w:lineRule="auto"/>
      </w:pPr>
      <w:r>
        <w:separator/>
      </w:r>
    </w:p>
  </w:footnote>
  <w:footnote w:type="continuationSeparator" w:id="0">
    <w:p w14:paraId="3DE50126" w14:textId="77777777" w:rsidR="00E429B9" w:rsidRDefault="00E429B9" w:rsidP="00F87A4F">
      <w:pPr>
        <w:spacing w:after="0" w:line="240" w:lineRule="auto"/>
      </w:pPr>
      <w:r>
        <w:continuationSeparator/>
      </w:r>
    </w:p>
  </w:footnote>
  <w:footnote w:type="continuationNotice" w:id="1">
    <w:p w14:paraId="185732EA" w14:textId="77777777" w:rsidR="00E429B9" w:rsidRDefault="00E429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48BB"/>
    <w:multiLevelType w:val="hybridMultilevel"/>
    <w:tmpl w:val="35E024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E743D"/>
    <w:multiLevelType w:val="hybridMultilevel"/>
    <w:tmpl w:val="E65285C4"/>
    <w:lvl w:ilvl="0" w:tplc="D7A67C2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E81C4F"/>
    <w:multiLevelType w:val="hybridMultilevel"/>
    <w:tmpl w:val="29BA4A3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36D6C"/>
    <w:multiLevelType w:val="hybridMultilevel"/>
    <w:tmpl w:val="CC5C6906"/>
    <w:lvl w:ilvl="0" w:tplc="8DC684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00CB5"/>
    <w:multiLevelType w:val="multilevel"/>
    <w:tmpl w:val="79C28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945BA6"/>
    <w:multiLevelType w:val="hybridMultilevel"/>
    <w:tmpl w:val="E28E08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AE4EA1"/>
    <w:multiLevelType w:val="hybridMultilevel"/>
    <w:tmpl w:val="8FD20E5C"/>
    <w:lvl w:ilvl="0" w:tplc="0413000F">
      <w:start w:val="1"/>
      <w:numFmt w:val="decimal"/>
      <w:lvlText w:val="%1."/>
      <w:lvlJc w:val="left"/>
      <w:pPr>
        <w:ind w:left="1080" w:hanging="360"/>
      </w:p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93D2A08"/>
    <w:multiLevelType w:val="hybridMultilevel"/>
    <w:tmpl w:val="657E2E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85D01"/>
    <w:multiLevelType w:val="hybridMultilevel"/>
    <w:tmpl w:val="69FC7E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2076B1"/>
    <w:multiLevelType w:val="hybridMultilevel"/>
    <w:tmpl w:val="3ADEC4CC"/>
    <w:lvl w:ilvl="0" w:tplc="2E3631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D2243F"/>
    <w:multiLevelType w:val="hybridMultilevel"/>
    <w:tmpl w:val="8BE8B49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583709"/>
    <w:multiLevelType w:val="hybridMultilevel"/>
    <w:tmpl w:val="103894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8C20E9"/>
    <w:multiLevelType w:val="hybridMultilevel"/>
    <w:tmpl w:val="DBBAE82A"/>
    <w:lvl w:ilvl="0" w:tplc="BCBAC07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56DCA"/>
    <w:multiLevelType w:val="hybridMultilevel"/>
    <w:tmpl w:val="744AC742"/>
    <w:lvl w:ilvl="0" w:tplc="C012ED7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41150D"/>
    <w:multiLevelType w:val="hybridMultilevel"/>
    <w:tmpl w:val="966E7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E101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1D380B"/>
    <w:multiLevelType w:val="hybridMultilevel"/>
    <w:tmpl w:val="612C348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0F3C71"/>
    <w:multiLevelType w:val="hybridMultilevel"/>
    <w:tmpl w:val="CD3616A6"/>
    <w:lvl w:ilvl="0" w:tplc="C012ED7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6380001">
    <w:abstractNumId w:val="15"/>
  </w:num>
  <w:num w:numId="2" w16cid:durableId="822426883">
    <w:abstractNumId w:val="8"/>
  </w:num>
  <w:num w:numId="3" w16cid:durableId="879240559">
    <w:abstractNumId w:val="9"/>
  </w:num>
  <w:num w:numId="4" w16cid:durableId="1173303287">
    <w:abstractNumId w:val="11"/>
  </w:num>
  <w:num w:numId="5" w16cid:durableId="1514146555">
    <w:abstractNumId w:val="0"/>
  </w:num>
  <w:num w:numId="6" w16cid:durableId="1502889524">
    <w:abstractNumId w:val="1"/>
  </w:num>
  <w:num w:numId="7" w16cid:durableId="500587753">
    <w:abstractNumId w:val="12"/>
  </w:num>
  <w:num w:numId="8" w16cid:durableId="1215581312">
    <w:abstractNumId w:val="5"/>
  </w:num>
  <w:num w:numId="9" w16cid:durableId="1283995505">
    <w:abstractNumId w:val="3"/>
  </w:num>
  <w:num w:numId="10" w16cid:durableId="1469396738">
    <w:abstractNumId w:val="2"/>
  </w:num>
  <w:num w:numId="11" w16cid:durableId="1358893321">
    <w:abstractNumId w:val="16"/>
  </w:num>
  <w:num w:numId="12" w16cid:durableId="149752762">
    <w:abstractNumId w:val="13"/>
  </w:num>
  <w:num w:numId="13" w16cid:durableId="1287661875">
    <w:abstractNumId w:val="6"/>
  </w:num>
  <w:num w:numId="14" w16cid:durableId="2127117838">
    <w:abstractNumId w:val="14"/>
  </w:num>
  <w:num w:numId="15" w16cid:durableId="1477146540">
    <w:abstractNumId w:val="10"/>
  </w:num>
  <w:num w:numId="16" w16cid:durableId="2011328748">
    <w:abstractNumId w:val="7"/>
  </w:num>
  <w:num w:numId="17" w16cid:durableId="12755556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LWwNDE1NLQ0M7RQ0lEKTi0uzszPAykwqgUA+EzjhywAAAA="/>
  </w:docVars>
  <w:rsids>
    <w:rsidRoot w:val="003543F1"/>
    <w:rsid w:val="00000DDB"/>
    <w:rsid w:val="00001F85"/>
    <w:rsid w:val="00002829"/>
    <w:rsid w:val="0000331B"/>
    <w:rsid w:val="00003E5C"/>
    <w:rsid w:val="00004659"/>
    <w:rsid w:val="00005C2D"/>
    <w:rsid w:val="00006280"/>
    <w:rsid w:val="00006A6D"/>
    <w:rsid w:val="00006D84"/>
    <w:rsid w:val="00007532"/>
    <w:rsid w:val="00007B92"/>
    <w:rsid w:val="00007DA1"/>
    <w:rsid w:val="00007EC7"/>
    <w:rsid w:val="000106F2"/>
    <w:rsid w:val="00012122"/>
    <w:rsid w:val="00012F16"/>
    <w:rsid w:val="00012F34"/>
    <w:rsid w:val="0001487B"/>
    <w:rsid w:val="00014BC0"/>
    <w:rsid w:val="00015869"/>
    <w:rsid w:val="00015C98"/>
    <w:rsid w:val="00016361"/>
    <w:rsid w:val="00020608"/>
    <w:rsid w:val="00020B3B"/>
    <w:rsid w:val="00020BEC"/>
    <w:rsid w:val="00021447"/>
    <w:rsid w:val="00021C55"/>
    <w:rsid w:val="0002270A"/>
    <w:rsid w:val="000227C3"/>
    <w:rsid w:val="000231C4"/>
    <w:rsid w:val="00023C49"/>
    <w:rsid w:val="00024510"/>
    <w:rsid w:val="00024C40"/>
    <w:rsid w:val="0002512B"/>
    <w:rsid w:val="000252C3"/>
    <w:rsid w:val="00026768"/>
    <w:rsid w:val="00026E26"/>
    <w:rsid w:val="00027220"/>
    <w:rsid w:val="00027D4F"/>
    <w:rsid w:val="0003047D"/>
    <w:rsid w:val="0003061B"/>
    <w:rsid w:val="00031F5D"/>
    <w:rsid w:val="00032E82"/>
    <w:rsid w:val="000330DF"/>
    <w:rsid w:val="00033BBD"/>
    <w:rsid w:val="00034A12"/>
    <w:rsid w:val="00035701"/>
    <w:rsid w:val="0004001D"/>
    <w:rsid w:val="00040C2A"/>
    <w:rsid w:val="00041274"/>
    <w:rsid w:val="00041393"/>
    <w:rsid w:val="00041DCF"/>
    <w:rsid w:val="0004206C"/>
    <w:rsid w:val="00042EEA"/>
    <w:rsid w:val="00042FB4"/>
    <w:rsid w:val="00044D5F"/>
    <w:rsid w:val="000450E9"/>
    <w:rsid w:val="00045A85"/>
    <w:rsid w:val="000462C2"/>
    <w:rsid w:val="00046AA2"/>
    <w:rsid w:val="00046CA3"/>
    <w:rsid w:val="00047D7C"/>
    <w:rsid w:val="000516D0"/>
    <w:rsid w:val="00052DB1"/>
    <w:rsid w:val="00052F8B"/>
    <w:rsid w:val="00053621"/>
    <w:rsid w:val="00053C45"/>
    <w:rsid w:val="000544D0"/>
    <w:rsid w:val="00054800"/>
    <w:rsid w:val="00055154"/>
    <w:rsid w:val="000551F5"/>
    <w:rsid w:val="00056D26"/>
    <w:rsid w:val="00056F27"/>
    <w:rsid w:val="000604F6"/>
    <w:rsid w:val="00060CDB"/>
    <w:rsid w:val="0006239A"/>
    <w:rsid w:val="0006286A"/>
    <w:rsid w:val="00062CC5"/>
    <w:rsid w:val="00062CED"/>
    <w:rsid w:val="00063991"/>
    <w:rsid w:val="00064379"/>
    <w:rsid w:val="0006473F"/>
    <w:rsid w:val="00064C86"/>
    <w:rsid w:val="000654E7"/>
    <w:rsid w:val="00065F0C"/>
    <w:rsid w:val="00066193"/>
    <w:rsid w:val="00066DC5"/>
    <w:rsid w:val="000672AD"/>
    <w:rsid w:val="00070042"/>
    <w:rsid w:val="00071238"/>
    <w:rsid w:val="000719CC"/>
    <w:rsid w:val="00071D7A"/>
    <w:rsid w:val="0007220A"/>
    <w:rsid w:val="00073B62"/>
    <w:rsid w:val="00073BD4"/>
    <w:rsid w:val="00074A45"/>
    <w:rsid w:val="00074A66"/>
    <w:rsid w:val="00074B34"/>
    <w:rsid w:val="00075FA7"/>
    <w:rsid w:val="00076A10"/>
    <w:rsid w:val="00076D87"/>
    <w:rsid w:val="00077501"/>
    <w:rsid w:val="00083E00"/>
    <w:rsid w:val="0008405C"/>
    <w:rsid w:val="000849A4"/>
    <w:rsid w:val="00086A09"/>
    <w:rsid w:val="00087660"/>
    <w:rsid w:val="00087CB3"/>
    <w:rsid w:val="00090569"/>
    <w:rsid w:val="000909E1"/>
    <w:rsid w:val="00090CDF"/>
    <w:rsid w:val="00090DB5"/>
    <w:rsid w:val="000910A0"/>
    <w:rsid w:val="000917DD"/>
    <w:rsid w:val="000938A8"/>
    <w:rsid w:val="00095C5F"/>
    <w:rsid w:val="000A0A19"/>
    <w:rsid w:val="000A1232"/>
    <w:rsid w:val="000A17E8"/>
    <w:rsid w:val="000A2370"/>
    <w:rsid w:val="000A2945"/>
    <w:rsid w:val="000A31F5"/>
    <w:rsid w:val="000A48E1"/>
    <w:rsid w:val="000A49C2"/>
    <w:rsid w:val="000A4B69"/>
    <w:rsid w:val="000A50BE"/>
    <w:rsid w:val="000A51E8"/>
    <w:rsid w:val="000A614C"/>
    <w:rsid w:val="000A6C85"/>
    <w:rsid w:val="000A7406"/>
    <w:rsid w:val="000A75C1"/>
    <w:rsid w:val="000B09C7"/>
    <w:rsid w:val="000B1314"/>
    <w:rsid w:val="000B203F"/>
    <w:rsid w:val="000B2569"/>
    <w:rsid w:val="000B4088"/>
    <w:rsid w:val="000B45F9"/>
    <w:rsid w:val="000B543C"/>
    <w:rsid w:val="000B5D99"/>
    <w:rsid w:val="000B6821"/>
    <w:rsid w:val="000B6F0E"/>
    <w:rsid w:val="000B7001"/>
    <w:rsid w:val="000B7072"/>
    <w:rsid w:val="000B7450"/>
    <w:rsid w:val="000C0C6B"/>
    <w:rsid w:val="000C17D9"/>
    <w:rsid w:val="000C2420"/>
    <w:rsid w:val="000C2742"/>
    <w:rsid w:val="000C27A7"/>
    <w:rsid w:val="000C2A3D"/>
    <w:rsid w:val="000C2BB1"/>
    <w:rsid w:val="000C320C"/>
    <w:rsid w:val="000C39C1"/>
    <w:rsid w:val="000C3A17"/>
    <w:rsid w:val="000C4010"/>
    <w:rsid w:val="000C48CA"/>
    <w:rsid w:val="000C6755"/>
    <w:rsid w:val="000C7359"/>
    <w:rsid w:val="000C7917"/>
    <w:rsid w:val="000D0578"/>
    <w:rsid w:val="000D0854"/>
    <w:rsid w:val="000D0B67"/>
    <w:rsid w:val="000D0CEC"/>
    <w:rsid w:val="000D205C"/>
    <w:rsid w:val="000D2788"/>
    <w:rsid w:val="000D294F"/>
    <w:rsid w:val="000D2C80"/>
    <w:rsid w:val="000D3012"/>
    <w:rsid w:val="000D3DDF"/>
    <w:rsid w:val="000D4062"/>
    <w:rsid w:val="000D4263"/>
    <w:rsid w:val="000D4BE7"/>
    <w:rsid w:val="000D5046"/>
    <w:rsid w:val="000D62E4"/>
    <w:rsid w:val="000D7082"/>
    <w:rsid w:val="000D742F"/>
    <w:rsid w:val="000D75F3"/>
    <w:rsid w:val="000D7A51"/>
    <w:rsid w:val="000D7A5E"/>
    <w:rsid w:val="000D7C44"/>
    <w:rsid w:val="000E16AB"/>
    <w:rsid w:val="000E1AB8"/>
    <w:rsid w:val="000E20EB"/>
    <w:rsid w:val="000E2D1C"/>
    <w:rsid w:val="000E3A3B"/>
    <w:rsid w:val="000E5B5C"/>
    <w:rsid w:val="000E63C9"/>
    <w:rsid w:val="000E671C"/>
    <w:rsid w:val="000E771C"/>
    <w:rsid w:val="000F092E"/>
    <w:rsid w:val="000F0D01"/>
    <w:rsid w:val="000F14F1"/>
    <w:rsid w:val="000F1E1F"/>
    <w:rsid w:val="000F2747"/>
    <w:rsid w:val="000F2B97"/>
    <w:rsid w:val="000F340F"/>
    <w:rsid w:val="000F441A"/>
    <w:rsid w:val="000F53E0"/>
    <w:rsid w:val="000F63BC"/>
    <w:rsid w:val="000F6483"/>
    <w:rsid w:val="000F64C7"/>
    <w:rsid w:val="000F72CD"/>
    <w:rsid w:val="000F7D01"/>
    <w:rsid w:val="000F7DB9"/>
    <w:rsid w:val="00100A0B"/>
    <w:rsid w:val="00101A25"/>
    <w:rsid w:val="00102EFB"/>
    <w:rsid w:val="00102FF7"/>
    <w:rsid w:val="00103031"/>
    <w:rsid w:val="00103235"/>
    <w:rsid w:val="00103684"/>
    <w:rsid w:val="00103D3E"/>
    <w:rsid w:val="00104053"/>
    <w:rsid w:val="00104358"/>
    <w:rsid w:val="001047E6"/>
    <w:rsid w:val="0010545F"/>
    <w:rsid w:val="00105590"/>
    <w:rsid w:val="00105666"/>
    <w:rsid w:val="00105BB4"/>
    <w:rsid w:val="00106406"/>
    <w:rsid w:val="00106E80"/>
    <w:rsid w:val="00107B0C"/>
    <w:rsid w:val="00110A67"/>
    <w:rsid w:val="001119A8"/>
    <w:rsid w:val="0011432F"/>
    <w:rsid w:val="00114700"/>
    <w:rsid w:val="00114B24"/>
    <w:rsid w:val="00115374"/>
    <w:rsid w:val="00115FD1"/>
    <w:rsid w:val="00116068"/>
    <w:rsid w:val="0011611B"/>
    <w:rsid w:val="001164DA"/>
    <w:rsid w:val="00116609"/>
    <w:rsid w:val="0011693A"/>
    <w:rsid w:val="001176FE"/>
    <w:rsid w:val="001177CD"/>
    <w:rsid w:val="001201F5"/>
    <w:rsid w:val="00120768"/>
    <w:rsid w:val="0012173B"/>
    <w:rsid w:val="001218D4"/>
    <w:rsid w:val="00121F91"/>
    <w:rsid w:val="001228CF"/>
    <w:rsid w:val="00123551"/>
    <w:rsid w:val="00123B81"/>
    <w:rsid w:val="0012480F"/>
    <w:rsid w:val="00124963"/>
    <w:rsid w:val="00124C18"/>
    <w:rsid w:val="0012560F"/>
    <w:rsid w:val="00125945"/>
    <w:rsid w:val="0012594F"/>
    <w:rsid w:val="00126242"/>
    <w:rsid w:val="00126F4F"/>
    <w:rsid w:val="00127001"/>
    <w:rsid w:val="0013060E"/>
    <w:rsid w:val="00130E6C"/>
    <w:rsid w:val="00131AA5"/>
    <w:rsid w:val="001327FA"/>
    <w:rsid w:val="00132B7E"/>
    <w:rsid w:val="0013409D"/>
    <w:rsid w:val="001344F6"/>
    <w:rsid w:val="00135F95"/>
    <w:rsid w:val="001360BC"/>
    <w:rsid w:val="00136F02"/>
    <w:rsid w:val="001376F0"/>
    <w:rsid w:val="001402B4"/>
    <w:rsid w:val="0014073F"/>
    <w:rsid w:val="00141794"/>
    <w:rsid w:val="00141DCE"/>
    <w:rsid w:val="001433E2"/>
    <w:rsid w:val="00143533"/>
    <w:rsid w:val="00144A18"/>
    <w:rsid w:val="00144EC0"/>
    <w:rsid w:val="001452A6"/>
    <w:rsid w:val="0014585B"/>
    <w:rsid w:val="001458E7"/>
    <w:rsid w:val="00147821"/>
    <w:rsid w:val="00147AAB"/>
    <w:rsid w:val="00147C54"/>
    <w:rsid w:val="00150E45"/>
    <w:rsid w:val="00150F48"/>
    <w:rsid w:val="0015120C"/>
    <w:rsid w:val="00151325"/>
    <w:rsid w:val="001519E1"/>
    <w:rsid w:val="00152432"/>
    <w:rsid w:val="00152CFD"/>
    <w:rsid w:val="001541DB"/>
    <w:rsid w:val="001544CE"/>
    <w:rsid w:val="0015477D"/>
    <w:rsid w:val="00154D5D"/>
    <w:rsid w:val="00154EC1"/>
    <w:rsid w:val="00155B73"/>
    <w:rsid w:val="00155BD2"/>
    <w:rsid w:val="0015746E"/>
    <w:rsid w:val="00157A3E"/>
    <w:rsid w:val="00157C96"/>
    <w:rsid w:val="0016074B"/>
    <w:rsid w:val="0016082A"/>
    <w:rsid w:val="00162377"/>
    <w:rsid w:val="001623C1"/>
    <w:rsid w:val="00162C09"/>
    <w:rsid w:val="00162C78"/>
    <w:rsid w:val="00164881"/>
    <w:rsid w:val="0016512C"/>
    <w:rsid w:val="001677F9"/>
    <w:rsid w:val="001700BB"/>
    <w:rsid w:val="001705FD"/>
    <w:rsid w:val="0017060E"/>
    <w:rsid w:val="00170A07"/>
    <w:rsid w:val="00170A65"/>
    <w:rsid w:val="00171182"/>
    <w:rsid w:val="00171E75"/>
    <w:rsid w:val="00173F52"/>
    <w:rsid w:val="00173FD0"/>
    <w:rsid w:val="001744B5"/>
    <w:rsid w:val="00174B51"/>
    <w:rsid w:val="00175DDF"/>
    <w:rsid w:val="00177D21"/>
    <w:rsid w:val="0018083D"/>
    <w:rsid w:val="00180CDE"/>
    <w:rsid w:val="001815B9"/>
    <w:rsid w:val="001817D4"/>
    <w:rsid w:val="0018373E"/>
    <w:rsid w:val="00183DD2"/>
    <w:rsid w:val="00183F3F"/>
    <w:rsid w:val="00186099"/>
    <w:rsid w:val="001867EF"/>
    <w:rsid w:val="00186FC2"/>
    <w:rsid w:val="001871F2"/>
    <w:rsid w:val="001872A2"/>
    <w:rsid w:val="0019114F"/>
    <w:rsid w:val="0019118A"/>
    <w:rsid w:val="001915EE"/>
    <w:rsid w:val="00192AD5"/>
    <w:rsid w:val="00192E19"/>
    <w:rsid w:val="00193D0E"/>
    <w:rsid w:val="00193D97"/>
    <w:rsid w:val="001943E1"/>
    <w:rsid w:val="001946BA"/>
    <w:rsid w:val="001947E6"/>
    <w:rsid w:val="00195025"/>
    <w:rsid w:val="001978BE"/>
    <w:rsid w:val="00197F54"/>
    <w:rsid w:val="001A00F4"/>
    <w:rsid w:val="001A1B3B"/>
    <w:rsid w:val="001A1F27"/>
    <w:rsid w:val="001A32E2"/>
    <w:rsid w:val="001A42F7"/>
    <w:rsid w:val="001A4870"/>
    <w:rsid w:val="001A7FAC"/>
    <w:rsid w:val="001B05EA"/>
    <w:rsid w:val="001B0CCF"/>
    <w:rsid w:val="001B108F"/>
    <w:rsid w:val="001B1200"/>
    <w:rsid w:val="001B1619"/>
    <w:rsid w:val="001B1F8D"/>
    <w:rsid w:val="001B2C07"/>
    <w:rsid w:val="001B2C66"/>
    <w:rsid w:val="001B2E03"/>
    <w:rsid w:val="001B2EA0"/>
    <w:rsid w:val="001B3937"/>
    <w:rsid w:val="001B3ACB"/>
    <w:rsid w:val="001B4DB3"/>
    <w:rsid w:val="001B57CC"/>
    <w:rsid w:val="001B7060"/>
    <w:rsid w:val="001B765B"/>
    <w:rsid w:val="001B7EAD"/>
    <w:rsid w:val="001C05BF"/>
    <w:rsid w:val="001C1069"/>
    <w:rsid w:val="001C175C"/>
    <w:rsid w:val="001C1D32"/>
    <w:rsid w:val="001C2C10"/>
    <w:rsid w:val="001C32D2"/>
    <w:rsid w:val="001C3D1B"/>
    <w:rsid w:val="001C5351"/>
    <w:rsid w:val="001C75FE"/>
    <w:rsid w:val="001C798B"/>
    <w:rsid w:val="001C7CA0"/>
    <w:rsid w:val="001D000C"/>
    <w:rsid w:val="001D09E8"/>
    <w:rsid w:val="001D0BF7"/>
    <w:rsid w:val="001D0FA9"/>
    <w:rsid w:val="001D114F"/>
    <w:rsid w:val="001D14ED"/>
    <w:rsid w:val="001D1E19"/>
    <w:rsid w:val="001D2AC1"/>
    <w:rsid w:val="001D355B"/>
    <w:rsid w:val="001D377A"/>
    <w:rsid w:val="001D41E5"/>
    <w:rsid w:val="001D4514"/>
    <w:rsid w:val="001D492D"/>
    <w:rsid w:val="001D4B7D"/>
    <w:rsid w:val="001D5048"/>
    <w:rsid w:val="001D50C1"/>
    <w:rsid w:val="001D531E"/>
    <w:rsid w:val="001D5CD1"/>
    <w:rsid w:val="001D7058"/>
    <w:rsid w:val="001D7A1C"/>
    <w:rsid w:val="001D7C94"/>
    <w:rsid w:val="001E0C69"/>
    <w:rsid w:val="001E1047"/>
    <w:rsid w:val="001E1C85"/>
    <w:rsid w:val="001E1DAC"/>
    <w:rsid w:val="001E3009"/>
    <w:rsid w:val="001E4123"/>
    <w:rsid w:val="001E431C"/>
    <w:rsid w:val="001E4CF9"/>
    <w:rsid w:val="001E4EDB"/>
    <w:rsid w:val="001E4FB5"/>
    <w:rsid w:val="001E6931"/>
    <w:rsid w:val="001E71E2"/>
    <w:rsid w:val="001E7990"/>
    <w:rsid w:val="001E7D7F"/>
    <w:rsid w:val="001E7F92"/>
    <w:rsid w:val="001F0720"/>
    <w:rsid w:val="001F0DF2"/>
    <w:rsid w:val="001F0E4D"/>
    <w:rsid w:val="001F16F4"/>
    <w:rsid w:val="001F1E96"/>
    <w:rsid w:val="001F3553"/>
    <w:rsid w:val="001F3B04"/>
    <w:rsid w:val="001F3BB2"/>
    <w:rsid w:val="001F66C2"/>
    <w:rsid w:val="001F7AE3"/>
    <w:rsid w:val="0020009A"/>
    <w:rsid w:val="0020017A"/>
    <w:rsid w:val="00201A90"/>
    <w:rsid w:val="00201FA0"/>
    <w:rsid w:val="0020244D"/>
    <w:rsid w:val="00202962"/>
    <w:rsid w:val="00202F9D"/>
    <w:rsid w:val="002037A9"/>
    <w:rsid w:val="00204B69"/>
    <w:rsid w:val="002061A8"/>
    <w:rsid w:val="00206563"/>
    <w:rsid w:val="00206AC7"/>
    <w:rsid w:val="002125BE"/>
    <w:rsid w:val="002130C9"/>
    <w:rsid w:val="002147CC"/>
    <w:rsid w:val="0021496E"/>
    <w:rsid w:val="00216491"/>
    <w:rsid w:val="0021680F"/>
    <w:rsid w:val="002175D5"/>
    <w:rsid w:val="00217765"/>
    <w:rsid w:val="00217CB4"/>
    <w:rsid w:val="00220223"/>
    <w:rsid w:val="00220500"/>
    <w:rsid w:val="00220BC7"/>
    <w:rsid w:val="00221011"/>
    <w:rsid w:val="002213B0"/>
    <w:rsid w:val="0022166F"/>
    <w:rsid w:val="002220CF"/>
    <w:rsid w:val="00222826"/>
    <w:rsid w:val="00223E77"/>
    <w:rsid w:val="00224BC0"/>
    <w:rsid w:val="0022548D"/>
    <w:rsid w:val="002261AA"/>
    <w:rsid w:val="002262E7"/>
    <w:rsid w:val="0022650D"/>
    <w:rsid w:val="00227AF4"/>
    <w:rsid w:val="00227E8A"/>
    <w:rsid w:val="00230360"/>
    <w:rsid w:val="00230C05"/>
    <w:rsid w:val="002310A5"/>
    <w:rsid w:val="00231D91"/>
    <w:rsid w:val="00231F92"/>
    <w:rsid w:val="00232373"/>
    <w:rsid w:val="00233DC1"/>
    <w:rsid w:val="0023436F"/>
    <w:rsid w:val="002344AE"/>
    <w:rsid w:val="00234748"/>
    <w:rsid w:val="00234F90"/>
    <w:rsid w:val="00235AAB"/>
    <w:rsid w:val="00235B32"/>
    <w:rsid w:val="00236458"/>
    <w:rsid w:val="002372EC"/>
    <w:rsid w:val="0023789C"/>
    <w:rsid w:val="00241620"/>
    <w:rsid w:val="00241B0A"/>
    <w:rsid w:val="00241CD2"/>
    <w:rsid w:val="00242244"/>
    <w:rsid w:val="00242293"/>
    <w:rsid w:val="00242763"/>
    <w:rsid w:val="002450AA"/>
    <w:rsid w:val="002454DD"/>
    <w:rsid w:val="00245EE3"/>
    <w:rsid w:val="00246169"/>
    <w:rsid w:val="002463C1"/>
    <w:rsid w:val="0024753A"/>
    <w:rsid w:val="002475B6"/>
    <w:rsid w:val="00250537"/>
    <w:rsid w:val="0025082C"/>
    <w:rsid w:val="0025139A"/>
    <w:rsid w:val="00251B9F"/>
    <w:rsid w:val="00252D0D"/>
    <w:rsid w:val="002536F8"/>
    <w:rsid w:val="00253F0D"/>
    <w:rsid w:val="00253F88"/>
    <w:rsid w:val="00254A5E"/>
    <w:rsid w:val="00254BA1"/>
    <w:rsid w:val="00255F27"/>
    <w:rsid w:val="00256010"/>
    <w:rsid w:val="002569E5"/>
    <w:rsid w:val="00256BAD"/>
    <w:rsid w:val="00257113"/>
    <w:rsid w:val="002572A1"/>
    <w:rsid w:val="002572C3"/>
    <w:rsid w:val="00257E7A"/>
    <w:rsid w:val="00260E9D"/>
    <w:rsid w:val="002612F1"/>
    <w:rsid w:val="00261A5B"/>
    <w:rsid w:val="00261BD1"/>
    <w:rsid w:val="00262EB7"/>
    <w:rsid w:val="00263083"/>
    <w:rsid w:val="00263D42"/>
    <w:rsid w:val="002642AE"/>
    <w:rsid w:val="002662D0"/>
    <w:rsid w:val="00266F8E"/>
    <w:rsid w:val="00270034"/>
    <w:rsid w:val="0027006B"/>
    <w:rsid w:val="002713CC"/>
    <w:rsid w:val="002717BA"/>
    <w:rsid w:val="00272076"/>
    <w:rsid w:val="00272078"/>
    <w:rsid w:val="002722A8"/>
    <w:rsid w:val="00272A65"/>
    <w:rsid w:val="002753B6"/>
    <w:rsid w:val="00276DD4"/>
    <w:rsid w:val="0027737B"/>
    <w:rsid w:val="00280970"/>
    <w:rsid w:val="00280AE2"/>
    <w:rsid w:val="002823CE"/>
    <w:rsid w:val="00282A89"/>
    <w:rsid w:val="0028318C"/>
    <w:rsid w:val="002833E0"/>
    <w:rsid w:val="002835E0"/>
    <w:rsid w:val="00283FAD"/>
    <w:rsid w:val="0028418B"/>
    <w:rsid w:val="002843B9"/>
    <w:rsid w:val="00285B41"/>
    <w:rsid w:val="00286191"/>
    <w:rsid w:val="002862AD"/>
    <w:rsid w:val="002865DE"/>
    <w:rsid w:val="0028797F"/>
    <w:rsid w:val="00290099"/>
    <w:rsid w:val="00290469"/>
    <w:rsid w:val="0029071A"/>
    <w:rsid w:val="00291482"/>
    <w:rsid w:val="002923BF"/>
    <w:rsid w:val="00292C10"/>
    <w:rsid w:val="002931BF"/>
    <w:rsid w:val="002934E8"/>
    <w:rsid w:val="002935B0"/>
    <w:rsid w:val="0029557B"/>
    <w:rsid w:val="002959A6"/>
    <w:rsid w:val="002979EF"/>
    <w:rsid w:val="002A0189"/>
    <w:rsid w:val="002A0539"/>
    <w:rsid w:val="002A0AAC"/>
    <w:rsid w:val="002A25C1"/>
    <w:rsid w:val="002A2677"/>
    <w:rsid w:val="002A2DD3"/>
    <w:rsid w:val="002A32C6"/>
    <w:rsid w:val="002A5C56"/>
    <w:rsid w:val="002B057B"/>
    <w:rsid w:val="002B0724"/>
    <w:rsid w:val="002B1FE5"/>
    <w:rsid w:val="002B2268"/>
    <w:rsid w:val="002B26E7"/>
    <w:rsid w:val="002B37D2"/>
    <w:rsid w:val="002B3FF1"/>
    <w:rsid w:val="002B42C3"/>
    <w:rsid w:val="002B45A8"/>
    <w:rsid w:val="002B4D54"/>
    <w:rsid w:val="002B4FC6"/>
    <w:rsid w:val="002B5A5F"/>
    <w:rsid w:val="002B5BB5"/>
    <w:rsid w:val="002B5F30"/>
    <w:rsid w:val="002B673B"/>
    <w:rsid w:val="002B6C17"/>
    <w:rsid w:val="002B7070"/>
    <w:rsid w:val="002B713C"/>
    <w:rsid w:val="002C03D4"/>
    <w:rsid w:val="002C3076"/>
    <w:rsid w:val="002C32E3"/>
    <w:rsid w:val="002C3C23"/>
    <w:rsid w:val="002C3FA7"/>
    <w:rsid w:val="002C48BB"/>
    <w:rsid w:val="002C4DF8"/>
    <w:rsid w:val="002C625B"/>
    <w:rsid w:val="002C6418"/>
    <w:rsid w:val="002C776F"/>
    <w:rsid w:val="002C78A8"/>
    <w:rsid w:val="002C7B5E"/>
    <w:rsid w:val="002C7CEB"/>
    <w:rsid w:val="002C7F16"/>
    <w:rsid w:val="002D0247"/>
    <w:rsid w:val="002D07C0"/>
    <w:rsid w:val="002D1489"/>
    <w:rsid w:val="002D22B0"/>
    <w:rsid w:val="002D22C9"/>
    <w:rsid w:val="002D2C8D"/>
    <w:rsid w:val="002D2F34"/>
    <w:rsid w:val="002D3DBE"/>
    <w:rsid w:val="002D4B18"/>
    <w:rsid w:val="002D4CBE"/>
    <w:rsid w:val="002D5358"/>
    <w:rsid w:val="002D5B54"/>
    <w:rsid w:val="002D5DEB"/>
    <w:rsid w:val="002D6075"/>
    <w:rsid w:val="002D6BF9"/>
    <w:rsid w:val="002D7BBE"/>
    <w:rsid w:val="002E007A"/>
    <w:rsid w:val="002E0128"/>
    <w:rsid w:val="002E0DA7"/>
    <w:rsid w:val="002E16CE"/>
    <w:rsid w:val="002E1DEE"/>
    <w:rsid w:val="002E3541"/>
    <w:rsid w:val="002E4824"/>
    <w:rsid w:val="002E48BB"/>
    <w:rsid w:val="002E4D95"/>
    <w:rsid w:val="002E5406"/>
    <w:rsid w:val="002E561B"/>
    <w:rsid w:val="002E62C3"/>
    <w:rsid w:val="002F21F7"/>
    <w:rsid w:val="002F2911"/>
    <w:rsid w:val="002F3BFD"/>
    <w:rsid w:val="002F7C72"/>
    <w:rsid w:val="00300763"/>
    <w:rsid w:val="00300EE8"/>
    <w:rsid w:val="00302EBA"/>
    <w:rsid w:val="00303ED5"/>
    <w:rsid w:val="003047E2"/>
    <w:rsid w:val="0030608D"/>
    <w:rsid w:val="003060BA"/>
    <w:rsid w:val="00306DBC"/>
    <w:rsid w:val="00306E58"/>
    <w:rsid w:val="00307A74"/>
    <w:rsid w:val="00307E83"/>
    <w:rsid w:val="00310668"/>
    <w:rsid w:val="003108FA"/>
    <w:rsid w:val="003113AA"/>
    <w:rsid w:val="003114F0"/>
    <w:rsid w:val="003119DA"/>
    <w:rsid w:val="003125C3"/>
    <w:rsid w:val="00312648"/>
    <w:rsid w:val="0031264A"/>
    <w:rsid w:val="003130A8"/>
    <w:rsid w:val="0031337C"/>
    <w:rsid w:val="003135AB"/>
    <w:rsid w:val="00313850"/>
    <w:rsid w:val="00313947"/>
    <w:rsid w:val="00313FC1"/>
    <w:rsid w:val="0031546B"/>
    <w:rsid w:val="0031558C"/>
    <w:rsid w:val="00316714"/>
    <w:rsid w:val="00316E3C"/>
    <w:rsid w:val="00316E9E"/>
    <w:rsid w:val="003170E7"/>
    <w:rsid w:val="003175A7"/>
    <w:rsid w:val="003179A6"/>
    <w:rsid w:val="003179BF"/>
    <w:rsid w:val="00317C13"/>
    <w:rsid w:val="00317CD5"/>
    <w:rsid w:val="00321135"/>
    <w:rsid w:val="00321A8E"/>
    <w:rsid w:val="00321BA5"/>
    <w:rsid w:val="00321C0E"/>
    <w:rsid w:val="00322145"/>
    <w:rsid w:val="003228AA"/>
    <w:rsid w:val="0032291C"/>
    <w:rsid w:val="00322938"/>
    <w:rsid w:val="00323583"/>
    <w:rsid w:val="0032365C"/>
    <w:rsid w:val="003237BE"/>
    <w:rsid w:val="003239DA"/>
    <w:rsid w:val="00324959"/>
    <w:rsid w:val="00324A65"/>
    <w:rsid w:val="0032545A"/>
    <w:rsid w:val="0032684F"/>
    <w:rsid w:val="00327DE4"/>
    <w:rsid w:val="00327EC2"/>
    <w:rsid w:val="0033093C"/>
    <w:rsid w:val="00330C3E"/>
    <w:rsid w:val="0033156A"/>
    <w:rsid w:val="00331A52"/>
    <w:rsid w:val="00331FF2"/>
    <w:rsid w:val="003320EE"/>
    <w:rsid w:val="00333018"/>
    <w:rsid w:val="00333295"/>
    <w:rsid w:val="00334C92"/>
    <w:rsid w:val="00335482"/>
    <w:rsid w:val="00335706"/>
    <w:rsid w:val="003367A6"/>
    <w:rsid w:val="003368BC"/>
    <w:rsid w:val="00337079"/>
    <w:rsid w:val="00337225"/>
    <w:rsid w:val="003375BA"/>
    <w:rsid w:val="00340BF8"/>
    <w:rsid w:val="0034420E"/>
    <w:rsid w:val="00344EFB"/>
    <w:rsid w:val="00344F42"/>
    <w:rsid w:val="0034548C"/>
    <w:rsid w:val="00345B88"/>
    <w:rsid w:val="00345DA3"/>
    <w:rsid w:val="00346E29"/>
    <w:rsid w:val="0035046F"/>
    <w:rsid w:val="003507AA"/>
    <w:rsid w:val="003511BD"/>
    <w:rsid w:val="003521E7"/>
    <w:rsid w:val="003523D1"/>
    <w:rsid w:val="00352B95"/>
    <w:rsid w:val="00353166"/>
    <w:rsid w:val="003539EE"/>
    <w:rsid w:val="00353B10"/>
    <w:rsid w:val="003540DF"/>
    <w:rsid w:val="003543D3"/>
    <w:rsid w:val="003543F1"/>
    <w:rsid w:val="003546DF"/>
    <w:rsid w:val="003558D1"/>
    <w:rsid w:val="0035596C"/>
    <w:rsid w:val="00355D2E"/>
    <w:rsid w:val="003565B5"/>
    <w:rsid w:val="00356D36"/>
    <w:rsid w:val="003574B6"/>
    <w:rsid w:val="00357FBD"/>
    <w:rsid w:val="00360BE2"/>
    <w:rsid w:val="00360E2F"/>
    <w:rsid w:val="003614B2"/>
    <w:rsid w:val="00361526"/>
    <w:rsid w:val="003615C5"/>
    <w:rsid w:val="003623B5"/>
    <w:rsid w:val="00362B55"/>
    <w:rsid w:val="003639B8"/>
    <w:rsid w:val="00363D15"/>
    <w:rsid w:val="003647CF"/>
    <w:rsid w:val="00364D93"/>
    <w:rsid w:val="00365130"/>
    <w:rsid w:val="003651AA"/>
    <w:rsid w:val="003654CF"/>
    <w:rsid w:val="003659DE"/>
    <w:rsid w:val="00365C66"/>
    <w:rsid w:val="003727F5"/>
    <w:rsid w:val="0037322C"/>
    <w:rsid w:val="003734BC"/>
    <w:rsid w:val="00373548"/>
    <w:rsid w:val="003735E9"/>
    <w:rsid w:val="00373861"/>
    <w:rsid w:val="0037389D"/>
    <w:rsid w:val="003743B9"/>
    <w:rsid w:val="003748B3"/>
    <w:rsid w:val="00375B98"/>
    <w:rsid w:val="003764EE"/>
    <w:rsid w:val="00376665"/>
    <w:rsid w:val="0037686E"/>
    <w:rsid w:val="00376B0F"/>
    <w:rsid w:val="00377546"/>
    <w:rsid w:val="0037765D"/>
    <w:rsid w:val="00377739"/>
    <w:rsid w:val="00377D79"/>
    <w:rsid w:val="0038033F"/>
    <w:rsid w:val="0038046D"/>
    <w:rsid w:val="00380547"/>
    <w:rsid w:val="0038095F"/>
    <w:rsid w:val="00380C23"/>
    <w:rsid w:val="0038426E"/>
    <w:rsid w:val="0038579A"/>
    <w:rsid w:val="0038647A"/>
    <w:rsid w:val="003868CE"/>
    <w:rsid w:val="00387417"/>
    <w:rsid w:val="00387754"/>
    <w:rsid w:val="00390723"/>
    <w:rsid w:val="0039087C"/>
    <w:rsid w:val="00391321"/>
    <w:rsid w:val="0039132B"/>
    <w:rsid w:val="00392415"/>
    <w:rsid w:val="00392E24"/>
    <w:rsid w:val="00394463"/>
    <w:rsid w:val="00394AE1"/>
    <w:rsid w:val="00396333"/>
    <w:rsid w:val="00396830"/>
    <w:rsid w:val="00396A6E"/>
    <w:rsid w:val="003974DF"/>
    <w:rsid w:val="003976C9"/>
    <w:rsid w:val="00397F24"/>
    <w:rsid w:val="003A0898"/>
    <w:rsid w:val="003A0AA3"/>
    <w:rsid w:val="003A1B96"/>
    <w:rsid w:val="003A1BA1"/>
    <w:rsid w:val="003A2016"/>
    <w:rsid w:val="003A2025"/>
    <w:rsid w:val="003A25B2"/>
    <w:rsid w:val="003A3824"/>
    <w:rsid w:val="003A62EA"/>
    <w:rsid w:val="003A6A43"/>
    <w:rsid w:val="003A7667"/>
    <w:rsid w:val="003A7A4D"/>
    <w:rsid w:val="003A7B19"/>
    <w:rsid w:val="003A7C38"/>
    <w:rsid w:val="003B01B9"/>
    <w:rsid w:val="003B11E4"/>
    <w:rsid w:val="003B1E18"/>
    <w:rsid w:val="003B2799"/>
    <w:rsid w:val="003B28D1"/>
    <w:rsid w:val="003B3383"/>
    <w:rsid w:val="003B3741"/>
    <w:rsid w:val="003B4096"/>
    <w:rsid w:val="003B40B9"/>
    <w:rsid w:val="003B4D8F"/>
    <w:rsid w:val="003B539F"/>
    <w:rsid w:val="003B5451"/>
    <w:rsid w:val="003B7166"/>
    <w:rsid w:val="003B7739"/>
    <w:rsid w:val="003B7DEF"/>
    <w:rsid w:val="003B7F1D"/>
    <w:rsid w:val="003C060F"/>
    <w:rsid w:val="003C19BA"/>
    <w:rsid w:val="003C1CE7"/>
    <w:rsid w:val="003C2702"/>
    <w:rsid w:val="003C362F"/>
    <w:rsid w:val="003C65AF"/>
    <w:rsid w:val="003C6F28"/>
    <w:rsid w:val="003C7E26"/>
    <w:rsid w:val="003D14C8"/>
    <w:rsid w:val="003D1656"/>
    <w:rsid w:val="003D2CB0"/>
    <w:rsid w:val="003D2F8C"/>
    <w:rsid w:val="003D3229"/>
    <w:rsid w:val="003D3DFC"/>
    <w:rsid w:val="003D4F0A"/>
    <w:rsid w:val="003D54DF"/>
    <w:rsid w:val="003D55CA"/>
    <w:rsid w:val="003D5908"/>
    <w:rsid w:val="003D5A98"/>
    <w:rsid w:val="003D5FAF"/>
    <w:rsid w:val="003D6228"/>
    <w:rsid w:val="003D63AA"/>
    <w:rsid w:val="003D6553"/>
    <w:rsid w:val="003D675F"/>
    <w:rsid w:val="003D6771"/>
    <w:rsid w:val="003D6DA1"/>
    <w:rsid w:val="003E016B"/>
    <w:rsid w:val="003E06AD"/>
    <w:rsid w:val="003E1474"/>
    <w:rsid w:val="003E318C"/>
    <w:rsid w:val="003E3A84"/>
    <w:rsid w:val="003E3D7C"/>
    <w:rsid w:val="003E453E"/>
    <w:rsid w:val="003E48E6"/>
    <w:rsid w:val="003E53D0"/>
    <w:rsid w:val="003E5470"/>
    <w:rsid w:val="003E72E7"/>
    <w:rsid w:val="003E769F"/>
    <w:rsid w:val="003E76F0"/>
    <w:rsid w:val="003F2321"/>
    <w:rsid w:val="003F4765"/>
    <w:rsid w:val="003F4C37"/>
    <w:rsid w:val="003F5640"/>
    <w:rsid w:val="003F64FC"/>
    <w:rsid w:val="003F6DFB"/>
    <w:rsid w:val="00401675"/>
    <w:rsid w:val="004017A3"/>
    <w:rsid w:val="00401830"/>
    <w:rsid w:val="00401D05"/>
    <w:rsid w:val="00401E98"/>
    <w:rsid w:val="0040221E"/>
    <w:rsid w:val="004023AD"/>
    <w:rsid w:val="00402533"/>
    <w:rsid w:val="00403271"/>
    <w:rsid w:val="0040371C"/>
    <w:rsid w:val="00404E09"/>
    <w:rsid w:val="0040552E"/>
    <w:rsid w:val="00405E5D"/>
    <w:rsid w:val="00405F33"/>
    <w:rsid w:val="004071A1"/>
    <w:rsid w:val="004104B3"/>
    <w:rsid w:val="00410857"/>
    <w:rsid w:val="00411610"/>
    <w:rsid w:val="004121E7"/>
    <w:rsid w:val="004127CC"/>
    <w:rsid w:val="00413057"/>
    <w:rsid w:val="004131D0"/>
    <w:rsid w:val="00414447"/>
    <w:rsid w:val="00414AE4"/>
    <w:rsid w:val="00415322"/>
    <w:rsid w:val="00415AFD"/>
    <w:rsid w:val="00415F19"/>
    <w:rsid w:val="00417D42"/>
    <w:rsid w:val="00421DCD"/>
    <w:rsid w:val="004222DD"/>
    <w:rsid w:val="00422D7A"/>
    <w:rsid w:val="00423715"/>
    <w:rsid w:val="00424443"/>
    <w:rsid w:val="00424A82"/>
    <w:rsid w:val="00424D1A"/>
    <w:rsid w:val="004251F4"/>
    <w:rsid w:val="004254F6"/>
    <w:rsid w:val="0042569F"/>
    <w:rsid w:val="00425F7A"/>
    <w:rsid w:val="00426314"/>
    <w:rsid w:val="00426345"/>
    <w:rsid w:val="00432B0B"/>
    <w:rsid w:val="00432EB6"/>
    <w:rsid w:val="00433C28"/>
    <w:rsid w:val="00433EF6"/>
    <w:rsid w:val="00434FEB"/>
    <w:rsid w:val="00435619"/>
    <w:rsid w:val="004359CE"/>
    <w:rsid w:val="00436499"/>
    <w:rsid w:val="004367F7"/>
    <w:rsid w:val="0043680E"/>
    <w:rsid w:val="00436A57"/>
    <w:rsid w:val="00436B46"/>
    <w:rsid w:val="00437B0D"/>
    <w:rsid w:val="00441B53"/>
    <w:rsid w:val="00441CDC"/>
    <w:rsid w:val="00442A4E"/>
    <w:rsid w:val="0044516D"/>
    <w:rsid w:val="00446554"/>
    <w:rsid w:val="00446C8F"/>
    <w:rsid w:val="004475E7"/>
    <w:rsid w:val="00450A28"/>
    <w:rsid w:val="00450AC6"/>
    <w:rsid w:val="004511D8"/>
    <w:rsid w:val="004532F0"/>
    <w:rsid w:val="00453A86"/>
    <w:rsid w:val="00454703"/>
    <w:rsid w:val="0045478A"/>
    <w:rsid w:val="004604EF"/>
    <w:rsid w:val="00460724"/>
    <w:rsid w:val="00460F7A"/>
    <w:rsid w:val="0046177E"/>
    <w:rsid w:val="00461939"/>
    <w:rsid w:val="0046198A"/>
    <w:rsid w:val="00461A66"/>
    <w:rsid w:val="00462398"/>
    <w:rsid w:val="0046275D"/>
    <w:rsid w:val="00462982"/>
    <w:rsid w:val="00462FE1"/>
    <w:rsid w:val="00463E58"/>
    <w:rsid w:val="00464480"/>
    <w:rsid w:val="00464BAD"/>
    <w:rsid w:val="004655BA"/>
    <w:rsid w:val="0046633C"/>
    <w:rsid w:val="00466611"/>
    <w:rsid w:val="00466EB2"/>
    <w:rsid w:val="004675D1"/>
    <w:rsid w:val="00467EE1"/>
    <w:rsid w:val="004714D6"/>
    <w:rsid w:val="00471BA8"/>
    <w:rsid w:val="00471FF6"/>
    <w:rsid w:val="0047281E"/>
    <w:rsid w:val="00472BE5"/>
    <w:rsid w:val="00472F50"/>
    <w:rsid w:val="00473F4D"/>
    <w:rsid w:val="00474652"/>
    <w:rsid w:val="00474825"/>
    <w:rsid w:val="00474B38"/>
    <w:rsid w:val="00474D5F"/>
    <w:rsid w:val="00474E74"/>
    <w:rsid w:val="00475AE3"/>
    <w:rsid w:val="00476888"/>
    <w:rsid w:val="00476928"/>
    <w:rsid w:val="00477CAC"/>
    <w:rsid w:val="0048080D"/>
    <w:rsid w:val="004822FF"/>
    <w:rsid w:val="00482671"/>
    <w:rsid w:val="00483465"/>
    <w:rsid w:val="00483A82"/>
    <w:rsid w:val="00483CC4"/>
    <w:rsid w:val="00484AB6"/>
    <w:rsid w:val="00484DFF"/>
    <w:rsid w:val="00485B8B"/>
    <w:rsid w:val="00485F16"/>
    <w:rsid w:val="0048658C"/>
    <w:rsid w:val="0048775A"/>
    <w:rsid w:val="004878EC"/>
    <w:rsid w:val="00490426"/>
    <w:rsid w:val="004905C2"/>
    <w:rsid w:val="004908AA"/>
    <w:rsid w:val="004913ED"/>
    <w:rsid w:val="004916A0"/>
    <w:rsid w:val="004916CE"/>
    <w:rsid w:val="00492BB2"/>
    <w:rsid w:val="00492BCE"/>
    <w:rsid w:val="00492BE2"/>
    <w:rsid w:val="00492D93"/>
    <w:rsid w:val="00492EA5"/>
    <w:rsid w:val="004944E8"/>
    <w:rsid w:val="0049593C"/>
    <w:rsid w:val="00495E97"/>
    <w:rsid w:val="0049695B"/>
    <w:rsid w:val="00496D38"/>
    <w:rsid w:val="004974E5"/>
    <w:rsid w:val="00497CB8"/>
    <w:rsid w:val="004A2A3C"/>
    <w:rsid w:val="004A34EB"/>
    <w:rsid w:val="004A36B3"/>
    <w:rsid w:val="004A4DE1"/>
    <w:rsid w:val="004A4E5C"/>
    <w:rsid w:val="004A5187"/>
    <w:rsid w:val="004A547B"/>
    <w:rsid w:val="004A7B97"/>
    <w:rsid w:val="004B0A8C"/>
    <w:rsid w:val="004B1337"/>
    <w:rsid w:val="004B17E4"/>
    <w:rsid w:val="004B1B6A"/>
    <w:rsid w:val="004B21E7"/>
    <w:rsid w:val="004B2369"/>
    <w:rsid w:val="004B4706"/>
    <w:rsid w:val="004B4868"/>
    <w:rsid w:val="004B5463"/>
    <w:rsid w:val="004B5843"/>
    <w:rsid w:val="004B61A5"/>
    <w:rsid w:val="004B635B"/>
    <w:rsid w:val="004B6378"/>
    <w:rsid w:val="004C0B33"/>
    <w:rsid w:val="004C1149"/>
    <w:rsid w:val="004C172B"/>
    <w:rsid w:val="004C187B"/>
    <w:rsid w:val="004C1A32"/>
    <w:rsid w:val="004C2543"/>
    <w:rsid w:val="004C2715"/>
    <w:rsid w:val="004C2907"/>
    <w:rsid w:val="004C2F3A"/>
    <w:rsid w:val="004C2F9E"/>
    <w:rsid w:val="004C30CA"/>
    <w:rsid w:val="004C32A3"/>
    <w:rsid w:val="004C3C4F"/>
    <w:rsid w:val="004C40B2"/>
    <w:rsid w:val="004C4640"/>
    <w:rsid w:val="004C5326"/>
    <w:rsid w:val="004C596B"/>
    <w:rsid w:val="004C641E"/>
    <w:rsid w:val="004C78CD"/>
    <w:rsid w:val="004C78F8"/>
    <w:rsid w:val="004D10A9"/>
    <w:rsid w:val="004D1149"/>
    <w:rsid w:val="004D1AF2"/>
    <w:rsid w:val="004D28A6"/>
    <w:rsid w:val="004D2F77"/>
    <w:rsid w:val="004D3347"/>
    <w:rsid w:val="004D3EA6"/>
    <w:rsid w:val="004D472D"/>
    <w:rsid w:val="004D6491"/>
    <w:rsid w:val="004D657F"/>
    <w:rsid w:val="004E09F2"/>
    <w:rsid w:val="004E10E5"/>
    <w:rsid w:val="004E11A6"/>
    <w:rsid w:val="004E2325"/>
    <w:rsid w:val="004E41E2"/>
    <w:rsid w:val="004E42EC"/>
    <w:rsid w:val="004E79E7"/>
    <w:rsid w:val="004E7ADC"/>
    <w:rsid w:val="004F035A"/>
    <w:rsid w:val="004F08B8"/>
    <w:rsid w:val="004F0905"/>
    <w:rsid w:val="004F12D9"/>
    <w:rsid w:val="004F23CA"/>
    <w:rsid w:val="004F47F8"/>
    <w:rsid w:val="004F5056"/>
    <w:rsid w:val="004F59D3"/>
    <w:rsid w:val="004F6603"/>
    <w:rsid w:val="004F71BB"/>
    <w:rsid w:val="004F7353"/>
    <w:rsid w:val="00500665"/>
    <w:rsid w:val="00500759"/>
    <w:rsid w:val="0050091D"/>
    <w:rsid w:val="005010EE"/>
    <w:rsid w:val="005025D7"/>
    <w:rsid w:val="00503088"/>
    <w:rsid w:val="0050347F"/>
    <w:rsid w:val="005047E0"/>
    <w:rsid w:val="005048F6"/>
    <w:rsid w:val="0050626E"/>
    <w:rsid w:val="005063A5"/>
    <w:rsid w:val="00506B35"/>
    <w:rsid w:val="00506F31"/>
    <w:rsid w:val="0050711C"/>
    <w:rsid w:val="00510267"/>
    <w:rsid w:val="005103A3"/>
    <w:rsid w:val="00510974"/>
    <w:rsid w:val="00510DF0"/>
    <w:rsid w:val="005126D7"/>
    <w:rsid w:val="00512B6B"/>
    <w:rsid w:val="00513840"/>
    <w:rsid w:val="0051401D"/>
    <w:rsid w:val="00514384"/>
    <w:rsid w:val="00514899"/>
    <w:rsid w:val="00515755"/>
    <w:rsid w:val="00516318"/>
    <w:rsid w:val="00516997"/>
    <w:rsid w:val="00517BF4"/>
    <w:rsid w:val="00521A0F"/>
    <w:rsid w:val="00522CA7"/>
    <w:rsid w:val="00522FA2"/>
    <w:rsid w:val="00523246"/>
    <w:rsid w:val="0052350A"/>
    <w:rsid w:val="00523E28"/>
    <w:rsid w:val="0052492E"/>
    <w:rsid w:val="00524F20"/>
    <w:rsid w:val="00525453"/>
    <w:rsid w:val="00525606"/>
    <w:rsid w:val="0052620F"/>
    <w:rsid w:val="005264F7"/>
    <w:rsid w:val="005268BD"/>
    <w:rsid w:val="005268FC"/>
    <w:rsid w:val="0052690B"/>
    <w:rsid w:val="00526D8F"/>
    <w:rsid w:val="00527C57"/>
    <w:rsid w:val="00530D01"/>
    <w:rsid w:val="00532890"/>
    <w:rsid w:val="00533172"/>
    <w:rsid w:val="0053386B"/>
    <w:rsid w:val="005338AD"/>
    <w:rsid w:val="005346D4"/>
    <w:rsid w:val="005353E4"/>
    <w:rsid w:val="005368FB"/>
    <w:rsid w:val="00536E43"/>
    <w:rsid w:val="00540D49"/>
    <w:rsid w:val="0054291D"/>
    <w:rsid w:val="00542EED"/>
    <w:rsid w:val="0054344B"/>
    <w:rsid w:val="00543542"/>
    <w:rsid w:val="0054384F"/>
    <w:rsid w:val="00544982"/>
    <w:rsid w:val="00545282"/>
    <w:rsid w:val="005455CE"/>
    <w:rsid w:val="0054659E"/>
    <w:rsid w:val="00546B6C"/>
    <w:rsid w:val="00547357"/>
    <w:rsid w:val="00547CEC"/>
    <w:rsid w:val="00550A5D"/>
    <w:rsid w:val="00550D6F"/>
    <w:rsid w:val="0055181C"/>
    <w:rsid w:val="00552314"/>
    <w:rsid w:val="005524E7"/>
    <w:rsid w:val="00552D86"/>
    <w:rsid w:val="00552E44"/>
    <w:rsid w:val="00553A05"/>
    <w:rsid w:val="00553CC4"/>
    <w:rsid w:val="005544E9"/>
    <w:rsid w:val="00554CBA"/>
    <w:rsid w:val="00555AC1"/>
    <w:rsid w:val="00556008"/>
    <w:rsid w:val="005576E5"/>
    <w:rsid w:val="00557B0F"/>
    <w:rsid w:val="005604BD"/>
    <w:rsid w:val="00562BA4"/>
    <w:rsid w:val="00563C9E"/>
    <w:rsid w:val="00563DF6"/>
    <w:rsid w:val="00565472"/>
    <w:rsid w:val="005656DD"/>
    <w:rsid w:val="0056687A"/>
    <w:rsid w:val="00566E86"/>
    <w:rsid w:val="00566F47"/>
    <w:rsid w:val="00567940"/>
    <w:rsid w:val="00567DA4"/>
    <w:rsid w:val="005706AC"/>
    <w:rsid w:val="005711F4"/>
    <w:rsid w:val="0057138E"/>
    <w:rsid w:val="0057158D"/>
    <w:rsid w:val="005724A3"/>
    <w:rsid w:val="00572B9F"/>
    <w:rsid w:val="00572E31"/>
    <w:rsid w:val="005730EE"/>
    <w:rsid w:val="0057331E"/>
    <w:rsid w:val="005734A7"/>
    <w:rsid w:val="00574105"/>
    <w:rsid w:val="00574763"/>
    <w:rsid w:val="00574E22"/>
    <w:rsid w:val="0057554D"/>
    <w:rsid w:val="00575CD6"/>
    <w:rsid w:val="005766CE"/>
    <w:rsid w:val="005777F2"/>
    <w:rsid w:val="005810C4"/>
    <w:rsid w:val="0058119E"/>
    <w:rsid w:val="00581B93"/>
    <w:rsid w:val="0058200B"/>
    <w:rsid w:val="00582A14"/>
    <w:rsid w:val="00583FA7"/>
    <w:rsid w:val="00584100"/>
    <w:rsid w:val="0058470F"/>
    <w:rsid w:val="0058490F"/>
    <w:rsid w:val="00584EB8"/>
    <w:rsid w:val="00585D46"/>
    <w:rsid w:val="00585D71"/>
    <w:rsid w:val="0058637B"/>
    <w:rsid w:val="0058731B"/>
    <w:rsid w:val="005874AD"/>
    <w:rsid w:val="005875C4"/>
    <w:rsid w:val="005922A5"/>
    <w:rsid w:val="005924CF"/>
    <w:rsid w:val="005935A5"/>
    <w:rsid w:val="00593995"/>
    <w:rsid w:val="00593D18"/>
    <w:rsid w:val="00594569"/>
    <w:rsid w:val="0059480D"/>
    <w:rsid w:val="005949F8"/>
    <w:rsid w:val="00594ED8"/>
    <w:rsid w:val="005967F6"/>
    <w:rsid w:val="005972A9"/>
    <w:rsid w:val="005A011D"/>
    <w:rsid w:val="005A023A"/>
    <w:rsid w:val="005A0EE1"/>
    <w:rsid w:val="005A10B8"/>
    <w:rsid w:val="005A1DF4"/>
    <w:rsid w:val="005A1EFC"/>
    <w:rsid w:val="005A303D"/>
    <w:rsid w:val="005A3165"/>
    <w:rsid w:val="005A43B6"/>
    <w:rsid w:val="005A4DB7"/>
    <w:rsid w:val="005A591B"/>
    <w:rsid w:val="005A5DB6"/>
    <w:rsid w:val="005A60BC"/>
    <w:rsid w:val="005A63B5"/>
    <w:rsid w:val="005A66DD"/>
    <w:rsid w:val="005A6E6F"/>
    <w:rsid w:val="005A742B"/>
    <w:rsid w:val="005A7814"/>
    <w:rsid w:val="005A7E42"/>
    <w:rsid w:val="005B0CFF"/>
    <w:rsid w:val="005B0EC4"/>
    <w:rsid w:val="005B16DB"/>
    <w:rsid w:val="005B1FE5"/>
    <w:rsid w:val="005B2CC9"/>
    <w:rsid w:val="005B4000"/>
    <w:rsid w:val="005B538D"/>
    <w:rsid w:val="005B5883"/>
    <w:rsid w:val="005B588A"/>
    <w:rsid w:val="005C1514"/>
    <w:rsid w:val="005C3C6C"/>
    <w:rsid w:val="005C4ABC"/>
    <w:rsid w:val="005C4CBC"/>
    <w:rsid w:val="005C5554"/>
    <w:rsid w:val="005C5C86"/>
    <w:rsid w:val="005C691F"/>
    <w:rsid w:val="005C6B56"/>
    <w:rsid w:val="005C74FE"/>
    <w:rsid w:val="005C7519"/>
    <w:rsid w:val="005C776B"/>
    <w:rsid w:val="005D0A33"/>
    <w:rsid w:val="005D1545"/>
    <w:rsid w:val="005D2C91"/>
    <w:rsid w:val="005D2F68"/>
    <w:rsid w:val="005D3517"/>
    <w:rsid w:val="005D42FC"/>
    <w:rsid w:val="005D47A2"/>
    <w:rsid w:val="005D6418"/>
    <w:rsid w:val="005E04D5"/>
    <w:rsid w:val="005E060B"/>
    <w:rsid w:val="005E0909"/>
    <w:rsid w:val="005E0D43"/>
    <w:rsid w:val="005E0DDE"/>
    <w:rsid w:val="005E1C0D"/>
    <w:rsid w:val="005E2A20"/>
    <w:rsid w:val="005E3A60"/>
    <w:rsid w:val="005E3BC3"/>
    <w:rsid w:val="005E676A"/>
    <w:rsid w:val="005E688A"/>
    <w:rsid w:val="005E726C"/>
    <w:rsid w:val="005E7ACE"/>
    <w:rsid w:val="005E7C6A"/>
    <w:rsid w:val="005F08FB"/>
    <w:rsid w:val="005F2EC2"/>
    <w:rsid w:val="005F3433"/>
    <w:rsid w:val="005F3B90"/>
    <w:rsid w:val="005F4634"/>
    <w:rsid w:val="005F49A4"/>
    <w:rsid w:val="005F5F13"/>
    <w:rsid w:val="005F6695"/>
    <w:rsid w:val="005F6FEA"/>
    <w:rsid w:val="005F7CA8"/>
    <w:rsid w:val="00601634"/>
    <w:rsid w:val="006021B7"/>
    <w:rsid w:val="00602953"/>
    <w:rsid w:val="00602A5D"/>
    <w:rsid w:val="00603687"/>
    <w:rsid w:val="00603B05"/>
    <w:rsid w:val="00605550"/>
    <w:rsid w:val="00605C14"/>
    <w:rsid w:val="00606B9E"/>
    <w:rsid w:val="00611026"/>
    <w:rsid w:val="00611CC8"/>
    <w:rsid w:val="00612166"/>
    <w:rsid w:val="006126B9"/>
    <w:rsid w:val="0061291E"/>
    <w:rsid w:val="00613021"/>
    <w:rsid w:val="00613962"/>
    <w:rsid w:val="00613CE1"/>
    <w:rsid w:val="00614A92"/>
    <w:rsid w:val="00614DCC"/>
    <w:rsid w:val="00615EC6"/>
    <w:rsid w:val="00616270"/>
    <w:rsid w:val="006168E8"/>
    <w:rsid w:val="00616D0A"/>
    <w:rsid w:val="006173AB"/>
    <w:rsid w:val="00620FC1"/>
    <w:rsid w:val="006216B5"/>
    <w:rsid w:val="00621F4D"/>
    <w:rsid w:val="00622648"/>
    <w:rsid w:val="006236C5"/>
    <w:rsid w:val="00623D72"/>
    <w:rsid w:val="00624325"/>
    <w:rsid w:val="00624566"/>
    <w:rsid w:val="00624C13"/>
    <w:rsid w:val="006250CC"/>
    <w:rsid w:val="006250EC"/>
    <w:rsid w:val="00626CE5"/>
    <w:rsid w:val="00627AD9"/>
    <w:rsid w:val="00627C52"/>
    <w:rsid w:val="00627D22"/>
    <w:rsid w:val="00631DE6"/>
    <w:rsid w:val="00632911"/>
    <w:rsid w:val="00632F5A"/>
    <w:rsid w:val="00632F7C"/>
    <w:rsid w:val="00633436"/>
    <w:rsid w:val="006348BD"/>
    <w:rsid w:val="00634E5C"/>
    <w:rsid w:val="006350E9"/>
    <w:rsid w:val="0063594A"/>
    <w:rsid w:val="0063792E"/>
    <w:rsid w:val="00641179"/>
    <w:rsid w:val="006416D5"/>
    <w:rsid w:val="00641ADA"/>
    <w:rsid w:val="00641C1B"/>
    <w:rsid w:val="0064294D"/>
    <w:rsid w:val="006430DA"/>
    <w:rsid w:val="00643B5D"/>
    <w:rsid w:val="00643DE7"/>
    <w:rsid w:val="006449BB"/>
    <w:rsid w:val="00645B43"/>
    <w:rsid w:val="0064721E"/>
    <w:rsid w:val="00650B31"/>
    <w:rsid w:val="00651067"/>
    <w:rsid w:val="0065190D"/>
    <w:rsid w:val="00652808"/>
    <w:rsid w:val="00652FD7"/>
    <w:rsid w:val="006531D4"/>
    <w:rsid w:val="006551B8"/>
    <w:rsid w:val="00655745"/>
    <w:rsid w:val="006566CD"/>
    <w:rsid w:val="0066020C"/>
    <w:rsid w:val="006606AB"/>
    <w:rsid w:val="00660BB5"/>
    <w:rsid w:val="006621F4"/>
    <w:rsid w:val="006626D5"/>
    <w:rsid w:val="006628E7"/>
    <w:rsid w:val="00662B4E"/>
    <w:rsid w:val="00663557"/>
    <w:rsid w:val="00663797"/>
    <w:rsid w:val="00663A14"/>
    <w:rsid w:val="00663F11"/>
    <w:rsid w:val="0066428E"/>
    <w:rsid w:val="00664B30"/>
    <w:rsid w:val="00664F0C"/>
    <w:rsid w:val="00665295"/>
    <w:rsid w:val="00666398"/>
    <w:rsid w:val="00667E3B"/>
    <w:rsid w:val="00670B7E"/>
    <w:rsid w:val="0067129F"/>
    <w:rsid w:val="0067141C"/>
    <w:rsid w:val="0067208F"/>
    <w:rsid w:val="006723E3"/>
    <w:rsid w:val="00672CC1"/>
    <w:rsid w:val="006731D2"/>
    <w:rsid w:val="006745E8"/>
    <w:rsid w:val="00675211"/>
    <w:rsid w:val="00675556"/>
    <w:rsid w:val="00675591"/>
    <w:rsid w:val="00675676"/>
    <w:rsid w:val="006766F9"/>
    <w:rsid w:val="0067769D"/>
    <w:rsid w:val="006778A0"/>
    <w:rsid w:val="00681171"/>
    <w:rsid w:val="00681B53"/>
    <w:rsid w:val="006820DB"/>
    <w:rsid w:val="0068333C"/>
    <w:rsid w:val="00683661"/>
    <w:rsid w:val="006837B4"/>
    <w:rsid w:val="00683927"/>
    <w:rsid w:val="00683C43"/>
    <w:rsid w:val="00684B5D"/>
    <w:rsid w:val="00685961"/>
    <w:rsid w:val="00686E03"/>
    <w:rsid w:val="006872F5"/>
    <w:rsid w:val="00687D15"/>
    <w:rsid w:val="00691DF0"/>
    <w:rsid w:val="0069228C"/>
    <w:rsid w:val="0069347A"/>
    <w:rsid w:val="00694C10"/>
    <w:rsid w:val="00695649"/>
    <w:rsid w:val="00695D20"/>
    <w:rsid w:val="00696184"/>
    <w:rsid w:val="0069643A"/>
    <w:rsid w:val="00696659"/>
    <w:rsid w:val="00696A59"/>
    <w:rsid w:val="00696BDF"/>
    <w:rsid w:val="006977B5"/>
    <w:rsid w:val="00697AB4"/>
    <w:rsid w:val="00697DBD"/>
    <w:rsid w:val="006A1F20"/>
    <w:rsid w:val="006A3737"/>
    <w:rsid w:val="006A3B09"/>
    <w:rsid w:val="006A4293"/>
    <w:rsid w:val="006A47D8"/>
    <w:rsid w:val="006A5DD0"/>
    <w:rsid w:val="006A6B93"/>
    <w:rsid w:val="006A6D49"/>
    <w:rsid w:val="006A71EA"/>
    <w:rsid w:val="006B04A5"/>
    <w:rsid w:val="006B14D8"/>
    <w:rsid w:val="006B1C39"/>
    <w:rsid w:val="006B2013"/>
    <w:rsid w:val="006B2A90"/>
    <w:rsid w:val="006B3F24"/>
    <w:rsid w:val="006B461A"/>
    <w:rsid w:val="006B47AD"/>
    <w:rsid w:val="006B4D67"/>
    <w:rsid w:val="006B5949"/>
    <w:rsid w:val="006B5D7E"/>
    <w:rsid w:val="006B5F85"/>
    <w:rsid w:val="006B6310"/>
    <w:rsid w:val="006B68F1"/>
    <w:rsid w:val="006B6B2D"/>
    <w:rsid w:val="006B7E96"/>
    <w:rsid w:val="006C0D96"/>
    <w:rsid w:val="006C15CE"/>
    <w:rsid w:val="006C2DC3"/>
    <w:rsid w:val="006C3743"/>
    <w:rsid w:val="006C3B85"/>
    <w:rsid w:val="006C4C65"/>
    <w:rsid w:val="006C5635"/>
    <w:rsid w:val="006C5DAC"/>
    <w:rsid w:val="006C6793"/>
    <w:rsid w:val="006C6C3B"/>
    <w:rsid w:val="006C6D67"/>
    <w:rsid w:val="006C715C"/>
    <w:rsid w:val="006C74D2"/>
    <w:rsid w:val="006C7F3B"/>
    <w:rsid w:val="006D0FD7"/>
    <w:rsid w:val="006D1739"/>
    <w:rsid w:val="006D2BFC"/>
    <w:rsid w:val="006D38BB"/>
    <w:rsid w:val="006D39E1"/>
    <w:rsid w:val="006D3A36"/>
    <w:rsid w:val="006D4761"/>
    <w:rsid w:val="006D4A11"/>
    <w:rsid w:val="006D55B3"/>
    <w:rsid w:val="006D5F73"/>
    <w:rsid w:val="006E0E38"/>
    <w:rsid w:val="006E1053"/>
    <w:rsid w:val="006E11AA"/>
    <w:rsid w:val="006E2925"/>
    <w:rsid w:val="006E3330"/>
    <w:rsid w:val="006E41BF"/>
    <w:rsid w:val="006E48A1"/>
    <w:rsid w:val="006E4E31"/>
    <w:rsid w:val="006E5810"/>
    <w:rsid w:val="006E5C05"/>
    <w:rsid w:val="006E5C08"/>
    <w:rsid w:val="006E5FB3"/>
    <w:rsid w:val="006E6399"/>
    <w:rsid w:val="006E6F57"/>
    <w:rsid w:val="006E7251"/>
    <w:rsid w:val="006E78C3"/>
    <w:rsid w:val="006E799E"/>
    <w:rsid w:val="006F1952"/>
    <w:rsid w:val="006F29A1"/>
    <w:rsid w:val="006F36BB"/>
    <w:rsid w:val="006F395F"/>
    <w:rsid w:val="006F3A1A"/>
    <w:rsid w:val="006F3D19"/>
    <w:rsid w:val="006F3E09"/>
    <w:rsid w:val="006F425B"/>
    <w:rsid w:val="006F5B07"/>
    <w:rsid w:val="006F5DBD"/>
    <w:rsid w:val="006F62C3"/>
    <w:rsid w:val="006F6922"/>
    <w:rsid w:val="006F7842"/>
    <w:rsid w:val="006F7FBE"/>
    <w:rsid w:val="007004AB"/>
    <w:rsid w:val="00701707"/>
    <w:rsid w:val="0070217B"/>
    <w:rsid w:val="0070241B"/>
    <w:rsid w:val="00702562"/>
    <w:rsid w:val="007027C3"/>
    <w:rsid w:val="00702AC8"/>
    <w:rsid w:val="00703065"/>
    <w:rsid w:val="007030FF"/>
    <w:rsid w:val="0070314B"/>
    <w:rsid w:val="007047DC"/>
    <w:rsid w:val="00705970"/>
    <w:rsid w:val="00705BE2"/>
    <w:rsid w:val="00707326"/>
    <w:rsid w:val="0070742C"/>
    <w:rsid w:val="0071068C"/>
    <w:rsid w:val="007109C8"/>
    <w:rsid w:val="00711185"/>
    <w:rsid w:val="00711831"/>
    <w:rsid w:val="00711C1C"/>
    <w:rsid w:val="007123F3"/>
    <w:rsid w:val="00713151"/>
    <w:rsid w:val="007135B7"/>
    <w:rsid w:val="0071468E"/>
    <w:rsid w:val="0071766E"/>
    <w:rsid w:val="00725351"/>
    <w:rsid w:val="0072578A"/>
    <w:rsid w:val="00725836"/>
    <w:rsid w:val="007273B3"/>
    <w:rsid w:val="007302B9"/>
    <w:rsid w:val="00731926"/>
    <w:rsid w:val="007325C8"/>
    <w:rsid w:val="00732748"/>
    <w:rsid w:val="0073291F"/>
    <w:rsid w:val="00732D39"/>
    <w:rsid w:val="007332EF"/>
    <w:rsid w:val="0073340C"/>
    <w:rsid w:val="007334FA"/>
    <w:rsid w:val="0073374E"/>
    <w:rsid w:val="007342AE"/>
    <w:rsid w:val="00735C9F"/>
    <w:rsid w:val="0073647F"/>
    <w:rsid w:val="0073688B"/>
    <w:rsid w:val="00736A97"/>
    <w:rsid w:val="0073773E"/>
    <w:rsid w:val="007407E4"/>
    <w:rsid w:val="00740AB9"/>
    <w:rsid w:val="00740E2B"/>
    <w:rsid w:val="0074111F"/>
    <w:rsid w:val="00741881"/>
    <w:rsid w:val="00741D86"/>
    <w:rsid w:val="00741EA7"/>
    <w:rsid w:val="007421A5"/>
    <w:rsid w:val="0074391D"/>
    <w:rsid w:val="00743A7F"/>
    <w:rsid w:val="00746306"/>
    <w:rsid w:val="00747AC6"/>
    <w:rsid w:val="00747DB6"/>
    <w:rsid w:val="007500E2"/>
    <w:rsid w:val="00750CA5"/>
    <w:rsid w:val="00750CBA"/>
    <w:rsid w:val="00751541"/>
    <w:rsid w:val="007564DA"/>
    <w:rsid w:val="007567F4"/>
    <w:rsid w:val="007575F3"/>
    <w:rsid w:val="007579E8"/>
    <w:rsid w:val="007609E9"/>
    <w:rsid w:val="00761B16"/>
    <w:rsid w:val="00761BD1"/>
    <w:rsid w:val="0076216F"/>
    <w:rsid w:val="007621CD"/>
    <w:rsid w:val="00763774"/>
    <w:rsid w:val="00764461"/>
    <w:rsid w:val="00765704"/>
    <w:rsid w:val="007663F1"/>
    <w:rsid w:val="0076664D"/>
    <w:rsid w:val="0076710D"/>
    <w:rsid w:val="0076742A"/>
    <w:rsid w:val="00770434"/>
    <w:rsid w:val="0077050C"/>
    <w:rsid w:val="00771445"/>
    <w:rsid w:val="007715BC"/>
    <w:rsid w:val="00772F9E"/>
    <w:rsid w:val="007736A3"/>
    <w:rsid w:val="007743AF"/>
    <w:rsid w:val="007746A4"/>
    <w:rsid w:val="0077484E"/>
    <w:rsid w:val="007757CC"/>
    <w:rsid w:val="00775AA5"/>
    <w:rsid w:val="007761DA"/>
    <w:rsid w:val="00777447"/>
    <w:rsid w:val="00777F01"/>
    <w:rsid w:val="00781252"/>
    <w:rsid w:val="00781C4B"/>
    <w:rsid w:val="00782127"/>
    <w:rsid w:val="00782451"/>
    <w:rsid w:val="00782620"/>
    <w:rsid w:val="00782D68"/>
    <w:rsid w:val="007849B9"/>
    <w:rsid w:val="00784FA7"/>
    <w:rsid w:val="007855AC"/>
    <w:rsid w:val="00785DBD"/>
    <w:rsid w:val="00786113"/>
    <w:rsid w:val="007873E3"/>
    <w:rsid w:val="007908BB"/>
    <w:rsid w:val="00790FBC"/>
    <w:rsid w:val="0079197B"/>
    <w:rsid w:val="00791B28"/>
    <w:rsid w:val="00793C51"/>
    <w:rsid w:val="00793F33"/>
    <w:rsid w:val="00794081"/>
    <w:rsid w:val="00795E7F"/>
    <w:rsid w:val="0079690A"/>
    <w:rsid w:val="00796C8C"/>
    <w:rsid w:val="00797879"/>
    <w:rsid w:val="00797E20"/>
    <w:rsid w:val="007A0160"/>
    <w:rsid w:val="007A1AC0"/>
    <w:rsid w:val="007A1D77"/>
    <w:rsid w:val="007A2ED0"/>
    <w:rsid w:val="007A31B3"/>
    <w:rsid w:val="007A321A"/>
    <w:rsid w:val="007A3550"/>
    <w:rsid w:val="007A3CB0"/>
    <w:rsid w:val="007A4D6C"/>
    <w:rsid w:val="007A4E5B"/>
    <w:rsid w:val="007A6D8A"/>
    <w:rsid w:val="007A791A"/>
    <w:rsid w:val="007B054B"/>
    <w:rsid w:val="007B068C"/>
    <w:rsid w:val="007B2952"/>
    <w:rsid w:val="007B2B67"/>
    <w:rsid w:val="007B4111"/>
    <w:rsid w:val="007B5CFB"/>
    <w:rsid w:val="007B6469"/>
    <w:rsid w:val="007B663F"/>
    <w:rsid w:val="007B6907"/>
    <w:rsid w:val="007C035A"/>
    <w:rsid w:val="007C0B6B"/>
    <w:rsid w:val="007C1068"/>
    <w:rsid w:val="007C1E8B"/>
    <w:rsid w:val="007C2C18"/>
    <w:rsid w:val="007C35EC"/>
    <w:rsid w:val="007C3CEE"/>
    <w:rsid w:val="007C3D95"/>
    <w:rsid w:val="007C3DD0"/>
    <w:rsid w:val="007C5012"/>
    <w:rsid w:val="007C5DB5"/>
    <w:rsid w:val="007C5F4A"/>
    <w:rsid w:val="007C66E6"/>
    <w:rsid w:val="007C7450"/>
    <w:rsid w:val="007D0368"/>
    <w:rsid w:val="007D142E"/>
    <w:rsid w:val="007D28C7"/>
    <w:rsid w:val="007D2DAE"/>
    <w:rsid w:val="007D31D4"/>
    <w:rsid w:val="007D3488"/>
    <w:rsid w:val="007D3955"/>
    <w:rsid w:val="007D39B4"/>
    <w:rsid w:val="007D4D00"/>
    <w:rsid w:val="007D4FC4"/>
    <w:rsid w:val="007D518D"/>
    <w:rsid w:val="007D5375"/>
    <w:rsid w:val="007D6D3C"/>
    <w:rsid w:val="007E0CEC"/>
    <w:rsid w:val="007E0E6E"/>
    <w:rsid w:val="007E2571"/>
    <w:rsid w:val="007E39D0"/>
    <w:rsid w:val="007E4676"/>
    <w:rsid w:val="007E48A7"/>
    <w:rsid w:val="007E4EDC"/>
    <w:rsid w:val="007E54BA"/>
    <w:rsid w:val="007E69A5"/>
    <w:rsid w:val="007E742D"/>
    <w:rsid w:val="007E7C8A"/>
    <w:rsid w:val="007F0EEF"/>
    <w:rsid w:val="007F201B"/>
    <w:rsid w:val="007F2190"/>
    <w:rsid w:val="007F2231"/>
    <w:rsid w:val="007F282E"/>
    <w:rsid w:val="007F2A9F"/>
    <w:rsid w:val="007F374F"/>
    <w:rsid w:val="007F41E4"/>
    <w:rsid w:val="007F5241"/>
    <w:rsid w:val="007F5C69"/>
    <w:rsid w:val="007F6391"/>
    <w:rsid w:val="007F6669"/>
    <w:rsid w:val="007F7039"/>
    <w:rsid w:val="008005E9"/>
    <w:rsid w:val="00800900"/>
    <w:rsid w:val="00800B84"/>
    <w:rsid w:val="00800E43"/>
    <w:rsid w:val="008021D1"/>
    <w:rsid w:val="008023F2"/>
    <w:rsid w:val="008053F9"/>
    <w:rsid w:val="00805CFD"/>
    <w:rsid w:val="00806361"/>
    <w:rsid w:val="00806CF4"/>
    <w:rsid w:val="008071DF"/>
    <w:rsid w:val="00807BCA"/>
    <w:rsid w:val="0081116F"/>
    <w:rsid w:val="00811D7C"/>
    <w:rsid w:val="00811EFC"/>
    <w:rsid w:val="00811FD3"/>
    <w:rsid w:val="00812637"/>
    <w:rsid w:val="00812E62"/>
    <w:rsid w:val="00812F70"/>
    <w:rsid w:val="00813771"/>
    <w:rsid w:val="00814884"/>
    <w:rsid w:val="008149AF"/>
    <w:rsid w:val="00815063"/>
    <w:rsid w:val="008151D0"/>
    <w:rsid w:val="008158D3"/>
    <w:rsid w:val="008164D2"/>
    <w:rsid w:val="00816A19"/>
    <w:rsid w:val="008171DC"/>
    <w:rsid w:val="00817CC1"/>
    <w:rsid w:val="00820784"/>
    <w:rsid w:val="00820B6F"/>
    <w:rsid w:val="00820DF4"/>
    <w:rsid w:val="008215D9"/>
    <w:rsid w:val="008217BB"/>
    <w:rsid w:val="00821A84"/>
    <w:rsid w:val="00822262"/>
    <w:rsid w:val="00822719"/>
    <w:rsid w:val="00822DDA"/>
    <w:rsid w:val="00824360"/>
    <w:rsid w:val="0082446F"/>
    <w:rsid w:val="00824FA3"/>
    <w:rsid w:val="0082558D"/>
    <w:rsid w:val="008272E2"/>
    <w:rsid w:val="00827661"/>
    <w:rsid w:val="00827D26"/>
    <w:rsid w:val="008304F6"/>
    <w:rsid w:val="00830A0B"/>
    <w:rsid w:val="00832151"/>
    <w:rsid w:val="008328A3"/>
    <w:rsid w:val="008346A4"/>
    <w:rsid w:val="00834EB0"/>
    <w:rsid w:val="00835E27"/>
    <w:rsid w:val="00836009"/>
    <w:rsid w:val="00837022"/>
    <w:rsid w:val="008375EF"/>
    <w:rsid w:val="00841164"/>
    <w:rsid w:val="00841426"/>
    <w:rsid w:val="00842403"/>
    <w:rsid w:val="008425CF"/>
    <w:rsid w:val="00842707"/>
    <w:rsid w:val="008429BD"/>
    <w:rsid w:val="0084313E"/>
    <w:rsid w:val="00843140"/>
    <w:rsid w:val="00843BB7"/>
    <w:rsid w:val="0084403C"/>
    <w:rsid w:val="00844241"/>
    <w:rsid w:val="008442CC"/>
    <w:rsid w:val="0084434D"/>
    <w:rsid w:val="0084540B"/>
    <w:rsid w:val="00845694"/>
    <w:rsid w:val="00846547"/>
    <w:rsid w:val="0084675C"/>
    <w:rsid w:val="00846A45"/>
    <w:rsid w:val="00846DDB"/>
    <w:rsid w:val="00846E9C"/>
    <w:rsid w:val="00847223"/>
    <w:rsid w:val="008479DF"/>
    <w:rsid w:val="00847F49"/>
    <w:rsid w:val="00850511"/>
    <w:rsid w:val="00850A69"/>
    <w:rsid w:val="00851B3A"/>
    <w:rsid w:val="00851F75"/>
    <w:rsid w:val="00852427"/>
    <w:rsid w:val="00852CD2"/>
    <w:rsid w:val="00853800"/>
    <w:rsid w:val="00854004"/>
    <w:rsid w:val="008545C6"/>
    <w:rsid w:val="0085514A"/>
    <w:rsid w:val="0085647A"/>
    <w:rsid w:val="00856588"/>
    <w:rsid w:val="008567C1"/>
    <w:rsid w:val="00857643"/>
    <w:rsid w:val="008577D2"/>
    <w:rsid w:val="008608B4"/>
    <w:rsid w:val="00860D76"/>
    <w:rsid w:val="008610BA"/>
    <w:rsid w:val="00861343"/>
    <w:rsid w:val="0086313B"/>
    <w:rsid w:val="0086325C"/>
    <w:rsid w:val="00863515"/>
    <w:rsid w:val="00863644"/>
    <w:rsid w:val="00864262"/>
    <w:rsid w:val="00864665"/>
    <w:rsid w:val="008657BC"/>
    <w:rsid w:val="00865A3A"/>
    <w:rsid w:val="00866252"/>
    <w:rsid w:val="00867588"/>
    <w:rsid w:val="00867899"/>
    <w:rsid w:val="008717D7"/>
    <w:rsid w:val="00871D15"/>
    <w:rsid w:val="00872BD7"/>
    <w:rsid w:val="00872CFB"/>
    <w:rsid w:val="0087314F"/>
    <w:rsid w:val="00874012"/>
    <w:rsid w:val="00875102"/>
    <w:rsid w:val="0087533C"/>
    <w:rsid w:val="008753CA"/>
    <w:rsid w:val="00875430"/>
    <w:rsid w:val="008754D8"/>
    <w:rsid w:val="0087672B"/>
    <w:rsid w:val="008772F4"/>
    <w:rsid w:val="008772FA"/>
    <w:rsid w:val="008777B4"/>
    <w:rsid w:val="00880217"/>
    <w:rsid w:val="00881E3C"/>
    <w:rsid w:val="00882F5E"/>
    <w:rsid w:val="00883762"/>
    <w:rsid w:val="00885C8B"/>
    <w:rsid w:val="00886554"/>
    <w:rsid w:val="00886AD4"/>
    <w:rsid w:val="008876FC"/>
    <w:rsid w:val="00887BB6"/>
    <w:rsid w:val="00887D08"/>
    <w:rsid w:val="00890202"/>
    <w:rsid w:val="0089029B"/>
    <w:rsid w:val="008915F3"/>
    <w:rsid w:val="00891849"/>
    <w:rsid w:val="00892207"/>
    <w:rsid w:val="00892B2C"/>
    <w:rsid w:val="00893D53"/>
    <w:rsid w:val="00894731"/>
    <w:rsid w:val="00895574"/>
    <w:rsid w:val="00895BAC"/>
    <w:rsid w:val="00895CB6"/>
    <w:rsid w:val="00896811"/>
    <w:rsid w:val="00896A04"/>
    <w:rsid w:val="00896DCA"/>
    <w:rsid w:val="00897712"/>
    <w:rsid w:val="00897E7B"/>
    <w:rsid w:val="008A03D0"/>
    <w:rsid w:val="008A0D40"/>
    <w:rsid w:val="008A1311"/>
    <w:rsid w:val="008A2FFE"/>
    <w:rsid w:val="008A3CCD"/>
    <w:rsid w:val="008A3DAB"/>
    <w:rsid w:val="008A69A4"/>
    <w:rsid w:val="008A7E83"/>
    <w:rsid w:val="008B015E"/>
    <w:rsid w:val="008B0781"/>
    <w:rsid w:val="008B151D"/>
    <w:rsid w:val="008B16E4"/>
    <w:rsid w:val="008B2990"/>
    <w:rsid w:val="008B3560"/>
    <w:rsid w:val="008B4EBC"/>
    <w:rsid w:val="008B51BA"/>
    <w:rsid w:val="008B723A"/>
    <w:rsid w:val="008B730F"/>
    <w:rsid w:val="008B776A"/>
    <w:rsid w:val="008C0BF0"/>
    <w:rsid w:val="008C1681"/>
    <w:rsid w:val="008C1ED1"/>
    <w:rsid w:val="008C23E2"/>
    <w:rsid w:val="008C2EE4"/>
    <w:rsid w:val="008C352A"/>
    <w:rsid w:val="008C3706"/>
    <w:rsid w:val="008C38B6"/>
    <w:rsid w:val="008C3BA5"/>
    <w:rsid w:val="008C4107"/>
    <w:rsid w:val="008C5A8C"/>
    <w:rsid w:val="008C5C37"/>
    <w:rsid w:val="008C602D"/>
    <w:rsid w:val="008C697C"/>
    <w:rsid w:val="008C6C7E"/>
    <w:rsid w:val="008C7788"/>
    <w:rsid w:val="008C7E52"/>
    <w:rsid w:val="008D052F"/>
    <w:rsid w:val="008D1B65"/>
    <w:rsid w:val="008D213C"/>
    <w:rsid w:val="008D2DFB"/>
    <w:rsid w:val="008D3A5A"/>
    <w:rsid w:val="008D4FA3"/>
    <w:rsid w:val="008D6005"/>
    <w:rsid w:val="008D6E22"/>
    <w:rsid w:val="008D7379"/>
    <w:rsid w:val="008D7E29"/>
    <w:rsid w:val="008E154F"/>
    <w:rsid w:val="008E197E"/>
    <w:rsid w:val="008E21AA"/>
    <w:rsid w:val="008E24CB"/>
    <w:rsid w:val="008E2569"/>
    <w:rsid w:val="008E29BB"/>
    <w:rsid w:val="008E2B2B"/>
    <w:rsid w:val="008E2BA9"/>
    <w:rsid w:val="008E3EFE"/>
    <w:rsid w:val="008E4273"/>
    <w:rsid w:val="008E4A4F"/>
    <w:rsid w:val="008E4FC0"/>
    <w:rsid w:val="008E50E6"/>
    <w:rsid w:val="008E5594"/>
    <w:rsid w:val="008E5A03"/>
    <w:rsid w:val="008E684B"/>
    <w:rsid w:val="008E7977"/>
    <w:rsid w:val="008F00B3"/>
    <w:rsid w:val="008F05BA"/>
    <w:rsid w:val="008F1518"/>
    <w:rsid w:val="008F18A2"/>
    <w:rsid w:val="008F29BB"/>
    <w:rsid w:val="008F2F39"/>
    <w:rsid w:val="008F351C"/>
    <w:rsid w:val="008F4641"/>
    <w:rsid w:val="008F4ABC"/>
    <w:rsid w:val="008F54D2"/>
    <w:rsid w:val="008F58D8"/>
    <w:rsid w:val="008F6E06"/>
    <w:rsid w:val="008F6F80"/>
    <w:rsid w:val="008F73C8"/>
    <w:rsid w:val="008F7824"/>
    <w:rsid w:val="008F7AC5"/>
    <w:rsid w:val="008F7B20"/>
    <w:rsid w:val="008F7CA2"/>
    <w:rsid w:val="009006DF"/>
    <w:rsid w:val="00900C03"/>
    <w:rsid w:val="0090132D"/>
    <w:rsid w:val="00901AE9"/>
    <w:rsid w:val="00902199"/>
    <w:rsid w:val="00902629"/>
    <w:rsid w:val="00902B3D"/>
    <w:rsid w:val="009034ED"/>
    <w:rsid w:val="00903D46"/>
    <w:rsid w:val="0090460C"/>
    <w:rsid w:val="00904C70"/>
    <w:rsid w:val="00904F76"/>
    <w:rsid w:val="00910F34"/>
    <w:rsid w:val="0091107E"/>
    <w:rsid w:val="0091292B"/>
    <w:rsid w:val="00913123"/>
    <w:rsid w:val="00913654"/>
    <w:rsid w:val="00913DDA"/>
    <w:rsid w:val="00914070"/>
    <w:rsid w:val="00914290"/>
    <w:rsid w:val="00914584"/>
    <w:rsid w:val="00914953"/>
    <w:rsid w:val="00915723"/>
    <w:rsid w:val="0091672A"/>
    <w:rsid w:val="00917044"/>
    <w:rsid w:val="00917242"/>
    <w:rsid w:val="00917331"/>
    <w:rsid w:val="009176B5"/>
    <w:rsid w:val="0092047E"/>
    <w:rsid w:val="009218DC"/>
    <w:rsid w:val="009218E8"/>
    <w:rsid w:val="00921B2D"/>
    <w:rsid w:val="009223CA"/>
    <w:rsid w:val="00922599"/>
    <w:rsid w:val="009225CC"/>
    <w:rsid w:val="009229BD"/>
    <w:rsid w:val="0092536C"/>
    <w:rsid w:val="009255EC"/>
    <w:rsid w:val="00925A38"/>
    <w:rsid w:val="00926BBD"/>
    <w:rsid w:val="00926D75"/>
    <w:rsid w:val="009273FA"/>
    <w:rsid w:val="00927E2F"/>
    <w:rsid w:val="00930456"/>
    <w:rsid w:val="00930F7B"/>
    <w:rsid w:val="009316A9"/>
    <w:rsid w:val="00931708"/>
    <w:rsid w:val="00932F8D"/>
    <w:rsid w:val="0093371A"/>
    <w:rsid w:val="009339C2"/>
    <w:rsid w:val="00933FA5"/>
    <w:rsid w:val="0093423E"/>
    <w:rsid w:val="00934B03"/>
    <w:rsid w:val="00935344"/>
    <w:rsid w:val="0093562F"/>
    <w:rsid w:val="009358E0"/>
    <w:rsid w:val="00936B0C"/>
    <w:rsid w:val="00936B88"/>
    <w:rsid w:val="0093785A"/>
    <w:rsid w:val="00937D79"/>
    <w:rsid w:val="00940495"/>
    <w:rsid w:val="00941121"/>
    <w:rsid w:val="00941164"/>
    <w:rsid w:val="0094152E"/>
    <w:rsid w:val="00942070"/>
    <w:rsid w:val="009420A1"/>
    <w:rsid w:val="00943575"/>
    <w:rsid w:val="00943731"/>
    <w:rsid w:val="00944D9D"/>
    <w:rsid w:val="009451FF"/>
    <w:rsid w:val="009454CD"/>
    <w:rsid w:val="00945B72"/>
    <w:rsid w:val="009460C3"/>
    <w:rsid w:val="00946B07"/>
    <w:rsid w:val="00946BC6"/>
    <w:rsid w:val="0095071F"/>
    <w:rsid w:val="00951BC7"/>
    <w:rsid w:val="00952648"/>
    <w:rsid w:val="009527E5"/>
    <w:rsid w:val="00952B95"/>
    <w:rsid w:val="0095316D"/>
    <w:rsid w:val="009535C9"/>
    <w:rsid w:val="00953967"/>
    <w:rsid w:val="009539A4"/>
    <w:rsid w:val="00953A09"/>
    <w:rsid w:val="00954766"/>
    <w:rsid w:val="00954846"/>
    <w:rsid w:val="00955AD3"/>
    <w:rsid w:val="00955C8F"/>
    <w:rsid w:val="00955EDA"/>
    <w:rsid w:val="00955EFD"/>
    <w:rsid w:val="0095605C"/>
    <w:rsid w:val="00956566"/>
    <w:rsid w:val="009567D0"/>
    <w:rsid w:val="009568A8"/>
    <w:rsid w:val="00956B8E"/>
    <w:rsid w:val="00956F36"/>
    <w:rsid w:val="0095741E"/>
    <w:rsid w:val="0095757A"/>
    <w:rsid w:val="009602CA"/>
    <w:rsid w:val="00961B70"/>
    <w:rsid w:val="009629ED"/>
    <w:rsid w:val="009634EC"/>
    <w:rsid w:val="009638DB"/>
    <w:rsid w:val="0096439F"/>
    <w:rsid w:val="00964994"/>
    <w:rsid w:val="00964AF8"/>
    <w:rsid w:val="00964BD3"/>
    <w:rsid w:val="00964E37"/>
    <w:rsid w:val="00964FD0"/>
    <w:rsid w:val="009651B0"/>
    <w:rsid w:val="00965A66"/>
    <w:rsid w:val="00965CB5"/>
    <w:rsid w:val="00966547"/>
    <w:rsid w:val="0096686E"/>
    <w:rsid w:val="00970805"/>
    <w:rsid w:val="00970927"/>
    <w:rsid w:val="00971D56"/>
    <w:rsid w:val="009720C9"/>
    <w:rsid w:val="0097256A"/>
    <w:rsid w:val="00974B75"/>
    <w:rsid w:val="00975CE3"/>
    <w:rsid w:val="0097782E"/>
    <w:rsid w:val="0098069C"/>
    <w:rsid w:val="009814A8"/>
    <w:rsid w:val="00981AC0"/>
    <w:rsid w:val="00982D8A"/>
    <w:rsid w:val="009834DD"/>
    <w:rsid w:val="00984169"/>
    <w:rsid w:val="00984662"/>
    <w:rsid w:val="00984A4F"/>
    <w:rsid w:val="00984D1F"/>
    <w:rsid w:val="00985058"/>
    <w:rsid w:val="00985885"/>
    <w:rsid w:val="00986925"/>
    <w:rsid w:val="00986AC1"/>
    <w:rsid w:val="00987AE9"/>
    <w:rsid w:val="0099123A"/>
    <w:rsid w:val="0099138E"/>
    <w:rsid w:val="009914EF"/>
    <w:rsid w:val="00991715"/>
    <w:rsid w:val="00991D7A"/>
    <w:rsid w:val="00992F46"/>
    <w:rsid w:val="00992F54"/>
    <w:rsid w:val="009931D5"/>
    <w:rsid w:val="00993681"/>
    <w:rsid w:val="0099417C"/>
    <w:rsid w:val="0099422A"/>
    <w:rsid w:val="00994C13"/>
    <w:rsid w:val="009950D4"/>
    <w:rsid w:val="00995A76"/>
    <w:rsid w:val="00995E88"/>
    <w:rsid w:val="00995EB7"/>
    <w:rsid w:val="0099636A"/>
    <w:rsid w:val="00996A43"/>
    <w:rsid w:val="00996D8A"/>
    <w:rsid w:val="00997621"/>
    <w:rsid w:val="00997D95"/>
    <w:rsid w:val="009A0F9B"/>
    <w:rsid w:val="009A3356"/>
    <w:rsid w:val="009A3C3A"/>
    <w:rsid w:val="009A3E5A"/>
    <w:rsid w:val="009A49FC"/>
    <w:rsid w:val="009A577C"/>
    <w:rsid w:val="009A7167"/>
    <w:rsid w:val="009A7743"/>
    <w:rsid w:val="009A788C"/>
    <w:rsid w:val="009A78B0"/>
    <w:rsid w:val="009A78CC"/>
    <w:rsid w:val="009A79EC"/>
    <w:rsid w:val="009B0C2D"/>
    <w:rsid w:val="009B10B6"/>
    <w:rsid w:val="009B1312"/>
    <w:rsid w:val="009B19A5"/>
    <w:rsid w:val="009B2187"/>
    <w:rsid w:val="009B226E"/>
    <w:rsid w:val="009B3919"/>
    <w:rsid w:val="009B457A"/>
    <w:rsid w:val="009B5658"/>
    <w:rsid w:val="009B63DE"/>
    <w:rsid w:val="009B672F"/>
    <w:rsid w:val="009B6A16"/>
    <w:rsid w:val="009B6B69"/>
    <w:rsid w:val="009B6FDF"/>
    <w:rsid w:val="009B744F"/>
    <w:rsid w:val="009B7CC0"/>
    <w:rsid w:val="009C0D48"/>
    <w:rsid w:val="009C177D"/>
    <w:rsid w:val="009C1D38"/>
    <w:rsid w:val="009C26EB"/>
    <w:rsid w:val="009C2DEC"/>
    <w:rsid w:val="009C34DE"/>
    <w:rsid w:val="009C426F"/>
    <w:rsid w:val="009C4C89"/>
    <w:rsid w:val="009C5FDC"/>
    <w:rsid w:val="009C60A0"/>
    <w:rsid w:val="009C6A62"/>
    <w:rsid w:val="009C6D67"/>
    <w:rsid w:val="009C7796"/>
    <w:rsid w:val="009D0395"/>
    <w:rsid w:val="009D0B54"/>
    <w:rsid w:val="009D1BAD"/>
    <w:rsid w:val="009D1E6E"/>
    <w:rsid w:val="009D2D39"/>
    <w:rsid w:val="009D30EF"/>
    <w:rsid w:val="009D31C2"/>
    <w:rsid w:val="009D3AF0"/>
    <w:rsid w:val="009D4726"/>
    <w:rsid w:val="009D4896"/>
    <w:rsid w:val="009D4E18"/>
    <w:rsid w:val="009D58DC"/>
    <w:rsid w:val="009D59F5"/>
    <w:rsid w:val="009D6B83"/>
    <w:rsid w:val="009D7532"/>
    <w:rsid w:val="009D773F"/>
    <w:rsid w:val="009D77EF"/>
    <w:rsid w:val="009D7CB8"/>
    <w:rsid w:val="009E01D0"/>
    <w:rsid w:val="009E0995"/>
    <w:rsid w:val="009E183B"/>
    <w:rsid w:val="009E1F23"/>
    <w:rsid w:val="009E38B1"/>
    <w:rsid w:val="009E3AB0"/>
    <w:rsid w:val="009E3C4A"/>
    <w:rsid w:val="009E3EE3"/>
    <w:rsid w:val="009E3FAD"/>
    <w:rsid w:val="009E4228"/>
    <w:rsid w:val="009E57FD"/>
    <w:rsid w:val="009E595F"/>
    <w:rsid w:val="009E6C9D"/>
    <w:rsid w:val="009F104E"/>
    <w:rsid w:val="009F10CA"/>
    <w:rsid w:val="009F25F6"/>
    <w:rsid w:val="009F2861"/>
    <w:rsid w:val="009F33A7"/>
    <w:rsid w:val="009F33EC"/>
    <w:rsid w:val="009F42CA"/>
    <w:rsid w:val="009F4961"/>
    <w:rsid w:val="009F637C"/>
    <w:rsid w:val="009F64EE"/>
    <w:rsid w:val="009F6A32"/>
    <w:rsid w:val="009F6AE6"/>
    <w:rsid w:val="009F7416"/>
    <w:rsid w:val="00A00581"/>
    <w:rsid w:val="00A00A54"/>
    <w:rsid w:val="00A0129D"/>
    <w:rsid w:val="00A012D6"/>
    <w:rsid w:val="00A01BF5"/>
    <w:rsid w:val="00A02788"/>
    <w:rsid w:val="00A029A7"/>
    <w:rsid w:val="00A037E0"/>
    <w:rsid w:val="00A04BBE"/>
    <w:rsid w:val="00A05194"/>
    <w:rsid w:val="00A05328"/>
    <w:rsid w:val="00A058B6"/>
    <w:rsid w:val="00A067A8"/>
    <w:rsid w:val="00A071D0"/>
    <w:rsid w:val="00A073AF"/>
    <w:rsid w:val="00A105F6"/>
    <w:rsid w:val="00A115C7"/>
    <w:rsid w:val="00A12BCB"/>
    <w:rsid w:val="00A13B3F"/>
    <w:rsid w:val="00A15712"/>
    <w:rsid w:val="00A16890"/>
    <w:rsid w:val="00A17A4E"/>
    <w:rsid w:val="00A207DB"/>
    <w:rsid w:val="00A20AF9"/>
    <w:rsid w:val="00A21183"/>
    <w:rsid w:val="00A21A39"/>
    <w:rsid w:val="00A22F14"/>
    <w:rsid w:val="00A234A1"/>
    <w:rsid w:val="00A23800"/>
    <w:rsid w:val="00A24B22"/>
    <w:rsid w:val="00A25DC0"/>
    <w:rsid w:val="00A261B8"/>
    <w:rsid w:val="00A261FA"/>
    <w:rsid w:val="00A26881"/>
    <w:rsid w:val="00A26E07"/>
    <w:rsid w:val="00A27129"/>
    <w:rsid w:val="00A274C4"/>
    <w:rsid w:val="00A27BD9"/>
    <w:rsid w:val="00A3017C"/>
    <w:rsid w:val="00A30A11"/>
    <w:rsid w:val="00A33A5E"/>
    <w:rsid w:val="00A33ECC"/>
    <w:rsid w:val="00A3405F"/>
    <w:rsid w:val="00A340C8"/>
    <w:rsid w:val="00A3498E"/>
    <w:rsid w:val="00A35456"/>
    <w:rsid w:val="00A35F2F"/>
    <w:rsid w:val="00A40696"/>
    <w:rsid w:val="00A40800"/>
    <w:rsid w:val="00A41581"/>
    <w:rsid w:val="00A41610"/>
    <w:rsid w:val="00A42D80"/>
    <w:rsid w:val="00A437E6"/>
    <w:rsid w:val="00A438D5"/>
    <w:rsid w:val="00A43E74"/>
    <w:rsid w:val="00A447C7"/>
    <w:rsid w:val="00A45564"/>
    <w:rsid w:val="00A4561D"/>
    <w:rsid w:val="00A469AE"/>
    <w:rsid w:val="00A4776C"/>
    <w:rsid w:val="00A47ADD"/>
    <w:rsid w:val="00A509EC"/>
    <w:rsid w:val="00A52206"/>
    <w:rsid w:val="00A52F3B"/>
    <w:rsid w:val="00A53CA7"/>
    <w:rsid w:val="00A54404"/>
    <w:rsid w:val="00A546BA"/>
    <w:rsid w:val="00A556CB"/>
    <w:rsid w:val="00A55F83"/>
    <w:rsid w:val="00A56985"/>
    <w:rsid w:val="00A56B72"/>
    <w:rsid w:val="00A56D16"/>
    <w:rsid w:val="00A56EF8"/>
    <w:rsid w:val="00A60443"/>
    <w:rsid w:val="00A60761"/>
    <w:rsid w:val="00A60811"/>
    <w:rsid w:val="00A62114"/>
    <w:rsid w:val="00A62256"/>
    <w:rsid w:val="00A62924"/>
    <w:rsid w:val="00A62AD3"/>
    <w:rsid w:val="00A6363A"/>
    <w:rsid w:val="00A639C3"/>
    <w:rsid w:val="00A6440D"/>
    <w:rsid w:val="00A64A0E"/>
    <w:rsid w:val="00A6593C"/>
    <w:rsid w:val="00A65964"/>
    <w:rsid w:val="00A66EDB"/>
    <w:rsid w:val="00A6755A"/>
    <w:rsid w:val="00A6773C"/>
    <w:rsid w:val="00A67C5C"/>
    <w:rsid w:val="00A70751"/>
    <w:rsid w:val="00A707FD"/>
    <w:rsid w:val="00A70CD4"/>
    <w:rsid w:val="00A721A5"/>
    <w:rsid w:val="00A727D8"/>
    <w:rsid w:val="00A731A1"/>
    <w:rsid w:val="00A734B3"/>
    <w:rsid w:val="00A73985"/>
    <w:rsid w:val="00A745A5"/>
    <w:rsid w:val="00A74C3B"/>
    <w:rsid w:val="00A776C1"/>
    <w:rsid w:val="00A8039C"/>
    <w:rsid w:val="00A80472"/>
    <w:rsid w:val="00A80A7E"/>
    <w:rsid w:val="00A80CE0"/>
    <w:rsid w:val="00A827BA"/>
    <w:rsid w:val="00A82910"/>
    <w:rsid w:val="00A835FD"/>
    <w:rsid w:val="00A84222"/>
    <w:rsid w:val="00A84A59"/>
    <w:rsid w:val="00A84F23"/>
    <w:rsid w:val="00A85090"/>
    <w:rsid w:val="00A851BF"/>
    <w:rsid w:val="00A8567A"/>
    <w:rsid w:val="00A85824"/>
    <w:rsid w:val="00A864B7"/>
    <w:rsid w:val="00A87984"/>
    <w:rsid w:val="00A87AB1"/>
    <w:rsid w:val="00A9015D"/>
    <w:rsid w:val="00A90187"/>
    <w:rsid w:val="00A90496"/>
    <w:rsid w:val="00A907AE"/>
    <w:rsid w:val="00A91923"/>
    <w:rsid w:val="00A9229D"/>
    <w:rsid w:val="00A9270E"/>
    <w:rsid w:val="00A92952"/>
    <w:rsid w:val="00A93670"/>
    <w:rsid w:val="00A93AD6"/>
    <w:rsid w:val="00A93DDD"/>
    <w:rsid w:val="00A94337"/>
    <w:rsid w:val="00A94AB0"/>
    <w:rsid w:val="00A958CA"/>
    <w:rsid w:val="00A9599D"/>
    <w:rsid w:val="00A9604D"/>
    <w:rsid w:val="00A962F9"/>
    <w:rsid w:val="00A96DD7"/>
    <w:rsid w:val="00A9708E"/>
    <w:rsid w:val="00A97D8C"/>
    <w:rsid w:val="00AA0A8C"/>
    <w:rsid w:val="00AA123C"/>
    <w:rsid w:val="00AA15D6"/>
    <w:rsid w:val="00AA1B0E"/>
    <w:rsid w:val="00AA1B58"/>
    <w:rsid w:val="00AA1C26"/>
    <w:rsid w:val="00AA1D20"/>
    <w:rsid w:val="00AA2378"/>
    <w:rsid w:val="00AA2501"/>
    <w:rsid w:val="00AA2DA2"/>
    <w:rsid w:val="00AA3158"/>
    <w:rsid w:val="00AA39A5"/>
    <w:rsid w:val="00AA4196"/>
    <w:rsid w:val="00AA584C"/>
    <w:rsid w:val="00AA6158"/>
    <w:rsid w:val="00AA6706"/>
    <w:rsid w:val="00AB2892"/>
    <w:rsid w:val="00AB2961"/>
    <w:rsid w:val="00AB32D2"/>
    <w:rsid w:val="00AB440F"/>
    <w:rsid w:val="00AB4793"/>
    <w:rsid w:val="00AB51E0"/>
    <w:rsid w:val="00AB6A70"/>
    <w:rsid w:val="00AB6B6E"/>
    <w:rsid w:val="00AB6FA4"/>
    <w:rsid w:val="00AB749D"/>
    <w:rsid w:val="00AB7500"/>
    <w:rsid w:val="00AB7D55"/>
    <w:rsid w:val="00AC146F"/>
    <w:rsid w:val="00AC25D9"/>
    <w:rsid w:val="00AC3A70"/>
    <w:rsid w:val="00AC3EFA"/>
    <w:rsid w:val="00AC4062"/>
    <w:rsid w:val="00AC4BF2"/>
    <w:rsid w:val="00AC6190"/>
    <w:rsid w:val="00AC6253"/>
    <w:rsid w:val="00AC6B85"/>
    <w:rsid w:val="00AC6F67"/>
    <w:rsid w:val="00AC712B"/>
    <w:rsid w:val="00AC7135"/>
    <w:rsid w:val="00AC7CA6"/>
    <w:rsid w:val="00AD0286"/>
    <w:rsid w:val="00AD1CD7"/>
    <w:rsid w:val="00AD1FCB"/>
    <w:rsid w:val="00AD1FF0"/>
    <w:rsid w:val="00AD20F0"/>
    <w:rsid w:val="00AD2788"/>
    <w:rsid w:val="00AD2C2B"/>
    <w:rsid w:val="00AD3461"/>
    <w:rsid w:val="00AD4390"/>
    <w:rsid w:val="00AD4521"/>
    <w:rsid w:val="00AD4A3B"/>
    <w:rsid w:val="00AD4AF0"/>
    <w:rsid w:val="00AD5C91"/>
    <w:rsid w:val="00AD6871"/>
    <w:rsid w:val="00AD6CFC"/>
    <w:rsid w:val="00AD6FD6"/>
    <w:rsid w:val="00AD7781"/>
    <w:rsid w:val="00AD78CF"/>
    <w:rsid w:val="00AD7A58"/>
    <w:rsid w:val="00AE0DC6"/>
    <w:rsid w:val="00AE0DE4"/>
    <w:rsid w:val="00AE1293"/>
    <w:rsid w:val="00AE220B"/>
    <w:rsid w:val="00AE2FEA"/>
    <w:rsid w:val="00AE3318"/>
    <w:rsid w:val="00AE4B6C"/>
    <w:rsid w:val="00AE578B"/>
    <w:rsid w:val="00AE5A4C"/>
    <w:rsid w:val="00AE5E6F"/>
    <w:rsid w:val="00AE5F1C"/>
    <w:rsid w:val="00AE70D5"/>
    <w:rsid w:val="00AE73D0"/>
    <w:rsid w:val="00AF0B65"/>
    <w:rsid w:val="00AF0BFB"/>
    <w:rsid w:val="00AF13EB"/>
    <w:rsid w:val="00AF14D6"/>
    <w:rsid w:val="00AF2876"/>
    <w:rsid w:val="00AF3097"/>
    <w:rsid w:val="00AF30CA"/>
    <w:rsid w:val="00AF3489"/>
    <w:rsid w:val="00AF36F7"/>
    <w:rsid w:val="00AF38A9"/>
    <w:rsid w:val="00AF5258"/>
    <w:rsid w:val="00AF564A"/>
    <w:rsid w:val="00AF5E4E"/>
    <w:rsid w:val="00AF62BB"/>
    <w:rsid w:val="00AF6F42"/>
    <w:rsid w:val="00B001A9"/>
    <w:rsid w:val="00B01DE4"/>
    <w:rsid w:val="00B024DF"/>
    <w:rsid w:val="00B026CB"/>
    <w:rsid w:val="00B029BD"/>
    <w:rsid w:val="00B02AB6"/>
    <w:rsid w:val="00B02BC7"/>
    <w:rsid w:val="00B03641"/>
    <w:rsid w:val="00B0378D"/>
    <w:rsid w:val="00B03EA4"/>
    <w:rsid w:val="00B0448A"/>
    <w:rsid w:val="00B05B0E"/>
    <w:rsid w:val="00B06257"/>
    <w:rsid w:val="00B06280"/>
    <w:rsid w:val="00B07739"/>
    <w:rsid w:val="00B103A5"/>
    <w:rsid w:val="00B10684"/>
    <w:rsid w:val="00B110FA"/>
    <w:rsid w:val="00B1186C"/>
    <w:rsid w:val="00B12679"/>
    <w:rsid w:val="00B12E4B"/>
    <w:rsid w:val="00B12F42"/>
    <w:rsid w:val="00B137C1"/>
    <w:rsid w:val="00B141F7"/>
    <w:rsid w:val="00B1604C"/>
    <w:rsid w:val="00B16B7B"/>
    <w:rsid w:val="00B203F8"/>
    <w:rsid w:val="00B21796"/>
    <w:rsid w:val="00B2218C"/>
    <w:rsid w:val="00B2239B"/>
    <w:rsid w:val="00B22685"/>
    <w:rsid w:val="00B22CF5"/>
    <w:rsid w:val="00B22FFA"/>
    <w:rsid w:val="00B23DF1"/>
    <w:rsid w:val="00B23E44"/>
    <w:rsid w:val="00B24C1A"/>
    <w:rsid w:val="00B26E9D"/>
    <w:rsid w:val="00B27470"/>
    <w:rsid w:val="00B30574"/>
    <w:rsid w:val="00B31D74"/>
    <w:rsid w:val="00B31E4D"/>
    <w:rsid w:val="00B3219E"/>
    <w:rsid w:val="00B323B1"/>
    <w:rsid w:val="00B34055"/>
    <w:rsid w:val="00B346A4"/>
    <w:rsid w:val="00B34969"/>
    <w:rsid w:val="00B35245"/>
    <w:rsid w:val="00B35362"/>
    <w:rsid w:val="00B37D68"/>
    <w:rsid w:val="00B40687"/>
    <w:rsid w:val="00B4153D"/>
    <w:rsid w:val="00B42EC4"/>
    <w:rsid w:val="00B43F8B"/>
    <w:rsid w:val="00B43FE9"/>
    <w:rsid w:val="00B44288"/>
    <w:rsid w:val="00B44503"/>
    <w:rsid w:val="00B454A0"/>
    <w:rsid w:val="00B46842"/>
    <w:rsid w:val="00B47481"/>
    <w:rsid w:val="00B47FA7"/>
    <w:rsid w:val="00B509B0"/>
    <w:rsid w:val="00B52717"/>
    <w:rsid w:val="00B54022"/>
    <w:rsid w:val="00B54033"/>
    <w:rsid w:val="00B549BD"/>
    <w:rsid w:val="00B54CF9"/>
    <w:rsid w:val="00B557A5"/>
    <w:rsid w:val="00B558B4"/>
    <w:rsid w:val="00B558F6"/>
    <w:rsid w:val="00B56224"/>
    <w:rsid w:val="00B567E4"/>
    <w:rsid w:val="00B573D8"/>
    <w:rsid w:val="00B575F5"/>
    <w:rsid w:val="00B57CD2"/>
    <w:rsid w:val="00B602DA"/>
    <w:rsid w:val="00B606B7"/>
    <w:rsid w:val="00B60891"/>
    <w:rsid w:val="00B60992"/>
    <w:rsid w:val="00B60DD5"/>
    <w:rsid w:val="00B60EB5"/>
    <w:rsid w:val="00B62257"/>
    <w:rsid w:val="00B62507"/>
    <w:rsid w:val="00B6374F"/>
    <w:rsid w:val="00B638A7"/>
    <w:rsid w:val="00B64971"/>
    <w:rsid w:val="00B66007"/>
    <w:rsid w:val="00B66C0D"/>
    <w:rsid w:val="00B6710A"/>
    <w:rsid w:val="00B67AB9"/>
    <w:rsid w:val="00B702F9"/>
    <w:rsid w:val="00B70866"/>
    <w:rsid w:val="00B708F7"/>
    <w:rsid w:val="00B71166"/>
    <w:rsid w:val="00B71633"/>
    <w:rsid w:val="00B71781"/>
    <w:rsid w:val="00B71B23"/>
    <w:rsid w:val="00B71CB1"/>
    <w:rsid w:val="00B71ED4"/>
    <w:rsid w:val="00B7239B"/>
    <w:rsid w:val="00B728AD"/>
    <w:rsid w:val="00B72CBC"/>
    <w:rsid w:val="00B737CD"/>
    <w:rsid w:val="00B7423F"/>
    <w:rsid w:val="00B747E4"/>
    <w:rsid w:val="00B74915"/>
    <w:rsid w:val="00B74B48"/>
    <w:rsid w:val="00B74DE2"/>
    <w:rsid w:val="00B757DC"/>
    <w:rsid w:val="00B758F7"/>
    <w:rsid w:val="00B75A18"/>
    <w:rsid w:val="00B75DAD"/>
    <w:rsid w:val="00B7648C"/>
    <w:rsid w:val="00B76949"/>
    <w:rsid w:val="00B76F00"/>
    <w:rsid w:val="00B77A40"/>
    <w:rsid w:val="00B80D02"/>
    <w:rsid w:val="00B823D8"/>
    <w:rsid w:val="00B82AA1"/>
    <w:rsid w:val="00B8370B"/>
    <w:rsid w:val="00B83E9F"/>
    <w:rsid w:val="00B83F1C"/>
    <w:rsid w:val="00B8440B"/>
    <w:rsid w:val="00B8582C"/>
    <w:rsid w:val="00B85BF4"/>
    <w:rsid w:val="00B865B1"/>
    <w:rsid w:val="00B8677D"/>
    <w:rsid w:val="00B86985"/>
    <w:rsid w:val="00B86E4F"/>
    <w:rsid w:val="00B86E93"/>
    <w:rsid w:val="00B86FB8"/>
    <w:rsid w:val="00B87197"/>
    <w:rsid w:val="00B87563"/>
    <w:rsid w:val="00B87BDF"/>
    <w:rsid w:val="00B91974"/>
    <w:rsid w:val="00B91B39"/>
    <w:rsid w:val="00B91BE6"/>
    <w:rsid w:val="00B91EDB"/>
    <w:rsid w:val="00B92CB1"/>
    <w:rsid w:val="00B93366"/>
    <w:rsid w:val="00B9413F"/>
    <w:rsid w:val="00B9415C"/>
    <w:rsid w:val="00B96153"/>
    <w:rsid w:val="00B9750F"/>
    <w:rsid w:val="00B97BD5"/>
    <w:rsid w:val="00BA0075"/>
    <w:rsid w:val="00BA16C2"/>
    <w:rsid w:val="00BA1D8E"/>
    <w:rsid w:val="00BA2274"/>
    <w:rsid w:val="00BA24EA"/>
    <w:rsid w:val="00BA32F9"/>
    <w:rsid w:val="00BA3E21"/>
    <w:rsid w:val="00BA408B"/>
    <w:rsid w:val="00BA4955"/>
    <w:rsid w:val="00BA4ED7"/>
    <w:rsid w:val="00BA553D"/>
    <w:rsid w:val="00BA5E29"/>
    <w:rsid w:val="00BA6026"/>
    <w:rsid w:val="00BA6561"/>
    <w:rsid w:val="00BA6575"/>
    <w:rsid w:val="00BA6978"/>
    <w:rsid w:val="00BA6CB6"/>
    <w:rsid w:val="00BA6FCA"/>
    <w:rsid w:val="00BA730D"/>
    <w:rsid w:val="00BA7581"/>
    <w:rsid w:val="00BB0121"/>
    <w:rsid w:val="00BB01F8"/>
    <w:rsid w:val="00BB02C4"/>
    <w:rsid w:val="00BB1562"/>
    <w:rsid w:val="00BB1845"/>
    <w:rsid w:val="00BB26E6"/>
    <w:rsid w:val="00BB48A5"/>
    <w:rsid w:val="00BB5114"/>
    <w:rsid w:val="00BB56AF"/>
    <w:rsid w:val="00BB5C54"/>
    <w:rsid w:val="00BB6225"/>
    <w:rsid w:val="00BB6458"/>
    <w:rsid w:val="00BB7942"/>
    <w:rsid w:val="00BC10FC"/>
    <w:rsid w:val="00BC183F"/>
    <w:rsid w:val="00BC2AD2"/>
    <w:rsid w:val="00BC2FB4"/>
    <w:rsid w:val="00BC3DE0"/>
    <w:rsid w:val="00BC53DE"/>
    <w:rsid w:val="00BC549F"/>
    <w:rsid w:val="00BC6222"/>
    <w:rsid w:val="00BC64BC"/>
    <w:rsid w:val="00BC6ED5"/>
    <w:rsid w:val="00BC7745"/>
    <w:rsid w:val="00BC7C2C"/>
    <w:rsid w:val="00BC7D69"/>
    <w:rsid w:val="00BD0869"/>
    <w:rsid w:val="00BD0BB8"/>
    <w:rsid w:val="00BD0EA2"/>
    <w:rsid w:val="00BD1AF7"/>
    <w:rsid w:val="00BD1B5A"/>
    <w:rsid w:val="00BD2C0F"/>
    <w:rsid w:val="00BD2D43"/>
    <w:rsid w:val="00BD3940"/>
    <w:rsid w:val="00BD3D5E"/>
    <w:rsid w:val="00BD45FF"/>
    <w:rsid w:val="00BD4A36"/>
    <w:rsid w:val="00BD5BE2"/>
    <w:rsid w:val="00BD79A4"/>
    <w:rsid w:val="00BD7C75"/>
    <w:rsid w:val="00BE1397"/>
    <w:rsid w:val="00BE14E1"/>
    <w:rsid w:val="00BE24BF"/>
    <w:rsid w:val="00BE2C5C"/>
    <w:rsid w:val="00BE328E"/>
    <w:rsid w:val="00BE3E3F"/>
    <w:rsid w:val="00BE67A5"/>
    <w:rsid w:val="00BE6803"/>
    <w:rsid w:val="00BE71FE"/>
    <w:rsid w:val="00BE7B91"/>
    <w:rsid w:val="00BE7BD8"/>
    <w:rsid w:val="00BF0590"/>
    <w:rsid w:val="00BF10E1"/>
    <w:rsid w:val="00BF112F"/>
    <w:rsid w:val="00BF1469"/>
    <w:rsid w:val="00BF188B"/>
    <w:rsid w:val="00BF25C5"/>
    <w:rsid w:val="00BF2880"/>
    <w:rsid w:val="00BF29DF"/>
    <w:rsid w:val="00BF356A"/>
    <w:rsid w:val="00BF3BBA"/>
    <w:rsid w:val="00BF3D85"/>
    <w:rsid w:val="00BF3D9B"/>
    <w:rsid w:val="00BF521D"/>
    <w:rsid w:val="00BF5378"/>
    <w:rsid w:val="00BF5E71"/>
    <w:rsid w:val="00BF6134"/>
    <w:rsid w:val="00BF67C3"/>
    <w:rsid w:val="00BF6D5B"/>
    <w:rsid w:val="00BF79B3"/>
    <w:rsid w:val="00C00787"/>
    <w:rsid w:val="00C009A5"/>
    <w:rsid w:val="00C015EA"/>
    <w:rsid w:val="00C031F8"/>
    <w:rsid w:val="00C042CB"/>
    <w:rsid w:val="00C047A4"/>
    <w:rsid w:val="00C05FAF"/>
    <w:rsid w:val="00C10630"/>
    <w:rsid w:val="00C10867"/>
    <w:rsid w:val="00C10F17"/>
    <w:rsid w:val="00C116FD"/>
    <w:rsid w:val="00C11A4F"/>
    <w:rsid w:val="00C13012"/>
    <w:rsid w:val="00C13157"/>
    <w:rsid w:val="00C132E7"/>
    <w:rsid w:val="00C133F2"/>
    <w:rsid w:val="00C13F34"/>
    <w:rsid w:val="00C14373"/>
    <w:rsid w:val="00C14578"/>
    <w:rsid w:val="00C1500A"/>
    <w:rsid w:val="00C15D1C"/>
    <w:rsid w:val="00C162FA"/>
    <w:rsid w:val="00C17419"/>
    <w:rsid w:val="00C2191A"/>
    <w:rsid w:val="00C2345A"/>
    <w:rsid w:val="00C23548"/>
    <w:rsid w:val="00C23984"/>
    <w:rsid w:val="00C23D44"/>
    <w:rsid w:val="00C258CD"/>
    <w:rsid w:val="00C25C18"/>
    <w:rsid w:val="00C27CE5"/>
    <w:rsid w:val="00C301D6"/>
    <w:rsid w:val="00C303AA"/>
    <w:rsid w:val="00C31C9F"/>
    <w:rsid w:val="00C330A2"/>
    <w:rsid w:val="00C33620"/>
    <w:rsid w:val="00C33979"/>
    <w:rsid w:val="00C3419E"/>
    <w:rsid w:val="00C341FB"/>
    <w:rsid w:val="00C342A0"/>
    <w:rsid w:val="00C3500C"/>
    <w:rsid w:val="00C358A0"/>
    <w:rsid w:val="00C358CB"/>
    <w:rsid w:val="00C362BF"/>
    <w:rsid w:val="00C36563"/>
    <w:rsid w:val="00C36B49"/>
    <w:rsid w:val="00C36C2D"/>
    <w:rsid w:val="00C37334"/>
    <w:rsid w:val="00C3755E"/>
    <w:rsid w:val="00C37FBE"/>
    <w:rsid w:val="00C407EA"/>
    <w:rsid w:val="00C40A4D"/>
    <w:rsid w:val="00C40D2B"/>
    <w:rsid w:val="00C411FD"/>
    <w:rsid w:val="00C414EB"/>
    <w:rsid w:val="00C4185B"/>
    <w:rsid w:val="00C429F8"/>
    <w:rsid w:val="00C42E06"/>
    <w:rsid w:val="00C4331A"/>
    <w:rsid w:val="00C43999"/>
    <w:rsid w:val="00C43C56"/>
    <w:rsid w:val="00C441BF"/>
    <w:rsid w:val="00C44249"/>
    <w:rsid w:val="00C44B5C"/>
    <w:rsid w:val="00C44E50"/>
    <w:rsid w:val="00C45229"/>
    <w:rsid w:val="00C47766"/>
    <w:rsid w:val="00C47A37"/>
    <w:rsid w:val="00C47B9B"/>
    <w:rsid w:val="00C47E94"/>
    <w:rsid w:val="00C47EFD"/>
    <w:rsid w:val="00C50169"/>
    <w:rsid w:val="00C51DDE"/>
    <w:rsid w:val="00C52CC2"/>
    <w:rsid w:val="00C52FF9"/>
    <w:rsid w:val="00C5320B"/>
    <w:rsid w:val="00C5398F"/>
    <w:rsid w:val="00C54492"/>
    <w:rsid w:val="00C544B3"/>
    <w:rsid w:val="00C5497C"/>
    <w:rsid w:val="00C54E28"/>
    <w:rsid w:val="00C55721"/>
    <w:rsid w:val="00C55996"/>
    <w:rsid w:val="00C55B00"/>
    <w:rsid w:val="00C55CA4"/>
    <w:rsid w:val="00C5704B"/>
    <w:rsid w:val="00C5705A"/>
    <w:rsid w:val="00C5798A"/>
    <w:rsid w:val="00C621ED"/>
    <w:rsid w:val="00C62320"/>
    <w:rsid w:val="00C62553"/>
    <w:rsid w:val="00C62C53"/>
    <w:rsid w:val="00C63634"/>
    <w:rsid w:val="00C63C52"/>
    <w:rsid w:val="00C6433D"/>
    <w:rsid w:val="00C643CE"/>
    <w:rsid w:val="00C64E68"/>
    <w:rsid w:val="00C6562C"/>
    <w:rsid w:val="00C6795B"/>
    <w:rsid w:val="00C70910"/>
    <w:rsid w:val="00C70FA4"/>
    <w:rsid w:val="00C7148E"/>
    <w:rsid w:val="00C71D02"/>
    <w:rsid w:val="00C726AC"/>
    <w:rsid w:val="00C74000"/>
    <w:rsid w:val="00C74352"/>
    <w:rsid w:val="00C74820"/>
    <w:rsid w:val="00C75144"/>
    <w:rsid w:val="00C75A79"/>
    <w:rsid w:val="00C7715F"/>
    <w:rsid w:val="00C77333"/>
    <w:rsid w:val="00C77D0E"/>
    <w:rsid w:val="00C807B4"/>
    <w:rsid w:val="00C825C7"/>
    <w:rsid w:val="00C83788"/>
    <w:rsid w:val="00C83C41"/>
    <w:rsid w:val="00C840B5"/>
    <w:rsid w:val="00C84779"/>
    <w:rsid w:val="00C84F51"/>
    <w:rsid w:val="00C84FFB"/>
    <w:rsid w:val="00C85295"/>
    <w:rsid w:val="00C854F5"/>
    <w:rsid w:val="00C86352"/>
    <w:rsid w:val="00C8683E"/>
    <w:rsid w:val="00C86957"/>
    <w:rsid w:val="00C86F95"/>
    <w:rsid w:val="00C8725E"/>
    <w:rsid w:val="00C878B2"/>
    <w:rsid w:val="00C87A36"/>
    <w:rsid w:val="00C906DC"/>
    <w:rsid w:val="00C90703"/>
    <w:rsid w:val="00C90A62"/>
    <w:rsid w:val="00C91007"/>
    <w:rsid w:val="00C928A7"/>
    <w:rsid w:val="00C93D3B"/>
    <w:rsid w:val="00C9571F"/>
    <w:rsid w:val="00C95733"/>
    <w:rsid w:val="00C95F86"/>
    <w:rsid w:val="00C95FF1"/>
    <w:rsid w:val="00C966A1"/>
    <w:rsid w:val="00C96B98"/>
    <w:rsid w:val="00C975C4"/>
    <w:rsid w:val="00C97E6F"/>
    <w:rsid w:val="00CA1061"/>
    <w:rsid w:val="00CA121A"/>
    <w:rsid w:val="00CA18AD"/>
    <w:rsid w:val="00CA1E3E"/>
    <w:rsid w:val="00CA1E43"/>
    <w:rsid w:val="00CA1E46"/>
    <w:rsid w:val="00CA248E"/>
    <w:rsid w:val="00CA28B1"/>
    <w:rsid w:val="00CA2C2E"/>
    <w:rsid w:val="00CA2D68"/>
    <w:rsid w:val="00CA3D1B"/>
    <w:rsid w:val="00CA4EE3"/>
    <w:rsid w:val="00CA6418"/>
    <w:rsid w:val="00CA66BD"/>
    <w:rsid w:val="00CB0D4D"/>
    <w:rsid w:val="00CB2603"/>
    <w:rsid w:val="00CB283B"/>
    <w:rsid w:val="00CB2DD7"/>
    <w:rsid w:val="00CB34D0"/>
    <w:rsid w:val="00CB5056"/>
    <w:rsid w:val="00CB55E3"/>
    <w:rsid w:val="00CB6349"/>
    <w:rsid w:val="00CB747D"/>
    <w:rsid w:val="00CB79F0"/>
    <w:rsid w:val="00CC01A9"/>
    <w:rsid w:val="00CC092C"/>
    <w:rsid w:val="00CC09D3"/>
    <w:rsid w:val="00CC1B27"/>
    <w:rsid w:val="00CC3AE9"/>
    <w:rsid w:val="00CC4579"/>
    <w:rsid w:val="00CC4B9D"/>
    <w:rsid w:val="00CC4FA6"/>
    <w:rsid w:val="00CC5017"/>
    <w:rsid w:val="00CC60BA"/>
    <w:rsid w:val="00CC6A01"/>
    <w:rsid w:val="00CC7350"/>
    <w:rsid w:val="00CC777C"/>
    <w:rsid w:val="00CD1EA2"/>
    <w:rsid w:val="00CD207F"/>
    <w:rsid w:val="00CD47F9"/>
    <w:rsid w:val="00CD4A69"/>
    <w:rsid w:val="00CD4CBE"/>
    <w:rsid w:val="00CD50B9"/>
    <w:rsid w:val="00CD5959"/>
    <w:rsid w:val="00CD61D3"/>
    <w:rsid w:val="00CD6BF7"/>
    <w:rsid w:val="00CD74A7"/>
    <w:rsid w:val="00CE02C4"/>
    <w:rsid w:val="00CE13F9"/>
    <w:rsid w:val="00CE22A1"/>
    <w:rsid w:val="00CE2CA5"/>
    <w:rsid w:val="00CE3ADF"/>
    <w:rsid w:val="00CE46D0"/>
    <w:rsid w:val="00CE4CCA"/>
    <w:rsid w:val="00CE4DAE"/>
    <w:rsid w:val="00CE4DD0"/>
    <w:rsid w:val="00CE527C"/>
    <w:rsid w:val="00CE5C4F"/>
    <w:rsid w:val="00CE6C27"/>
    <w:rsid w:val="00CE7848"/>
    <w:rsid w:val="00CE78A5"/>
    <w:rsid w:val="00CF1431"/>
    <w:rsid w:val="00CF1564"/>
    <w:rsid w:val="00CF22A9"/>
    <w:rsid w:val="00CF36AB"/>
    <w:rsid w:val="00CF383D"/>
    <w:rsid w:val="00CF4CC4"/>
    <w:rsid w:val="00CF5892"/>
    <w:rsid w:val="00CF590F"/>
    <w:rsid w:val="00CF6AF9"/>
    <w:rsid w:val="00CF742E"/>
    <w:rsid w:val="00D00443"/>
    <w:rsid w:val="00D00561"/>
    <w:rsid w:val="00D008FF"/>
    <w:rsid w:val="00D01210"/>
    <w:rsid w:val="00D016EF"/>
    <w:rsid w:val="00D01DDD"/>
    <w:rsid w:val="00D02330"/>
    <w:rsid w:val="00D03A05"/>
    <w:rsid w:val="00D03B01"/>
    <w:rsid w:val="00D03B6E"/>
    <w:rsid w:val="00D03E19"/>
    <w:rsid w:val="00D03F2A"/>
    <w:rsid w:val="00D04947"/>
    <w:rsid w:val="00D050C0"/>
    <w:rsid w:val="00D05C02"/>
    <w:rsid w:val="00D0637D"/>
    <w:rsid w:val="00D06441"/>
    <w:rsid w:val="00D06C87"/>
    <w:rsid w:val="00D07B61"/>
    <w:rsid w:val="00D07E2F"/>
    <w:rsid w:val="00D100F1"/>
    <w:rsid w:val="00D101A3"/>
    <w:rsid w:val="00D10B0F"/>
    <w:rsid w:val="00D11A17"/>
    <w:rsid w:val="00D120E7"/>
    <w:rsid w:val="00D12FD8"/>
    <w:rsid w:val="00D13247"/>
    <w:rsid w:val="00D13A59"/>
    <w:rsid w:val="00D13C7F"/>
    <w:rsid w:val="00D14F90"/>
    <w:rsid w:val="00D15309"/>
    <w:rsid w:val="00D165C4"/>
    <w:rsid w:val="00D16F6B"/>
    <w:rsid w:val="00D1703B"/>
    <w:rsid w:val="00D1785C"/>
    <w:rsid w:val="00D2046C"/>
    <w:rsid w:val="00D205F1"/>
    <w:rsid w:val="00D20F8D"/>
    <w:rsid w:val="00D215BD"/>
    <w:rsid w:val="00D2199A"/>
    <w:rsid w:val="00D21B5C"/>
    <w:rsid w:val="00D222A2"/>
    <w:rsid w:val="00D22D2A"/>
    <w:rsid w:val="00D24850"/>
    <w:rsid w:val="00D25026"/>
    <w:rsid w:val="00D25A8B"/>
    <w:rsid w:val="00D25EB2"/>
    <w:rsid w:val="00D26AAE"/>
    <w:rsid w:val="00D26F09"/>
    <w:rsid w:val="00D27AB6"/>
    <w:rsid w:val="00D30A6C"/>
    <w:rsid w:val="00D313A4"/>
    <w:rsid w:val="00D316DC"/>
    <w:rsid w:val="00D32234"/>
    <w:rsid w:val="00D323DE"/>
    <w:rsid w:val="00D34CED"/>
    <w:rsid w:val="00D350B0"/>
    <w:rsid w:val="00D354F8"/>
    <w:rsid w:val="00D36006"/>
    <w:rsid w:val="00D361B8"/>
    <w:rsid w:val="00D366D9"/>
    <w:rsid w:val="00D370C2"/>
    <w:rsid w:val="00D3754E"/>
    <w:rsid w:val="00D37D01"/>
    <w:rsid w:val="00D404BB"/>
    <w:rsid w:val="00D40E99"/>
    <w:rsid w:val="00D4115C"/>
    <w:rsid w:val="00D431D2"/>
    <w:rsid w:val="00D433C4"/>
    <w:rsid w:val="00D4413A"/>
    <w:rsid w:val="00D45187"/>
    <w:rsid w:val="00D4731F"/>
    <w:rsid w:val="00D47460"/>
    <w:rsid w:val="00D47732"/>
    <w:rsid w:val="00D50871"/>
    <w:rsid w:val="00D50CB2"/>
    <w:rsid w:val="00D51120"/>
    <w:rsid w:val="00D51EA9"/>
    <w:rsid w:val="00D51FC2"/>
    <w:rsid w:val="00D5295F"/>
    <w:rsid w:val="00D52B75"/>
    <w:rsid w:val="00D549E4"/>
    <w:rsid w:val="00D54C53"/>
    <w:rsid w:val="00D54C57"/>
    <w:rsid w:val="00D55BCB"/>
    <w:rsid w:val="00D55E4B"/>
    <w:rsid w:val="00D5652E"/>
    <w:rsid w:val="00D57343"/>
    <w:rsid w:val="00D5743F"/>
    <w:rsid w:val="00D603DA"/>
    <w:rsid w:val="00D62312"/>
    <w:rsid w:val="00D6269E"/>
    <w:rsid w:val="00D62C7B"/>
    <w:rsid w:val="00D632C4"/>
    <w:rsid w:val="00D63480"/>
    <w:rsid w:val="00D63711"/>
    <w:rsid w:val="00D6393C"/>
    <w:rsid w:val="00D6395E"/>
    <w:rsid w:val="00D641E2"/>
    <w:rsid w:val="00D64A45"/>
    <w:rsid w:val="00D64F7B"/>
    <w:rsid w:val="00D6528E"/>
    <w:rsid w:val="00D65A09"/>
    <w:rsid w:val="00D65C12"/>
    <w:rsid w:val="00D67595"/>
    <w:rsid w:val="00D67E08"/>
    <w:rsid w:val="00D715BC"/>
    <w:rsid w:val="00D71B73"/>
    <w:rsid w:val="00D722F5"/>
    <w:rsid w:val="00D733B5"/>
    <w:rsid w:val="00D735F4"/>
    <w:rsid w:val="00D739FD"/>
    <w:rsid w:val="00D7658C"/>
    <w:rsid w:val="00D765AD"/>
    <w:rsid w:val="00D769E5"/>
    <w:rsid w:val="00D76F2D"/>
    <w:rsid w:val="00D7728D"/>
    <w:rsid w:val="00D77F31"/>
    <w:rsid w:val="00D80A9E"/>
    <w:rsid w:val="00D80C86"/>
    <w:rsid w:val="00D81331"/>
    <w:rsid w:val="00D819B7"/>
    <w:rsid w:val="00D82046"/>
    <w:rsid w:val="00D82146"/>
    <w:rsid w:val="00D82293"/>
    <w:rsid w:val="00D846CB"/>
    <w:rsid w:val="00D8475A"/>
    <w:rsid w:val="00D85205"/>
    <w:rsid w:val="00D85834"/>
    <w:rsid w:val="00D86E3C"/>
    <w:rsid w:val="00D879DC"/>
    <w:rsid w:val="00D87A8D"/>
    <w:rsid w:val="00D87E95"/>
    <w:rsid w:val="00D900FD"/>
    <w:rsid w:val="00D903F4"/>
    <w:rsid w:val="00D91A16"/>
    <w:rsid w:val="00D929F4"/>
    <w:rsid w:val="00D942F3"/>
    <w:rsid w:val="00D945E2"/>
    <w:rsid w:val="00D95067"/>
    <w:rsid w:val="00D96FC4"/>
    <w:rsid w:val="00D974E9"/>
    <w:rsid w:val="00D97568"/>
    <w:rsid w:val="00DA0510"/>
    <w:rsid w:val="00DA0BD8"/>
    <w:rsid w:val="00DA0D9B"/>
    <w:rsid w:val="00DA0F7E"/>
    <w:rsid w:val="00DA11A4"/>
    <w:rsid w:val="00DA1B82"/>
    <w:rsid w:val="00DA1FCA"/>
    <w:rsid w:val="00DA261F"/>
    <w:rsid w:val="00DA278A"/>
    <w:rsid w:val="00DA288D"/>
    <w:rsid w:val="00DA3F96"/>
    <w:rsid w:val="00DA4E18"/>
    <w:rsid w:val="00DA5F11"/>
    <w:rsid w:val="00DA6340"/>
    <w:rsid w:val="00DA6357"/>
    <w:rsid w:val="00DA6DC9"/>
    <w:rsid w:val="00DA7C08"/>
    <w:rsid w:val="00DA7E87"/>
    <w:rsid w:val="00DB010C"/>
    <w:rsid w:val="00DB048C"/>
    <w:rsid w:val="00DB0856"/>
    <w:rsid w:val="00DB13C6"/>
    <w:rsid w:val="00DB1B65"/>
    <w:rsid w:val="00DB1E3E"/>
    <w:rsid w:val="00DB23F2"/>
    <w:rsid w:val="00DB2B6D"/>
    <w:rsid w:val="00DB2C71"/>
    <w:rsid w:val="00DB37E3"/>
    <w:rsid w:val="00DB3D7B"/>
    <w:rsid w:val="00DB4244"/>
    <w:rsid w:val="00DB462E"/>
    <w:rsid w:val="00DB515A"/>
    <w:rsid w:val="00DB5299"/>
    <w:rsid w:val="00DB6BE9"/>
    <w:rsid w:val="00DB71B7"/>
    <w:rsid w:val="00DB7927"/>
    <w:rsid w:val="00DC0202"/>
    <w:rsid w:val="00DC0317"/>
    <w:rsid w:val="00DC1EFA"/>
    <w:rsid w:val="00DC29A7"/>
    <w:rsid w:val="00DC2C1E"/>
    <w:rsid w:val="00DC3B18"/>
    <w:rsid w:val="00DC42EA"/>
    <w:rsid w:val="00DC755F"/>
    <w:rsid w:val="00DC7AAD"/>
    <w:rsid w:val="00DC7EFD"/>
    <w:rsid w:val="00DD0614"/>
    <w:rsid w:val="00DD2068"/>
    <w:rsid w:val="00DD240E"/>
    <w:rsid w:val="00DD3046"/>
    <w:rsid w:val="00DD478B"/>
    <w:rsid w:val="00DD6A18"/>
    <w:rsid w:val="00DD6D61"/>
    <w:rsid w:val="00DD7191"/>
    <w:rsid w:val="00DD78A6"/>
    <w:rsid w:val="00DE0AB5"/>
    <w:rsid w:val="00DE199E"/>
    <w:rsid w:val="00DE2C1C"/>
    <w:rsid w:val="00DE32FF"/>
    <w:rsid w:val="00DE36E6"/>
    <w:rsid w:val="00DE4B72"/>
    <w:rsid w:val="00DE4D18"/>
    <w:rsid w:val="00DE4F32"/>
    <w:rsid w:val="00DE6567"/>
    <w:rsid w:val="00DE69D2"/>
    <w:rsid w:val="00DE781F"/>
    <w:rsid w:val="00DF00AD"/>
    <w:rsid w:val="00DF18DC"/>
    <w:rsid w:val="00DF1F36"/>
    <w:rsid w:val="00DF1FBC"/>
    <w:rsid w:val="00DF2788"/>
    <w:rsid w:val="00DF3E53"/>
    <w:rsid w:val="00DF40B2"/>
    <w:rsid w:val="00DF4917"/>
    <w:rsid w:val="00DF4DC4"/>
    <w:rsid w:val="00DF58DD"/>
    <w:rsid w:val="00DF68A5"/>
    <w:rsid w:val="00DF7839"/>
    <w:rsid w:val="00E0108E"/>
    <w:rsid w:val="00E017B0"/>
    <w:rsid w:val="00E02116"/>
    <w:rsid w:val="00E02C27"/>
    <w:rsid w:val="00E037C9"/>
    <w:rsid w:val="00E03B19"/>
    <w:rsid w:val="00E03C8A"/>
    <w:rsid w:val="00E04921"/>
    <w:rsid w:val="00E05122"/>
    <w:rsid w:val="00E06652"/>
    <w:rsid w:val="00E06E5E"/>
    <w:rsid w:val="00E07B0F"/>
    <w:rsid w:val="00E07D54"/>
    <w:rsid w:val="00E113AC"/>
    <w:rsid w:val="00E11803"/>
    <w:rsid w:val="00E11C43"/>
    <w:rsid w:val="00E1293D"/>
    <w:rsid w:val="00E12DD6"/>
    <w:rsid w:val="00E137F6"/>
    <w:rsid w:val="00E15823"/>
    <w:rsid w:val="00E17EB6"/>
    <w:rsid w:val="00E207EA"/>
    <w:rsid w:val="00E20E11"/>
    <w:rsid w:val="00E2179D"/>
    <w:rsid w:val="00E238B6"/>
    <w:rsid w:val="00E251A0"/>
    <w:rsid w:val="00E251A3"/>
    <w:rsid w:val="00E258A9"/>
    <w:rsid w:val="00E2610D"/>
    <w:rsid w:val="00E2628F"/>
    <w:rsid w:val="00E2643A"/>
    <w:rsid w:val="00E264C8"/>
    <w:rsid w:val="00E26E8F"/>
    <w:rsid w:val="00E272ED"/>
    <w:rsid w:val="00E27556"/>
    <w:rsid w:val="00E279C1"/>
    <w:rsid w:val="00E27F89"/>
    <w:rsid w:val="00E30DEE"/>
    <w:rsid w:val="00E310E0"/>
    <w:rsid w:val="00E31C6E"/>
    <w:rsid w:val="00E3282D"/>
    <w:rsid w:val="00E32F42"/>
    <w:rsid w:val="00E332A7"/>
    <w:rsid w:val="00E33BEA"/>
    <w:rsid w:val="00E33C0E"/>
    <w:rsid w:val="00E349BC"/>
    <w:rsid w:val="00E34FE7"/>
    <w:rsid w:val="00E361AA"/>
    <w:rsid w:val="00E3667E"/>
    <w:rsid w:val="00E37A99"/>
    <w:rsid w:val="00E37ECB"/>
    <w:rsid w:val="00E40499"/>
    <w:rsid w:val="00E40826"/>
    <w:rsid w:val="00E41BA9"/>
    <w:rsid w:val="00E429B9"/>
    <w:rsid w:val="00E42D13"/>
    <w:rsid w:val="00E433A2"/>
    <w:rsid w:val="00E43F47"/>
    <w:rsid w:val="00E43F8D"/>
    <w:rsid w:val="00E44673"/>
    <w:rsid w:val="00E44820"/>
    <w:rsid w:val="00E45714"/>
    <w:rsid w:val="00E462CC"/>
    <w:rsid w:val="00E470CF"/>
    <w:rsid w:val="00E512C0"/>
    <w:rsid w:val="00E515EC"/>
    <w:rsid w:val="00E52262"/>
    <w:rsid w:val="00E5228C"/>
    <w:rsid w:val="00E5270D"/>
    <w:rsid w:val="00E54802"/>
    <w:rsid w:val="00E55BCF"/>
    <w:rsid w:val="00E560E0"/>
    <w:rsid w:val="00E56336"/>
    <w:rsid w:val="00E56F3E"/>
    <w:rsid w:val="00E572DD"/>
    <w:rsid w:val="00E57FF7"/>
    <w:rsid w:val="00E6068F"/>
    <w:rsid w:val="00E61F18"/>
    <w:rsid w:val="00E63B34"/>
    <w:rsid w:val="00E6403D"/>
    <w:rsid w:val="00E64D4E"/>
    <w:rsid w:val="00E65C5D"/>
    <w:rsid w:val="00E66001"/>
    <w:rsid w:val="00E660DA"/>
    <w:rsid w:val="00E662B8"/>
    <w:rsid w:val="00E66FFD"/>
    <w:rsid w:val="00E675EF"/>
    <w:rsid w:val="00E67A64"/>
    <w:rsid w:val="00E7035A"/>
    <w:rsid w:val="00E70F8B"/>
    <w:rsid w:val="00E727E2"/>
    <w:rsid w:val="00E736DD"/>
    <w:rsid w:val="00E752AC"/>
    <w:rsid w:val="00E759C3"/>
    <w:rsid w:val="00E75AB7"/>
    <w:rsid w:val="00E763F2"/>
    <w:rsid w:val="00E7735C"/>
    <w:rsid w:val="00E77C11"/>
    <w:rsid w:val="00E77F8F"/>
    <w:rsid w:val="00E80074"/>
    <w:rsid w:val="00E80937"/>
    <w:rsid w:val="00E8093C"/>
    <w:rsid w:val="00E81744"/>
    <w:rsid w:val="00E82018"/>
    <w:rsid w:val="00E823A5"/>
    <w:rsid w:val="00E826E2"/>
    <w:rsid w:val="00E829A5"/>
    <w:rsid w:val="00E82D90"/>
    <w:rsid w:val="00E82FB7"/>
    <w:rsid w:val="00E833AA"/>
    <w:rsid w:val="00E83678"/>
    <w:rsid w:val="00E84C5C"/>
    <w:rsid w:val="00E84DAE"/>
    <w:rsid w:val="00E85316"/>
    <w:rsid w:val="00E8583E"/>
    <w:rsid w:val="00E85EBF"/>
    <w:rsid w:val="00E85F48"/>
    <w:rsid w:val="00E86378"/>
    <w:rsid w:val="00E86556"/>
    <w:rsid w:val="00E86D52"/>
    <w:rsid w:val="00E87BA8"/>
    <w:rsid w:val="00E910A2"/>
    <w:rsid w:val="00E9169B"/>
    <w:rsid w:val="00E9279A"/>
    <w:rsid w:val="00E93013"/>
    <w:rsid w:val="00E9337B"/>
    <w:rsid w:val="00E937A2"/>
    <w:rsid w:val="00E93C0F"/>
    <w:rsid w:val="00E94755"/>
    <w:rsid w:val="00E94C19"/>
    <w:rsid w:val="00E95603"/>
    <w:rsid w:val="00E95C19"/>
    <w:rsid w:val="00E96B7D"/>
    <w:rsid w:val="00EA0069"/>
    <w:rsid w:val="00EA035F"/>
    <w:rsid w:val="00EA3397"/>
    <w:rsid w:val="00EA4412"/>
    <w:rsid w:val="00EA45C6"/>
    <w:rsid w:val="00EA47A5"/>
    <w:rsid w:val="00EA4919"/>
    <w:rsid w:val="00EA4B43"/>
    <w:rsid w:val="00EA5A2E"/>
    <w:rsid w:val="00EA5C9A"/>
    <w:rsid w:val="00EA62E6"/>
    <w:rsid w:val="00EA669A"/>
    <w:rsid w:val="00EA6AC3"/>
    <w:rsid w:val="00EA6E62"/>
    <w:rsid w:val="00EA7155"/>
    <w:rsid w:val="00EA732A"/>
    <w:rsid w:val="00EB08BA"/>
    <w:rsid w:val="00EB13A4"/>
    <w:rsid w:val="00EB3889"/>
    <w:rsid w:val="00EB6870"/>
    <w:rsid w:val="00EB69FF"/>
    <w:rsid w:val="00EB713F"/>
    <w:rsid w:val="00EB75E7"/>
    <w:rsid w:val="00EB7C49"/>
    <w:rsid w:val="00EB7D32"/>
    <w:rsid w:val="00EB7E27"/>
    <w:rsid w:val="00EC0CF5"/>
    <w:rsid w:val="00EC0E2B"/>
    <w:rsid w:val="00EC1147"/>
    <w:rsid w:val="00EC11E0"/>
    <w:rsid w:val="00EC1812"/>
    <w:rsid w:val="00EC20CE"/>
    <w:rsid w:val="00EC34AA"/>
    <w:rsid w:val="00EC366E"/>
    <w:rsid w:val="00EC497D"/>
    <w:rsid w:val="00EC5035"/>
    <w:rsid w:val="00EC55C0"/>
    <w:rsid w:val="00EC6B32"/>
    <w:rsid w:val="00EC6BAD"/>
    <w:rsid w:val="00EC7665"/>
    <w:rsid w:val="00ED1027"/>
    <w:rsid w:val="00ED1133"/>
    <w:rsid w:val="00ED1BD8"/>
    <w:rsid w:val="00ED2278"/>
    <w:rsid w:val="00ED28FF"/>
    <w:rsid w:val="00ED2AF3"/>
    <w:rsid w:val="00ED354A"/>
    <w:rsid w:val="00ED3560"/>
    <w:rsid w:val="00ED40C1"/>
    <w:rsid w:val="00ED45CE"/>
    <w:rsid w:val="00ED4970"/>
    <w:rsid w:val="00ED4FED"/>
    <w:rsid w:val="00ED595F"/>
    <w:rsid w:val="00ED5D32"/>
    <w:rsid w:val="00ED6545"/>
    <w:rsid w:val="00ED772C"/>
    <w:rsid w:val="00EE0D63"/>
    <w:rsid w:val="00EE0F8A"/>
    <w:rsid w:val="00EE3BD3"/>
    <w:rsid w:val="00EE3E73"/>
    <w:rsid w:val="00EE4957"/>
    <w:rsid w:val="00EE5145"/>
    <w:rsid w:val="00EE52E6"/>
    <w:rsid w:val="00EE5322"/>
    <w:rsid w:val="00EE54C2"/>
    <w:rsid w:val="00EE5513"/>
    <w:rsid w:val="00EE5EC1"/>
    <w:rsid w:val="00EE666A"/>
    <w:rsid w:val="00EE6E31"/>
    <w:rsid w:val="00EE73EB"/>
    <w:rsid w:val="00EE7A06"/>
    <w:rsid w:val="00EF00F7"/>
    <w:rsid w:val="00EF0F14"/>
    <w:rsid w:val="00EF106C"/>
    <w:rsid w:val="00EF1BC1"/>
    <w:rsid w:val="00EF1D75"/>
    <w:rsid w:val="00EF2A70"/>
    <w:rsid w:val="00EF3239"/>
    <w:rsid w:val="00EF3CAB"/>
    <w:rsid w:val="00EF4A92"/>
    <w:rsid w:val="00EF6676"/>
    <w:rsid w:val="00EF6754"/>
    <w:rsid w:val="00EF688A"/>
    <w:rsid w:val="00EF68F2"/>
    <w:rsid w:val="00EF6A29"/>
    <w:rsid w:val="00EF76E2"/>
    <w:rsid w:val="00EF7CB9"/>
    <w:rsid w:val="00F008EA"/>
    <w:rsid w:val="00F00A71"/>
    <w:rsid w:val="00F00D7C"/>
    <w:rsid w:val="00F0117A"/>
    <w:rsid w:val="00F01817"/>
    <w:rsid w:val="00F0196E"/>
    <w:rsid w:val="00F026B1"/>
    <w:rsid w:val="00F02966"/>
    <w:rsid w:val="00F02C68"/>
    <w:rsid w:val="00F03E96"/>
    <w:rsid w:val="00F0406C"/>
    <w:rsid w:val="00F04A7B"/>
    <w:rsid w:val="00F04DEA"/>
    <w:rsid w:val="00F05DCA"/>
    <w:rsid w:val="00F063CB"/>
    <w:rsid w:val="00F06F28"/>
    <w:rsid w:val="00F070C7"/>
    <w:rsid w:val="00F075EE"/>
    <w:rsid w:val="00F104CE"/>
    <w:rsid w:val="00F106C9"/>
    <w:rsid w:val="00F116E2"/>
    <w:rsid w:val="00F129D8"/>
    <w:rsid w:val="00F1431F"/>
    <w:rsid w:val="00F14BEC"/>
    <w:rsid w:val="00F16239"/>
    <w:rsid w:val="00F169EE"/>
    <w:rsid w:val="00F16BE0"/>
    <w:rsid w:val="00F20DB0"/>
    <w:rsid w:val="00F20EBA"/>
    <w:rsid w:val="00F21FC4"/>
    <w:rsid w:val="00F2239D"/>
    <w:rsid w:val="00F24395"/>
    <w:rsid w:val="00F243C4"/>
    <w:rsid w:val="00F25957"/>
    <w:rsid w:val="00F25B37"/>
    <w:rsid w:val="00F26E51"/>
    <w:rsid w:val="00F26EAC"/>
    <w:rsid w:val="00F26F58"/>
    <w:rsid w:val="00F2736A"/>
    <w:rsid w:val="00F276DC"/>
    <w:rsid w:val="00F278B2"/>
    <w:rsid w:val="00F27F09"/>
    <w:rsid w:val="00F306BB"/>
    <w:rsid w:val="00F31095"/>
    <w:rsid w:val="00F31D0C"/>
    <w:rsid w:val="00F31D4A"/>
    <w:rsid w:val="00F3268E"/>
    <w:rsid w:val="00F3357F"/>
    <w:rsid w:val="00F337E1"/>
    <w:rsid w:val="00F33EF7"/>
    <w:rsid w:val="00F341C5"/>
    <w:rsid w:val="00F35E13"/>
    <w:rsid w:val="00F363F1"/>
    <w:rsid w:val="00F3652A"/>
    <w:rsid w:val="00F366AB"/>
    <w:rsid w:val="00F37269"/>
    <w:rsid w:val="00F3756D"/>
    <w:rsid w:val="00F3787F"/>
    <w:rsid w:val="00F40176"/>
    <w:rsid w:val="00F402C0"/>
    <w:rsid w:val="00F40449"/>
    <w:rsid w:val="00F405F8"/>
    <w:rsid w:val="00F40719"/>
    <w:rsid w:val="00F40B40"/>
    <w:rsid w:val="00F413EF"/>
    <w:rsid w:val="00F41536"/>
    <w:rsid w:val="00F41C5B"/>
    <w:rsid w:val="00F43932"/>
    <w:rsid w:val="00F45610"/>
    <w:rsid w:val="00F46DBB"/>
    <w:rsid w:val="00F4728F"/>
    <w:rsid w:val="00F47810"/>
    <w:rsid w:val="00F50F30"/>
    <w:rsid w:val="00F50FD0"/>
    <w:rsid w:val="00F511B8"/>
    <w:rsid w:val="00F51205"/>
    <w:rsid w:val="00F51339"/>
    <w:rsid w:val="00F51D28"/>
    <w:rsid w:val="00F523C8"/>
    <w:rsid w:val="00F53552"/>
    <w:rsid w:val="00F535F0"/>
    <w:rsid w:val="00F54478"/>
    <w:rsid w:val="00F544AE"/>
    <w:rsid w:val="00F548A7"/>
    <w:rsid w:val="00F56185"/>
    <w:rsid w:val="00F56989"/>
    <w:rsid w:val="00F56C2E"/>
    <w:rsid w:val="00F56F24"/>
    <w:rsid w:val="00F57764"/>
    <w:rsid w:val="00F57A99"/>
    <w:rsid w:val="00F605BB"/>
    <w:rsid w:val="00F61E19"/>
    <w:rsid w:val="00F620F0"/>
    <w:rsid w:val="00F6229C"/>
    <w:rsid w:val="00F623CC"/>
    <w:rsid w:val="00F62C4F"/>
    <w:rsid w:val="00F62E04"/>
    <w:rsid w:val="00F637FB"/>
    <w:rsid w:val="00F64446"/>
    <w:rsid w:val="00F64AC8"/>
    <w:rsid w:val="00F64CB3"/>
    <w:rsid w:val="00F659A6"/>
    <w:rsid w:val="00F65AE6"/>
    <w:rsid w:val="00F6712E"/>
    <w:rsid w:val="00F70455"/>
    <w:rsid w:val="00F70B1C"/>
    <w:rsid w:val="00F7168A"/>
    <w:rsid w:val="00F71C61"/>
    <w:rsid w:val="00F71E30"/>
    <w:rsid w:val="00F71F48"/>
    <w:rsid w:val="00F71FBD"/>
    <w:rsid w:val="00F728E5"/>
    <w:rsid w:val="00F72A71"/>
    <w:rsid w:val="00F72AF0"/>
    <w:rsid w:val="00F72BE2"/>
    <w:rsid w:val="00F72F3B"/>
    <w:rsid w:val="00F72F3D"/>
    <w:rsid w:val="00F73810"/>
    <w:rsid w:val="00F73F28"/>
    <w:rsid w:val="00F74876"/>
    <w:rsid w:val="00F7489A"/>
    <w:rsid w:val="00F75084"/>
    <w:rsid w:val="00F75413"/>
    <w:rsid w:val="00F761AC"/>
    <w:rsid w:val="00F76B6E"/>
    <w:rsid w:val="00F77027"/>
    <w:rsid w:val="00F775CB"/>
    <w:rsid w:val="00F8120C"/>
    <w:rsid w:val="00F81A70"/>
    <w:rsid w:val="00F81C12"/>
    <w:rsid w:val="00F81E4A"/>
    <w:rsid w:val="00F82B4B"/>
    <w:rsid w:val="00F833FC"/>
    <w:rsid w:val="00F83653"/>
    <w:rsid w:val="00F85A37"/>
    <w:rsid w:val="00F87550"/>
    <w:rsid w:val="00F87A4F"/>
    <w:rsid w:val="00F87F21"/>
    <w:rsid w:val="00F900CB"/>
    <w:rsid w:val="00F905CE"/>
    <w:rsid w:val="00F90C7B"/>
    <w:rsid w:val="00F90C98"/>
    <w:rsid w:val="00F91769"/>
    <w:rsid w:val="00F91BEC"/>
    <w:rsid w:val="00F92274"/>
    <w:rsid w:val="00F934D4"/>
    <w:rsid w:val="00F94148"/>
    <w:rsid w:val="00F942A5"/>
    <w:rsid w:val="00F94BD2"/>
    <w:rsid w:val="00F94D11"/>
    <w:rsid w:val="00F94D44"/>
    <w:rsid w:val="00F953BA"/>
    <w:rsid w:val="00F953FB"/>
    <w:rsid w:val="00F95E7D"/>
    <w:rsid w:val="00F96104"/>
    <w:rsid w:val="00F96AA0"/>
    <w:rsid w:val="00F96DC2"/>
    <w:rsid w:val="00F970EE"/>
    <w:rsid w:val="00F97787"/>
    <w:rsid w:val="00F97B57"/>
    <w:rsid w:val="00FA109A"/>
    <w:rsid w:val="00FA2B15"/>
    <w:rsid w:val="00FA38D3"/>
    <w:rsid w:val="00FA3F9E"/>
    <w:rsid w:val="00FA431C"/>
    <w:rsid w:val="00FA488E"/>
    <w:rsid w:val="00FA4C0E"/>
    <w:rsid w:val="00FA4C92"/>
    <w:rsid w:val="00FA6107"/>
    <w:rsid w:val="00FA6243"/>
    <w:rsid w:val="00FA6699"/>
    <w:rsid w:val="00FA6DB5"/>
    <w:rsid w:val="00FA6DE6"/>
    <w:rsid w:val="00FA76B8"/>
    <w:rsid w:val="00FB031B"/>
    <w:rsid w:val="00FB0716"/>
    <w:rsid w:val="00FB076C"/>
    <w:rsid w:val="00FB0934"/>
    <w:rsid w:val="00FB0A5B"/>
    <w:rsid w:val="00FB1B5F"/>
    <w:rsid w:val="00FB26EA"/>
    <w:rsid w:val="00FB294B"/>
    <w:rsid w:val="00FB2C94"/>
    <w:rsid w:val="00FB2D9F"/>
    <w:rsid w:val="00FB3523"/>
    <w:rsid w:val="00FB3CA6"/>
    <w:rsid w:val="00FB4862"/>
    <w:rsid w:val="00FB488F"/>
    <w:rsid w:val="00FB4B5C"/>
    <w:rsid w:val="00FB4F6F"/>
    <w:rsid w:val="00FB517D"/>
    <w:rsid w:val="00FB53F4"/>
    <w:rsid w:val="00FB6492"/>
    <w:rsid w:val="00FB6D11"/>
    <w:rsid w:val="00FB75B3"/>
    <w:rsid w:val="00FB78D9"/>
    <w:rsid w:val="00FC110A"/>
    <w:rsid w:val="00FC129F"/>
    <w:rsid w:val="00FC1935"/>
    <w:rsid w:val="00FC1DD0"/>
    <w:rsid w:val="00FC232A"/>
    <w:rsid w:val="00FC2736"/>
    <w:rsid w:val="00FC2CC3"/>
    <w:rsid w:val="00FC2D2D"/>
    <w:rsid w:val="00FC3D80"/>
    <w:rsid w:val="00FC4A09"/>
    <w:rsid w:val="00FC5EE9"/>
    <w:rsid w:val="00FC777D"/>
    <w:rsid w:val="00FC7DA8"/>
    <w:rsid w:val="00FD025A"/>
    <w:rsid w:val="00FD143F"/>
    <w:rsid w:val="00FD1A6A"/>
    <w:rsid w:val="00FD31D9"/>
    <w:rsid w:val="00FD465D"/>
    <w:rsid w:val="00FD4D36"/>
    <w:rsid w:val="00FD4E78"/>
    <w:rsid w:val="00FD4E8A"/>
    <w:rsid w:val="00FD53B7"/>
    <w:rsid w:val="00FD67D2"/>
    <w:rsid w:val="00FD7427"/>
    <w:rsid w:val="00FE070F"/>
    <w:rsid w:val="00FE0751"/>
    <w:rsid w:val="00FE082E"/>
    <w:rsid w:val="00FE0956"/>
    <w:rsid w:val="00FE0BBB"/>
    <w:rsid w:val="00FE0CBA"/>
    <w:rsid w:val="00FE14B9"/>
    <w:rsid w:val="00FE1D0F"/>
    <w:rsid w:val="00FE1D40"/>
    <w:rsid w:val="00FE1D99"/>
    <w:rsid w:val="00FE27E4"/>
    <w:rsid w:val="00FE3CF6"/>
    <w:rsid w:val="00FE438A"/>
    <w:rsid w:val="00FE4F6E"/>
    <w:rsid w:val="00FE6774"/>
    <w:rsid w:val="00FE6A20"/>
    <w:rsid w:val="00FE7306"/>
    <w:rsid w:val="00FE7EE5"/>
    <w:rsid w:val="00FF103D"/>
    <w:rsid w:val="00FF12D6"/>
    <w:rsid w:val="00FF1697"/>
    <w:rsid w:val="00FF16EE"/>
    <w:rsid w:val="00FF1A4F"/>
    <w:rsid w:val="00FF1A7C"/>
    <w:rsid w:val="00FF308C"/>
    <w:rsid w:val="00FF33BA"/>
    <w:rsid w:val="00FF34C4"/>
    <w:rsid w:val="00FF5286"/>
    <w:rsid w:val="00FF5803"/>
    <w:rsid w:val="00FF5B97"/>
    <w:rsid w:val="00FF5F01"/>
    <w:rsid w:val="00FF605C"/>
    <w:rsid w:val="00FF6505"/>
    <w:rsid w:val="00FF7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4C80D"/>
  <w15:chartTrackingRefBased/>
  <w15:docId w15:val="{7DAC6CC8-BF7B-45B7-BE1E-03ACA771C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3C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3C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32F4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4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299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74A6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943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43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43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3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3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3E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32F4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customStyle="1" w:styleId="Default">
    <w:name w:val="Default"/>
    <w:rsid w:val="00E32F42"/>
    <w:pPr>
      <w:autoSpaceDE w:val="0"/>
      <w:autoSpaceDN w:val="0"/>
      <w:adjustRightInd w:val="0"/>
      <w:spacing w:after="0" w:line="240" w:lineRule="auto"/>
    </w:pPr>
    <w:rPr>
      <w:rFonts w:ascii="Shaker 2 Lancet Regular" w:hAnsi="Shaker 2 Lancet Regular" w:cs="Shaker 2 Lancet Regular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E32F42"/>
    <w:rPr>
      <w:b/>
      <w:bCs/>
    </w:rPr>
  </w:style>
  <w:style w:type="character" w:styleId="Hyperlink">
    <w:name w:val="Hyperlink"/>
    <w:uiPriority w:val="99"/>
    <w:unhideWhenUsed/>
    <w:rsid w:val="00E32F4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rsid w:val="00E32F42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87A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A4F"/>
  </w:style>
  <w:style w:type="paragraph" w:styleId="Footer">
    <w:name w:val="footer"/>
    <w:basedOn w:val="Normal"/>
    <w:link w:val="FooterChar"/>
    <w:uiPriority w:val="99"/>
    <w:unhideWhenUsed/>
    <w:rsid w:val="00F87A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A4F"/>
  </w:style>
  <w:style w:type="paragraph" w:styleId="Bibliography">
    <w:name w:val="Bibliography"/>
    <w:basedOn w:val="Normal"/>
    <w:next w:val="Normal"/>
    <w:uiPriority w:val="37"/>
    <w:unhideWhenUsed/>
    <w:rsid w:val="00375B98"/>
    <w:pPr>
      <w:tabs>
        <w:tab w:val="left" w:pos="504"/>
      </w:tabs>
      <w:spacing w:after="240" w:line="240" w:lineRule="auto"/>
      <w:ind w:left="504" w:hanging="504"/>
    </w:pPr>
  </w:style>
  <w:style w:type="character" w:customStyle="1" w:styleId="Heading1Char">
    <w:name w:val="Heading 1 Char"/>
    <w:basedOn w:val="DefaultParagraphFont"/>
    <w:link w:val="Heading1"/>
    <w:uiPriority w:val="9"/>
    <w:rsid w:val="009E3C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3C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3C4A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BB01F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013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25945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4DB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8540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44F"/>
    <w:rPr>
      <w:color w:val="954F72" w:themeColor="followedHyperlink"/>
      <w:u w:val="single"/>
    </w:rPr>
  </w:style>
  <w:style w:type="character" w:customStyle="1" w:styleId="title-text">
    <w:name w:val="title-text"/>
    <w:basedOn w:val="DefaultParagraphFont"/>
    <w:rsid w:val="009C34DE"/>
  </w:style>
  <w:style w:type="character" w:customStyle="1" w:styleId="sr-only">
    <w:name w:val="sr-only"/>
    <w:basedOn w:val="DefaultParagraphFont"/>
    <w:rsid w:val="009C34DE"/>
  </w:style>
  <w:style w:type="character" w:customStyle="1" w:styleId="text">
    <w:name w:val="text"/>
    <w:basedOn w:val="DefaultParagraphFont"/>
    <w:rsid w:val="009C34DE"/>
  </w:style>
  <w:style w:type="character" w:customStyle="1" w:styleId="author-ref">
    <w:name w:val="author-ref"/>
    <w:basedOn w:val="DefaultParagraphFont"/>
    <w:rsid w:val="009C34DE"/>
  </w:style>
  <w:style w:type="character" w:styleId="Emphasis">
    <w:name w:val="Emphasis"/>
    <w:basedOn w:val="DefaultParagraphFont"/>
    <w:uiPriority w:val="20"/>
    <w:qFormat/>
    <w:rsid w:val="00EB08BA"/>
    <w:rPr>
      <w:i/>
      <w:iCs/>
    </w:rPr>
  </w:style>
  <w:style w:type="character" w:customStyle="1" w:styleId="hgkelc">
    <w:name w:val="hgkelc"/>
    <w:basedOn w:val="DefaultParagraphFont"/>
    <w:rsid w:val="00AF14D6"/>
  </w:style>
  <w:style w:type="paragraph" w:styleId="PlainText">
    <w:name w:val="Plain Text"/>
    <w:basedOn w:val="Normal"/>
    <w:link w:val="PlainTextChar"/>
    <w:uiPriority w:val="99"/>
    <w:unhideWhenUsed/>
    <w:rsid w:val="003651AA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651AA"/>
    <w:rPr>
      <w:rFonts w:ascii="Calibri" w:hAnsi="Calibri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020B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86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002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005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2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hart" Target="charts/chart1.xml"/><Relationship Id="rId18" Type="http://schemas.openxmlformats.org/officeDocument/2006/relationships/chart" Target="charts/chart6.xml"/><Relationship Id="rId26" Type="http://schemas.openxmlformats.org/officeDocument/2006/relationships/chart" Target="charts/chart14.xml"/><Relationship Id="rId3" Type="http://schemas.openxmlformats.org/officeDocument/2006/relationships/customXml" Target="../customXml/item3.xml"/><Relationship Id="rId21" Type="http://schemas.openxmlformats.org/officeDocument/2006/relationships/chart" Target="charts/chart9.xm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chart" Target="charts/chart5.xml"/><Relationship Id="rId25" Type="http://schemas.openxmlformats.org/officeDocument/2006/relationships/chart" Target="charts/chart13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hart" Target="charts/chart4.xml"/><Relationship Id="rId20" Type="http://schemas.openxmlformats.org/officeDocument/2006/relationships/chart" Target="charts/chart8.xml"/><Relationship Id="rId29" Type="http://schemas.openxmlformats.org/officeDocument/2006/relationships/chart" Target="charts/chart17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chart" Target="charts/chart12.xml"/><Relationship Id="rId32" Type="http://schemas.openxmlformats.org/officeDocument/2006/relationships/chart" Target="charts/chart20.xml"/><Relationship Id="rId5" Type="http://schemas.openxmlformats.org/officeDocument/2006/relationships/customXml" Target="../customXml/item5.xml"/><Relationship Id="rId15" Type="http://schemas.openxmlformats.org/officeDocument/2006/relationships/chart" Target="charts/chart3.xml"/><Relationship Id="rId23" Type="http://schemas.openxmlformats.org/officeDocument/2006/relationships/chart" Target="charts/chart11.xml"/><Relationship Id="rId28" Type="http://schemas.openxmlformats.org/officeDocument/2006/relationships/chart" Target="charts/chart16.xml"/><Relationship Id="rId10" Type="http://schemas.openxmlformats.org/officeDocument/2006/relationships/footnotes" Target="footnotes.xml"/><Relationship Id="rId19" Type="http://schemas.openxmlformats.org/officeDocument/2006/relationships/chart" Target="charts/chart7.xml"/><Relationship Id="rId31" Type="http://schemas.openxmlformats.org/officeDocument/2006/relationships/chart" Target="charts/chart19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hart" Target="charts/chart2.xml"/><Relationship Id="rId22" Type="http://schemas.openxmlformats.org/officeDocument/2006/relationships/chart" Target="charts/chart10.xml"/><Relationship Id="rId27" Type="http://schemas.openxmlformats.org/officeDocument/2006/relationships/chart" Target="charts/chart15.xml"/><Relationship Id="rId30" Type="http://schemas.openxmlformats.org/officeDocument/2006/relationships/chart" Target="charts/chart18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7ffbe801377756f0/Joris/WERK/MSF/1.ANALYSES%20GMM/2PTSD/M2%20Means/Graphs%20Model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3b%20work%20engagement/Graph%20Models%20UWES.xlsx" TargetMode="External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3b%20work%20engagement/Graph%20Models%20UWES.xlsx" TargetMode="Externa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3b%20work%20engagement/Graph%20Models%20UWES.xlsx" TargetMode="Externa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7ffbe801377756f0/Joris/WERK/MSF/1.ANALYSES%20GMM/4anxiety/Graph%20Models%20anx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7ffbe801377756f0/Joris/WERK/MSF/1.ANALYSES%20GMM/4anxiety/Graph%20Models%20anx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4anxiety/Graph%20Models%20anx.xlsx" TargetMode="External"/></Relationships>
</file>

<file path=word/charts/_rels/chart16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4anxiety/Graph%20Models%20anx.xlsx" TargetMode="External"/></Relationships>
</file>

<file path=word/charts/_rels/chart17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5depression/Graph%20Models%20dep.xlsx" TargetMode="External"/></Relationships>
</file>

<file path=word/charts/_rels/chart18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5depression/Graph%20Models%20dep.xlsx" TargetMode="External"/></Relationships>
</file>

<file path=word/charts/_rels/chart19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5depression/Graph%20Models%20dep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2PTSD/M2%20Means/Graphs%20Models.xlsx" TargetMode="External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5depression/Graph%20Models%20dep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2PTSD/M2%20Means/Graphs%20Models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2PTSD/M2%20Means/Graphs%20Models.xlsx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7ffbe801377756f0/Joris/WERK/MSF/1.ANALYSES%20GMM/3MBI%20EE/Graphs%20Model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7ffbe801377756f0/Joris/WERK/MSF/1.ANALYSES%20GMM/3MBI%20EE/Graphs%20Model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7ffbe801377756f0/Joris/WERK/MSF/1.ANALYSES%20GMM/3MBI%20EE/Graphs%20Model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7ffbe801377756f0/Joris/WERK/MSF/1.ANALYSES%20GMM/3MBI%20EE/Graphs%20Model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7ffbe801377756f0/Joris/WERK/MSF/1.ANALYSES%20GMM/3b%20work%20engagement/Graph%20Models%20UWE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s Models.xlsx]Means C2-C5'!$H$10</c:f>
              <c:strCache>
                <c:ptCount val="1"/>
                <c:pt idx="0">
                  <c:v>C1 (91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dk1">
                  <a:tint val="88500"/>
                </a:schemeClr>
              </a:solidFill>
              <a:ln w="9525" cap="rnd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11:$G$13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H$11:$H$13</c:f>
              <c:numCache>
                <c:formatCode>General</c:formatCode>
                <c:ptCount val="3"/>
                <c:pt idx="0">
                  <c:v>8.2639999999999993</c:v>
                </c:pt>
                <c:pt idx="1">
                  <c:v>6.9273199999999999</c:v>
                </c:pt>
                <c:pt idx="2">
                  <c:v>6.38399999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ED-4D15-89B4-229A4B9E7D5B}"/>
            </c:ext>
          </c:extLst>
        </c:ser>
        <c:ser>
          <c:idx val="1"/>
          <c:order val="1"/>
          <c:tx>
            <c:strRef>
              <c:f>'[Graphs Models.xlsx]Means C2-C5'!$I$10</c:f>
              <c:strCache>
                <c:ptCount val="1"/>
                <c:pt idx="0">
                  <c:v>C2 (9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11:$G$13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I$11:$I$13</c:f>
              <c:numCache>
                <c:formatCode>General</c:formatCode>
                <c:ptCount val="3"/>
                <c:pt idx="0">
                  <c:v>14.731999999999999</c:v>
                </c:pt>
                <c:pt idx="1">
                  <c:v>26.394532999999996</c:v>
                </c:pt>
                <c:pt idx="2">
                  <c:v>31.134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1ED-4D15-89B4-229A4B9E7D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1848000"/>
        <c:axId val="401848392"/>
      </c:lineChart>
      <c:catAx>
        <c:axId val="4018480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1848392"/>
        <c:crosses val="autoZero"/>
        <c:auto val="1"/>
        <c:lblAlgn val="ctr"/>
        <c:lblOffset val="100"/>
        <c:noMultiLvlLbl val="0"/>
      </c:catAx>
      <c:valAx>
        <c:axId val="401848392"/>
        <c:scaling>
          <c:orientation val="minMax"/>
          <c:max val="40"/>
          <c:min val="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1848000"/>
        <c:crosses val="autoZero"/>
        <c:crossBetween val="between"/>
        <c:majorUnit val="5"/>
        <c:minorUnit val="1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UWES.xlsx]dep'!$X$39</c:f>
              <c:strCache>
                <c:ptCount val="1"/>
                <c:pt idx="0">
                  <c:v>C1 (86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W$40:$W$42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X$40:$X$42</c:f>
              <c:numCache>
                <c:formatCode>0.00</c:formatCode>
                <c:ptCount val="3"/>
                <c:pt idx="0" formatCode="General">
                  <c:v>4.907</c:v>
                </c:pt>
                <c:pt idx="1">
                  <c:v>4.8310000000000004</c:v>
                </c:pt>
                <c:pt idx="2">
                  <c:v>4.754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838-4ECF-9BC6-35B95978B9D4}"/>
            </c:ext>
          </c:extLst>
        </c:ser>
        <c:ser>
          <c:idx val="1"/>
          <c:order val="1"/>
          <c:tx>
            <c:strRef>
              <c:f>'[Graph Models UWES.xlsx]dep'!$Y$39</c:f>
              <c:strCache>
                <c:ptCount val="1"/>
                <c:pt idx="0">
                  <c:v>C2 (9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W$40:$W$42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Y$40:$Y$42</c:f>
              <c:numCache>
                <c:formatCode>0.00</c:formatCode>
                <c:ptCount val="3"/>
                <c:pt idx="0">
                  <c:v>3.4430000000000001</c:v>
                </c:pt>
                <c:pt idx="1">
                  <c:v>3.41</c:v>
                </c:pt>
                <c:pt idx="2">
                  <c:v>3.377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838-4ECF-9BC6-35B95978B9D4}"/>
            </c:ext>
          </c:extLst>
        </c:ser>
        <c:ser>
          <c:idx val="2"/>
          <c:order val="2"/>
          <c:tx>
            <c:strRef>
              <c:f>'[Graph Models UWES.xlsx]dep'!$Z$39</c:f>
              <c:strCache>
                <c:ptCount val="1"/>
                <c:pt idx="0">
                  <c:v>C3 (4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W$40:$W$42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Z$40:$Z$42</c:f>
              <c:numCache>
                <c:formatCode>0.00</c:formatCode>
                <c:ptCount val="3"/>
                <c:pt idx="0">
                  <c:v>4.4909999999999997</c:v>
                </c:pt>
                <c:pt idx="1">
                  <c:v>3.4559999999999995</c:v>
                </c:pt>
                <c:pt idx="2">
                  <c:v>2.420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838-4ECF-9BC6-35B95978B9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329472"/>
        <c:axId val="403327904"/>
      </c:lineChart>
      <c:catAx>
        <c:axId val="4033294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27904"/>
        <c:crosses val="autoZero"/>
        <c:auto val="1"/>
        <c:lblAlgn val="ctr"/>
        <c:lblOffset val="100"/>
        <c:noMultiLvlLbl val="0"/>
      </c:catAx>
      <c:valAx>
        <c:axId val="403327904"/>
        <c:scaling>
          <c:orientation val="minMax"/>
          <c:max val="6"/>
          <c:min val="0"/>
        </c:scaling>
        <c:delete val="0"/>
        <c:axPos val="l"/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29472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UWES.xlsx]dep'!$W$66</c:f>
              <c:strCache>
                <c:ptCount val="1"/>
                <c:pt idx="0">
                  <c:v>C1 (84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V$67:$V$6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W$67:$W$69</c:f>
              <c:numCache>
                <c:formatCode>0.00</c:formatCode>
                <c:ptCount val="3"/>
                <c:pt idx="0" formatCode="General">
                  <c:v>4.9240000000000004</c:v>
                </c:pt>
                <c:pt idx="1">
                  <c:v>4.859</c:v>
                </c:pt>
                <c:pt idx="2">
                  <c:v>4.79400000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C6B-483B-A138-6336B8F4D520}"/>
            </c:ext>
          </c:extLst>
        </c:ser>
        <c:ser>
          <c:idx val="1"/>
          <c:order val="1"/>
          <c:tx>
            <c:strRef>
              <c:f>'[Graph Models UWES.xlsx]dep'!$X$66</c:f>
              <c:strCache>
                <c:ptCount val="1"/>
                <c:pt idx="0">
                  <c:v>C2 (10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V$67:$V$6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X$67:$X$69</c:f>
              <c:numCache>
                <c:formatCode>0.00</c:formatCode>
                <c:ptCount val="3"/>
                <c:pt idx="0">
                  <c:v>3.4510000000000001</c:v>
                </c:pt>
                <c:pt idx="1">
                  <c:v>3.4330000000000003</c:v>
                </c:pt>
                <c:pt idx="2">
                  <c:v>3.4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C6B-483B-A138-6336B8F4D520}"/>
            </c:ext>
          </c:extLst>
        </c:ser>
        <c:ser>
          <c:idx val="2"/>
          <c:order val="2"/>
          <c:tx>
            <c:strRef>
              <c:f>'[Graph Models UWES.xlsx]dep'!$Y$66</c:f>
              <c:strCache>
                <c:ptCount val="1"/>
                <c:pt idx="0">
                  <c:v>C3 (6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V$67:$V$6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Y$67:$Y$69</c:f>
              <c:numCache>
                <c:formatCode>0.00</c:formatCode>
                <c:ptCount val="3"/>
                <c:pt idx="0">
                  <c:v>4.6420000000000003</c:v>
                </c:pt>
                <c:pt idx="1">
                  <c:v>3.8020000000000005</c:v>
                </c:pt>
                <c:pt idx="2">
                  <c:v>2.96200000000000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C6B-483B-A138-6336B8F4D520}"/>
            </c:ext>
          </c:extLst>
        </c:ser>
        <c:ser>
          <c:idx val="3"/>
          <c:order val="3"/>
          <c:tx>
            <c:strRef>
              <c:f>'[Graph Models UWES.xlsx]dep'!$Z$66</c:f>
              <c:strCache>
                <c:ptCount val="1"/>
                <c:pt idx="0">
                  <c:v>C4 (.4%)</c:v>
                </c:pt>
              </c:strCache>
            </c:strRef>
          </c:tx>
          <c:spPr>
            <a:ln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cat>
            <c:numRef>
              <c:f>'[Graph Models UWES.xlsx]dep'!$V$67:$V$6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Z$67:$Z$69</c:f>
              <c:numCache>
                <c:formatCode>General</c:formatCode>
                <c:ptCount val="3"/>
                <c:pt idx="0">
                  <c:v>4.1029999999999998</c:v>
                </c:pt>
                <c:pt idx="1">
                  <c:v>1.8659999999999997</c:v>
                </c:pt>
                <c:pt idx="2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C6B-483B-A138-6336B8F4D5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330256"/>
        <c:axId val="403331824"/>
      </c:lineChart>
      <c:catAx>
        <c:axId val="403330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31824"/>
        <c:crosses val="autoZero"/>
        <c:auto val="1"/>
        <c:lblAlgn val="ctr"/>
        <c:lblOffset val="100"/>
        <c:noMultiLvlLbl val="0"/>
      </c:catAx>
      <c:valAx>
        <c:axId val="403331824"/>
        <c:scaling>
          <c:orientation val="minMax"/>
          <c:max val="6"/>
          <c:min val="0"/>
        </c:scaling>
        <c:delete val="0"/>
        <c:axPos val="l"/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30256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UWES.xlsx]dep'!$W$94</c:f>
              <c:strCache>
                <c:ptCount val="1"/>
                <c:pt idx="0">
                  <c:v>C1 (59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V$95:$V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W$95:$W$97</c:f>
              <c:numCache>
                <c:formatCode>0.00</c:formatCode>
                <c:ptCount val="3"/>
                <c:pt idx="0" formatCode="General">
                  <c:v>5.0940000000000003</c:v>
                </c:pt>
                <c:pt idx="1">
                  <c:v>5.0630000000000006</c:v>
                </c:pt>
                <c:pt idx="2">
                  <c:v>5.0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5BF-4905-8339-CD4DD17F50E2}"/>
            </c:ext>
          </c:extLst>
        </c:ser>
        <c:ser>
          <c:idx val="1"/>
          <c:order val="1"/>
          <c:tx>
            <c:strRef>
              <c:f>'[Graph Models UWES.xlsx]dep'!$X$94</c:f>
              <c:strCache>
                <c:ptCount val="1"/>
                <c:pt idx="0">
                  <c:v>C2 (30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dash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V$95:$V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X$95:$X$97</c:f>
              <c:numCache>
                <c:formatCode>0.00</c:formatCode>
                <c:ptCount val="3"/>
                <c:pt idx="0">
                  <c:v>4.4660000000000002</c:v>
                </c:pt>
                <c:pt idx="1">
                  <c:v>4.2830000000000004</c:v>
                </c:pt>
                <c:pt idx="2">
                  <c:v>4.10000000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5BF-4905-8339-CD4DD17F50E2}"/>
            </c:ext>
          </c:extLst>
        </c:ser>
        <c:ser>
          <c:idx val="2"/>
          <c:order val="2"/>
          <c:tx>
            <c:strRef>
              <c:f>'[Graph Models UWES.xlsx]dep'!$Y$94</c:f>
              <c:strCache>
                <c:ptCount val="1"/>
                <c:pt idx="0">
                  <c:v>C3 (7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V$95:$V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Y$95:$Y$97</c:f>
              <c:numCache>
                <c:formatCode>0.00</c:formatCode>
                <c:ptCount val="3"/>
                <c:pt idx="0">
                  <c:v>3.149</c:v>
                </c:pt>
                <c:pt idx="1">
                  <c:v>3.19</c:v>
                </c:pt>
                <c:pt idx="2">
                  <c:v>3.230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5BF-4905-8339-CD4DD17F50E2}"/>
            </c:ext>
          </c:extLst>
        </c:ser>
        <c:ser>
          <c:idx val="3"/>
          <c:order val="3"/>
          <c:tx>
            <c:strRef>
              <c:f>'[Graph Models UWES.xlsx]dep'!$Z$94</c:f>
              <c:strCache>
                <c:ptCount val="1"/>
                <c:pt idx="0">
                  <c:v>C4 (3%)</c:v>
                </c:pt>
              </c:strCache>
            </c:strRef>
          </c:tx>
          <c:spPr>
            <a:ln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cat>
            <c:numRef>
              <c:f>'[Graph Models UWES.xlsx]dep'!$V$95:$V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Z$95:$Z$97</c:f>
              <c:numCache>
                <c:formatCode>General</c:formatCode>
                <c:ptCount val="3"/>
                <c:pt idx="0">
                  <c:v>4.6130000000000004</c:v>
                </c:pt>
                <c:pt idx="1">
                  <c:v>3.6150000000000002</c:v>
                </c:pt>
                <c:pt idx="2">
                  <c:v>2.61700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5BF-4905-8339-CD4DD17F50E2}"/>
            </c:ext>
          </c:extLst>
        </c:ser>
        <c:ser>
          <c:idx val="4"/>
          <c:order val="4"/>
          <c:tx>
            <c:strRef>
              <c:f>'[Graph Models UWES.xlsx]dep'!$AA$94</c:f>
              <c:strCache>
                <c:ptCount val="1"/>
                <c:pt idx="0">
                  <c:v>C5 (.4%)</c:v>
                </c:pt>
              </c:strCache>
            </c:strRef>
          </c:tx>
          <c:spPr>
            <a:ln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cat>
            <c:numRef>
              <c:f>'[Graph Models UWES.xlsx]dep'!$V$95:$V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AA$95:$AA$97</c:f>
              <c:numCache>
                <c:formatCode>General</c:formatCode>
                <c:ptCount val="3"/>
                <c:pt idx="0">
                  <c:v>4.0739999999999998</c:v>
                </c:pt>
                <c:pt idx="1">
                  <c:v>1.8529999999999998</c:v>
                </c:pt>
                <c:pt idx="2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45BF-4905-8339-CD4DD17F50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327512"/>
        <c:axId val="403329080"/>
      </c:lineChart>
      <c:catAx>
        <c:axId val="403327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29080"/>
        <c:crosses val="autoZero"/>
        <c:auto val="1"/>
        <c:lblAlgn val="ctr"/>
        <c:lblOffset val="100"/>
        <c:noMultiLvlLbl val="0"/>
      </c:catAx>
      <c:valAx>
        <c:axId val="403329080"/>
        <c:scaling>
          <c:orientation val="minMax"/>
          <c:max val="6"/>
          <c:min val="0"/>
        </c:scaling>
        <c:delete val="0"/>
        <c:axPos val="l"/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27512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anx.xlsx]Sheet1'!$F$10</c:f>
              <c:strCache>
                <c:ptCount val="1"/>
                <c:pt idx="0">
                  <c:v>C1 (81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E$11:$E$13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F$11:$F$13</c:f>
              <c:numCache>
                <c:formatCode>0.00</c:formatCode>
                <c:ptCount val="3"/>
                <c:pt idx="0" formatCode="General">
                  <c:v>1.3420000000000001</c:v>
                </c:pt>
                <c:pt idx="1">
                  <c:v>1.2647440000000001</c:v>
                </c:pt>
                <c:pt idx="2">
                  <c:v>1.2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878-49E5-9968-EAF2CFDE32F6}"/>
            </c:ext>
          </c:extLst>
        </c:ser>
        <c:ser>
          <c:idx val="1"/>
          <c:order val="1"/>
          <c:tx>
            <c:strRef>
              <c:f>'[Graph Models anx.xlsx]Sheet1'!$G$10</c:f>
              <c:strCache>
                <c:ptCount val="1"/>
                <c:pt idx="0">
                  <c:v>C2 (19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E$11:$E$13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G$11:$G$13</c:f>
              <c:numCache>
                <c:formatCode>0.00</c:formatCode>
                <c:ptCount val="3"/>
                <c:pt idx="0">
                  <c:v>2.1840000000000002</c:v>
                </c:pt>
                <c:pt idx="1">
                  <c:v>1.9741560000000002</c:v>
                </c:pt>
                <c:pt idx="2">
                  <c:v>1.983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878-49E5-9968-EAF2CFDE32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328688"/>
        <c:axId val="403330648"/>
      </c:lineChart>
      <c:catAx>
        <c:axId val="403328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30648"/>
        <c:crosses val="autoZero"/>
        <c:auto val="1"/>
        <c:lblAlgn val="ctr"/>
        <c:lblOffset val="100"/>
        <c:noMultiLvlLbl val="0"/>
      </c:catAx>
      <c:valAx>
        <c:axId val="403330648"/>
        <c:scaling>
          <c:orientation val="minMax"/>
          <c:max val="4"/>
          <c:min val="1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28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anx.xlsx]Sheet1'!$E$29</c:f>
              <c:strCache>
                <c:ptCount val="1"/>
                <c:pt idx="0">
                  <c:v>C1 (76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D$30:$D$32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E$30:$E$32</c:f>
              <c:numCache>
                <c:formatCode>0.00</c:formatCode>
                <c:ptCount val="3"/>
                <c:pt idx="0">
                  <c:v>1.33</c:v>
                </c:pt>
                <c:pt idx="1">
                  <c:v>1.213492</c:v>
                </c:pt>
                <c:pt idx="2">
                  <c:v>1.24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C62-4832-95D8-5A17108DCE4D}"/>
            </c:ext>
          </c:extLst>
        </c:ser>
        <c:ser>
          <c:idx val="1"/>
          <c:order val="1"/>
          <c:tx>
            <c:strRef>
              <c:f>'[Graph Models anx.xlsx]Sheet1'!$F$29</c:f>
              <c:strCache>
                <c:ptCount val="1"/>
                <c:pt idx="0">
                  <c:v>C2 (14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D$30:$D$32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F$30:$F$32</c:f>
              <c:numCache>
                <c:formatCode>0.00</c:formatCode>
                <c:ptCount val="3"/>
                <c:pt idx="0">
                  <c:v>2.37</c:v>
                </c:pt>
                <c:pt idx="1">
                  <c:v>1.8054910000000002</c:v>
                </c:pt>
                <c:pt idx="2">
                  <c:v>1.963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C62-4832-95D8-5A17108DCE4D}"/>
            </c:ext>
          </c:extLst>
        </c:ser>
        <c:ser>
          <c:idx val="2"/>
          <c:order val="2"/>
          <c:tx>
            <c:strRef>
              <c:f>'[Graph Models anx.xlsx]Sheet1'!$G$29</c:f>
              <c:strCache>
                <c:ptCount val="1"/>
                <c:pt idx="0">
                  <c:v>C3 (11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D$30:$D$32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G$30:$G$32</c:f>
              <c:numCache>
                <c:formatCode>0.00</c:formatCode>
                <c:ptCount val="3"/>
                <c:pt idx="0">
                  <c:v>1.542</c:v>
                </c:pt>
                <c:pt idx="1">
                  <c:v>2.1231530000000003</c:v>
                </c:pt>
                <c:pt idx="2">
                  <c:v>1.961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C62-4832-95D8-5A17108DCE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331432"/>
        <c:axId val="403332216"/>
      </c:lineChart>
      <c:catAx>
        <c:axId val="403331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32216"/>
        <c:crosses val="autoZero"/>
        <c:auto val="1"/>
        <c:lblAlgn val="ctr"/>
        <c:lblOffset val="100"/>
        <c:noMultiLvlLbl val="0"/>
      </c:catAx>
      <c:valAx>
        <c:axId val="403332216"/>
        <c:scaling>
          <c:orientation val="minMax"/>
          <c:max val="4"/>
          <c:min val="1"/>
        </c:scaling>
        <c:delete val="0"/>
        <c:axPos val="l"/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314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anx.xlsx]Sheet1'!$G$50</c:f>
              <c:strCache>
                <c:ptCount val="1"/>
                <c:pt idx="0">
                  <c:v>C1 (70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F$51:$F$53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G$51:$G$53</c:f>
              <c:numCache>
                <c:formatCode>0.00</c:formatCode>
                <c:ptCount val="3"/>
                <c:pt idx="0">
                  <c:v>1.288</c:v>
                </c:pt>
                <c:pt idx="1">
                  <c:v>1.190725</c:v>
                </c:pt>
                <c:pt idx="2">
                  <c:v>1.213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434-4A8B-BEB0-ED6D44ADE406}"/>
            </c:ext>
          </c:extLst>
        </c:ser>
        <c:ser>
          <c:idx val="1"/>
          <c:order val="1"/>
          <c:tx>
            <c:strRef>
              <c:f>'[Graph Models anx.xlsx]Sheet1'!$H$50</c:f>
              <c:strCache>
                <c:ptCount val="1"/>
                <c:pt idx="0">
                  <c:v>C2 (14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F$51:$F$53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H$51:$H$53</c:f>
              <c:numCache>
                <c:formatCode>0.00</c:formatCode>
                <c:ptCount val="3"/>
                <c:pt idx="0">
                  <c:v>2.181</c:v>
                </c:pt>
                <c:pt idx="1">
                  <c:v>1.5532520000000001</c:v>
                </c:pt>
                <c:pt idx="2">
                  <c:v>1.697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434-4A8B-BEB0-ED6D44ADE406}"/>
            </c:ext>
          </c:extLst>
        </c:ser>
        <c:ser>
          <c:idx val="2"/>
          <c:order val="2"/>
          <c:tx>
            <c:strRef>
              <c:f>'[Graph Models anx.xlsx]Sheet1'!$I$50</c:f>
              <c:strCache>
                <c:ptCount val="1"/>
                <c:pt idx="0">
                  <c:v>C3 (12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F$51:$F$53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I$51:$I$53</c:f>
              <c:numCache>
                <c:formatCode>0.00</c:formatCode>
                <c:ptCount val="3"/>
                <c:pt idx="0">
                  <c:v>1.526</c:v>
                </c:pt>
                <c:pt idx="1">
                  <c:v>2.0551759999999999</c:v>
                </c:pt>
                <c:pt idx="2">
                  <c:v>1.933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434-4A8B-BEB0-ED6D44ADE406}"/>
            </c:ext>
          </c:extLst>
        </c:ser>
        <c:ser>
          <c:idx val="3"/>
          <c:order val="3"/>
          <c:tx>
            <c:strRef>
              <c:f>'[Graph Models anx.xlsx]Sheet1'!$J$50</c:f>
              <c:strCache>
                <c:ptCount val="1"/>
                <c:pt idx="0">
                  <c:v>C4 (3%)</c:v>
                </c:pt>
              </c:strCache>
            </c:strRef>
          </c:tx>
          <c:spPr>
            <a:ln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cat>
            <c:numRef>
              <c:f>'[Graph Models anx.xlsx]Sheet1'!$F$51:$F$53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J$51:$J$53</c:f>
              <c:numCache>
                <c:formatCode>0.00</c:formatCode>
                <c:ptCount val="3"/>
                <c:pt idx="0">
                  <c:v>2.63</c:v>
                </c:pt>
                <c:pt idx="1">
                  <c:v>2.4004309999999998</c:v>
                </c:pt>
                <c:pt idx="2">
                  <c:v>2.452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434-4A8B-BEB0-ED6D44ADE4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333000"/>
        <c:axId val="403333784"/>
      </c:lineChart>
      <c:catAx>
        <c:axId val="4033330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33784"/>
        <c:crosses val="autoZero"/>
        <c:auto val="1"/>
        <c:lblAlgn val="ctr"/>
        <c:lblOffset val="100"/>
        <c:noMultiLvlLbl val="0"/>
      </c:catAx>
      <c:valAx>
        <c:axId val="403333784"/>
        <c:scaling>
          <c:orientation val="minMax"/>
          <c:max val="4"/>
          <c:min val="1"/>
        </c:scaling>
        <c:delete val="0"/>
        <c:axPos val="l"/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33000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anx.xlsx]Sheet1'!$F$74</c:f>
              <c:strCache>
                <c:ptCount val="1"/>
                <c:pt idx="0">
                  <c:v>C1 (69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E$75:$E$7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F$75:$F$77</c:f>
              <c:numCache>
                <c:formatCode>0.00</c:formatCode>
                <c:ptCount val="3"/>
                <c:pt idx="0">
                  <c:v>1.282</c:v>
                </c:pt>
                <c:pt idx="1">
                  <c:v>1.1881840000000001</c:v>
                </c:pt>
                <c:pt idx="2">
                  <c:v>1.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4B6-474F-BFAD-F9901A7AB49C}"/>
            </c:ext>
          </c:extLst>
        </c:ser>
        <c:ser>
          <c:idx val="1"/>
          <c:order val="1"/>
          <c:tx>
            <c:strRef>
              <c:f>'[Graph Models anx.xlsx]Sheet1'!$G$74</c:f>
              <c:strCache>
                <c:ptCount val="1"/>
                <c:pt idx="0">
                  <c:v>C2 (15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E$75:$E$7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G$75:$G$77</c:f>
              <c:numCache>
                <c:formatCode>0.00</c:formatCode>
                <c:ptCount val="3"/>
                <c:pt idx="0">
                  <c:v>2.1110000000000002</c:v>
                </c:pt>
                <c:pt idx="1">
                  <c:v>1.5689520000000003</c:v>
                </c:pt>
                <c:pt idx="2">
                  <c:v>1.6950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4B6-474F-BFAD-F9901A7AB49C}"/>
            </c:ext>
          </c:extLst>
        </c:ser>
        <c:ser>
          <c:idx val="2"/>
          <c:order val="2"/>
          <c:tx>
            <c:strRef>
              <c:f>'[Graph Models anx.xlsx]Sheet1'!$H$74</c:f>
              <c:strCache>
                <c:ptCount val="1"/>
                <c:pt idx="0">
                  <c:v>C3 (12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anx.xlsx]Sheet1'!$E$75:$E$7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H$75:$H$77</c:f>
              <c:numCache>
                <c:formatCode>0.00</c:formatCode>
                <c:ptCount val="3"/>
                <c:pt idx="0">
                  <c:v>1.5029999999999999</c:v>
                </c:pt>
                <c:pt idx="1">
                  <c:v>2.067199</c:v>
                </c:pt>
                <c:pt idx="2">
                  <c:v>1.935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4B6-474F-BFAD-F9901A7AB49C}"/>
            </c:ext>
          </c:extLst>
        </c:ser>
        <c:ser>
          <c:idx val="3"/>
          <c:order val="3"/>
          <c:tx>
            <c:strRef>
              <c:f>'[Graph Models anx.xlsx]Sheet1'!$I$74</c:f>
              <c:strCache>
                <c:ptCount val="1"/>
                <c:pt idx="0">
                  <c:v>C4 (4%)</c:v>
                </c:pt>
              </c:strCache>
            </c:strRef>
          </c:tx>
          <c:spPr>
            <a:ln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cat>
            <c:numRef>
              <c:f>'[Graph Models anx.xlsx]Sheet1'!$E$75:$E$7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I$75:$I$77</c:f>
              <c:numCache>
                <c:formatCode>0.00</c:formatCode>
                <c:ptCount val="3"/>
                <c:pt idx="0">
                  <c:v>2.62</c:v>
                </c:pt>
                <c:pt idx="1">
                  <c:v>2.391975</c:v>
                </c:pt>
                <c:pt idx="2">
                  <c:v>2.4450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4B6-474F-BFAD-F9901A7AB49C}"/>
            </c:ext>
          </c:extLst>
        </c:ser>
        <c:ser>
          <c:idx val="4"/>
          <c:order val="4"/>
          <c:tx>
            <c:strRef>
              <c:f>'[Graph Models anx.xlsx]Sheet1'!$J$74</c:f>
              <c:strCache>
                <c:ptCount val="1"/>
                <c:pt idx="0">
                  <c:v>C5 (1%)</c:v>
                </c:pt>
              </c:strCache>
            </c:strRef>
          </c:tx>
          <c:spPr>
            <a:ln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dash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cat>
            <c:numRef>
              <c:f>'[Graph Models anx.xlsx]Sheet1'!$E$75:$E$7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anx.xlsx]Sheet1'!$J$75:$J$77</c:f>
              <c:numCache>
                <c:formatCode>0.00</c:formatCode>
                <c:ptCount val="3"/>
                <c:pt idx="0">
                  <c:v>3.0659999999999998</c:v>
                </c:pt>
                <c:pt idx="1">
                  <c:v>1.2183459999999999</c:v>
                </c:pt>
                <c:pt idx="2">
                  <c:v>1.647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4B6-474F-BFAD-F9901A7AB4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334568"/>
        <c:axId val="403334960"/>
      </c:lineChart>
      <c:catAx>
        <c:axId val="403334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34960"/>
        <c:crosses val="autoZero"/>
        <c:auto val="1"/>
        <c:lblAlgn val="ctr"/>
        <c:lblOffset val="100"/>
        <c:noMultiLvlLbl val="0"/>
      </c:catAx>
      <c:valAx>
        <c:axId val="403334960"/>
        <c:scaling>
          <c:orientation val="minMax"/>
          <c:max val="4"/>
          <c:min val="1"/>
        </c:scaling>
        <c:delete val="0"/>
        <c:axPos val="l"/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334568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dep.xlsx]anx'!$G$11</c:f>
              <c:strCache>
                <c:ptCount val="1"/>
                <c:pt idx="0">
                  <c:v>C1 (77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anx'!$F$12:$F$14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G$12:$G$14</c:f>
              <c:numCache>
                <c:formatCode>0.00</c:formatCode>
                <c:ptCount val="3"/>
                <c:pt idx="0" formatCode="General">
                  <c:v>1.448</c:v>
                </c:pt>
                <c:pt idx="1">
                  <c:v>1.3959999999999999</c:v>
                </c:pt>
                <c:pt idx="2">
                  <c:v>1.343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1DC-4F1A-8971-C3F877CBA4E6}"/>
            </c:ext>
          </c:extLst>
        </c:ser>
        <c:ser>
          <c:idx val="1"/>
          <c:order val="1"/>
          <c:tx>
            <c:strRef>
              <c:f>'[Graph Models dep.xlsx]anx'!$H$11</c:f>
              <c:strCache>
                <c:ptCount val="1"/>
                <c:pt idx="0">
                  <c:v>C2 (23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anx'!$F$12:$F$14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H$12:$H$14</c:f>
              <c:numCache>
                <c:formatCode>0.00</c:formatCode>
                <c:ptCount val="3"/>
                <c:pt idx="0">
                  <c:v>2.0209999999999999</c:v>
                </c:pt>
                <c:pt idx="1">
                  <c:v>2.2090000000000001</c:v>
                </c:pt>
                <c:pt idx="2">
                  <c:v>2.396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1DC-4F1A-8971-C3F877CBA4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764224"/>
        <c:axId val="403765008"/>
      </c:lineChart>
      <c:catAx>
        <c:axId val="4037642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765008"/>
        <c:crosses val="autoZero"/>
        <c:auto val="1"/>
        <c:lblAlgn val="ctr"/>
        <c:lblOffset val="100"/>
        <c:noMultiLvlLbl val="0"/>
      </c:catAx>
      <c:valAx>
        <c:axId val="403765008"/>
        <c:scaling>
          <c:orientation val="minMax"/>
          <c:max val="4"/>
          <c:min val="1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764224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dep.xlsx]dep'!$G$39</c:f>
              <c:strCache>
                <c:ptCount val="1"/>
                <c:pt idx="0">
                  <c:v>C1 (73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dep'!$F$40:$F$42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dep'!$G$40:$G$42</c:f>
              <c:numCache>
                <c:formatCode>0.00</c:formatCode>
                <c:ptCount val="3"/>
                <c:pt idx="0" formatCode="General">
                  <c:v>1.4350000000000001</c:v>
                </c:pt>
                <c:pt idx="1">
                  <c:v>1.3760000000000001</c:v>
                </c:pt>
                <c:pt idx="2">
                  <c:v>1.317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9D4-499B-BFA7-7CDD758D8E4F}"/>
            </c:ext>
          </c:extLst>
        </c:ser>
        <c:ser>
          <c:idx val="1"/>
          <c:order val="1"/>
          <c:tx>
            <c:strRef>
              <c:f>'[Graph Models dep.xlsx]dep'!$H$39</c:f>
              <c:strCache>
                <c:ptCount val="1"/>
                <c:pt idx="0">
                  <c:v>C2 (15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dep'!$F$40:$F$42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dep'!$H$40:$H$42</c:f>
              <c:numCache>
                <c:formatCode>0.00</c:formatCode>
                <c:ptCount val="3"/>
                <c:pt idx="0">
                  <c:v>1.6259999999999999</c:v>
                </c:pt>
                <c:pt idx="1">
                  <c:v>2.0289999999999999</c:v>
                </c:pt>
                <c:pt idx="2">
                  <c:v>2.431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9D4-499B-BFA7-7CDD758D8E4F}"/>
            </c:ext>
          </c:extLst>
        </c:ser>
        <c:ser>
          <c:idx val="2"/>
          <c:order val="2"/>
          <c:tx>
            <c:strRef>
              <c:f>'[Graph Models dep.xlsx]dep'!$I$39</c:f>
              <c:strCache>
                <c:ptCount val="1"/>
                <c:pt idx="0">
                  <c:v>C3 (12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dep'!$F$40:$F$42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dep'!$I$40:$I$42</c:f>
              <c:numCache>
                <c:formatCode>0.00</c:formatCode>
                <c:ptCount val="3"/>
                <c:pt idx="0">
                  <c:v>2.4470000000000001</c:v>
                </c:pt>
                <c:pt idx="1">
                  <c:v>2.34</c:v>
                </c:pt>
                <c:pt idx="2">
                  <c:v>2.233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9D4-499B-BFA7-7CDD758D8E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761872"/>
        <c:axId val="403763832"/>
      </c:lineChart>
      <c:catAx>
        <c:axId val="4037618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763832"/>
        <c:crosses val="autoZero"/>
        <c:auto val="1"/>
        <c:lblAlgn val="ctr"/>
        <c:lblOffset val="100"/>
        <c:noMultiLvlLbl val="0"/>
      </c:catAx>
      <c:valAx>
        <c:axId val="403763832"/>
        <c:scaling>
          <c:orientation val="minMax"/>
          <c:max val="4"/>
          <c:min val="1"/>
        </c:scaling>
        <c:delete val="0"/>
        <c:axPos val="l"/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761872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dep.xlsx]anx'!$F$66</c:f>
              <c:strCache>
                <c:ptCount val="1"/>
                <c:pt idx="0">
                  <c:v>C1 (67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anx'!$E$67:$E$6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F$67:$F$69</c:f>
              <c:numCache>
                <c:formatCode>0.00</c:formatCode>
                <c:ptCount val="3"/>
                <c:pt idx="0" formatCode="General">
                  <c:v>1.39</c:v>
                </c:pt>
                <c:pt idx="1">
                  <c:v>1.331</c:v>
                </c:pt>
                <c:pt idx="2">
                  <c:v>1.271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BE3-4364-B0DF-5C08BDC67CE1}"/>
            </c:ext>
          </c:extLst>
        </c:ser>
        <c:ser>
          <c:idx val="1"/>
          <c:order val="1"/>
          <c:tx>
            <c:strRef>
              <c:f>'[Graph Models dep.xlsx]anx'!$G$66</c:f>
              <c:strCache>
                <c:ptCount val="1"/>
                <c:pt idx="0">
                  <c:v>C2 (17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anx'!$E$67:$E$6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G$67:$G$69</c:f>
              <c:numCache>
                <c:formatCode>0.00</c:formatCode>
                <c:ptCount val="3"/>
                <c:pt idx="0">
                  <c:v>1.615</c:v>
                </c:pt>
                <c:pt idx="1">
                  <c:v>1.9969999999999999</c:v>
                </c:pt>
                <c:pt idx="2">
                  <c:v>2.3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BE3-4364-B0DF-5C08BDC67CE1}"/>
            </c:ext>
          </c:extLst>
        </c:ser>
        <c:ser>
          <c:idx val="2"/>
          <c:order val="2"/>
          <c:tx>
            <c:strRef>
              <c:f>'[Graph Models dep.xlsx]anx'!$H$66</c:f>
              <c:strCache>
                <c:ptCount val="1"/>
                <c:pt idx="0">
                  <c:v>C3 (14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anx'!$E$67:$E$6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H$67:$H$69</c:f>
              <c:numCache>
                <c:formatCode>0.00</c:formatCode>
                <c:ptCount val="3"/>
                <c:pt idx="0">
                  <c:v>2.2530000000000001</c:v>
                </c:pt>
                <c:pt idx="1">
                  <c:v>2.101</c:v>
                </c:pt>
                <c:pt idx="2">
                  <c:v>1.949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BE3-4364-B0DF-5C08BDC67CE1}"/>
            </c:ext>
          </c:extLst>
        </c:ser>
        <c:ser>
          <c:idx val="3"/>
          <c:order val="3"/>
          <c:tx>
            <c:strRef>
              <c:f>'[Graph Models dep.xlsx]anx'!$I$66</c:f>
              <c:strCache>
                <c:ptCount val="1"/>
                <c:pt idx="0">
                  <c:v>C4 (3%)</c:v>
                </c:pt>
              </c:strCache>
            </c:strRef>
          </c:tx>
          <c:spPr>
            <a:ln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cat>
            <c:numRef>
              <c:f>'[Graph Models dep.xlsx]anx'!$E$67:$E$6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I$67:$I$69</c:f>
              <c:numCache>
                <c:formatCode>General</c:formatCode>
                <c:ptCount val="3"/>
                <c:pt idx="0">
                  <c:v>2.7810000000000001</c:v>
                </c:pt>
                <c:pt idx="1">
                  <c:v>2.8480000000000003</c:v>
                </c:pt>
                <c:pt idx="2">
                  <c:v>2.9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BE3-4364-B0DF-5C08BDC67C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762656"/>
        <c:axId val="403758344"/>
      </c:lineChart>
      <c:catAx>
        <c:axId val="4037626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758344"/>
        <c:crosses val="autoZero"/>
        <c:auto val="1"/>
        <c:lblAlgn val="ctr"/>
        <c:lblOffset val="100"/>
        <c:noMultiLvlLbl val="0"/>
      </c:catAx>
      <c:valAx>
        <c:axId val="403758344"/>
        <c:scaling>
          <c:orientation val="minMax"/>
          <c:max val="4"/>
          <c:min val="1"/>
        </c:scaling>
        <c:delete val="0"/>
        <c:axPos val="l"/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762656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2"/>
          <c:order val="0"/>
          <c:tx>
            <c:strRef>
              <c:f>'[Graphs Models.xlsx]Means C2-C5'!$H$38</c:f>
              <c:strCache>
                <c:ptCount val="1"/>
                <c:pt idx="0">
                  <c:v>C1 (82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39:$G$41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H$39:$H$41</c:f>
              <c:numCache>
                <c:formatCode>General</c:formatCode>
                <c:ptCount val="3"/>
                <c:pt idx="0">
                  <c:v>6.58</c:v>
                </c:pt>
                <c:pt idx="1">
                  <c:v>6.1172459999999997</c:v>
                </c:pt>
                <c:pt idx="2">
                  <c:v>6.003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848-432A-A05B-74AC960B5718}"/>
            </c:ext>
          </c:extLst>
        </c:ser>
        <c:ser>
          <c:idx val="3"/>
          <c:order val="1"/>
          <c:tx>
            <c:strRef>
              <c:f>'[Graphs Models.xlsx]Means C2-C5'!$I$38</c:f>
              <c:strCache>
                <c:ptCount val="1"/>
                <c:pt idx="0">
                  <c:v>C2 (9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39:$G$41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I$39:$I$41</c:f>
              <c:numCache>
                <c:formatCode>General</c:formatCode>
                <c:ptCount val="3"/>
                <c:pt idx="0">
                  <c:v>12.846</c:v>
                </c:pt>
                <c:pt idx="1">
                  <c:v>26.064564000000001</c:v>
                </c:pt>
                <c:pt idx="2">
                  <c:v>29.327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848-432A-A05B-74AC960B5718}"/>
            </c:ext>
          </c:extLst>
        </c:ser>
        <c:ser>
          <c:idx val="4"/>
          <c:order val="2"/>
          <c:tx>
            <c:strRef>
              <c:f>'[Graphs Models.xlsx]Means C2-C5'!$J$38</c:f>
              <c:strCache>
                <c:ptCount val="1"/>
                <c:pt idx="0">
                  <c:v>C3 (8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39:$G$41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J$39:$J$41</c:f>
              <c:numCache>
                <c:formatCode>General</c:formatCode>
                <c:ptCount val="3"/>
                <c:pt idx="0">
                  <c:v>26.975000000000001</c:v>
                </c:pt>
                <c:pt idx="1">
                  <c:v>13.184610000000001</c:v>
                </c:pt>
                <c:pt idx="2">
                  <c:v>9.78000000000000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848-432A-A05B-74AC960B57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1846824"/>
        <c:axId val="401842904"/>
        <c:extLst/>
      </c:lineChart>
      <c:catAx>
        <c:axId val="4018468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1842904"/>
        <c:crosses val="autoZero"/>
        <c:auto val="1"/>
        <c:lblAlgn val="ctr"/>
        <c:lblOffset val="100"/>
        <c:noMultiLvlLbl val="0"/>
      </c:catAx>
      <c:valAx>
        <c:axId val="401842904"/>
        <c:scaling>
          <c:orientation val="minMax"/>
          <c:max val="40"/>
          <c:min val="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1846824"/>
        <c:crosses val="autoZero"/>
        <c:crossBetween val="between"/>
        <c:majorUnit val="5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dep.xlsx]anx'!$F$94</c:f>
              <c:strCache>
                <c:ptCount val="1"/>
                <c:pt idx="0">
                  <c:v>C1 (59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anx'!$E$95:$E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F$95:$F$97</c:f>
              <c:numCache>
                <c:formatCode>0.00</c:formatCode>
                <c:ptCount val="3"/>
                <c:pt idx="0" formatCode="General">
                  <c:v>1.335</c:v>
                </c:pt>
                <c:pt idx="1">
                  <c:v>1.284</c:v>
                </c:pt>
                <c:pt idx="2">
                  <c:v>1.232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A35-4514-8B9C-732E0F7E9D23}"/>
            </c:ext>
          </c:extLst>
        </c:ser>
        <c:ser>
          <c:idx val="1"/>
          <c:order val="1"/>
          <c:tx>
            <c:strRef>
              <c:f>'[Graph Models dep.xlsx]anx'!$G$94</c:f>
              <c:strCache>
                <c:ptCount val="1"/>
                <c:pt idx="0">
                  <c:v>C2 (18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anx'!$E$95:$E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G$95:$G$97</c:f>
              <c:numCache>
                <c:formatCode>0.00</c:formatCode>
                <c:ptCount val="3"/>
                <c:pt idx="0">
                  <c:v>1.5880000000000001</c:v>
                </c:pt>
                <c:pt idx="1">
                  <c:v>1.927</c:v>
                </c:pt>
                <c:pt idx="2">
                  <c:v>2.2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A35-4514-8B9C-732E0F7E9D23}"/>
            </c:ext>
          </c:extLst>
        </c:ser>
        <c:ser>
          <c:idx val="2"/>
          <c:order val="2"/>
          <c:tx>
            <c:strRef>
              <c:f>'[Graph Models dep.xlsx]anx'!$H$94</c:f>
              <c:strCache>
                <c:ptCount val="1"/>
                <c:pt idx="0">
                  <c:v>C3 (13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dep.xlsx]anx'!$E$95:$E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H$95:$H$97</c:f>
              <c:numCache>
                <c:formatCode>0.00</c:formatCode>
                <c:ptCount val="3"/>
                <c:pt idx="0">
                  <c:v>2.0329999999999999</c:v>
                </c:pt>
                <c:pt idx="1">
                  <c:v>1.8059999999999998</c:v>
                </c:pt>
                <c:pt idx="2">
                  <c:v>1.5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A35-4514-8B9C-732E0F7E9D23}"/>
            </c:ext>
          </c:extLst>
        </c:ser>
        <c:ser>
          <c:idx val="3"/>
          <c:order val="3"/>
          <c:tx>
            <c:strRef>
              <c:f>'[Graph Models dep.xlsx]anx'!$I$94</c:f>
              <c:strCache>
                <c:ptCount val="1"/>
                <c:pt idx="0">
                  <c:v>C4 (9%)</c:v>
                </c:pt>
              </c:strCache>
            </c:strRef>
          </c:tx>
          <c:spPr>
            <a:ln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cat>
            <c:numRef>
              <c:f>'[Graph Models dep.xlsx]anx'!$E$95:$E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I$95:$I$97</c:f>
              <c:numCache>
                <c:formatCode>General</c:formatCode>
                <c:ptCount val="3"/>
                <c:pt idx="0">
                  <c:v>2.387</c:v>
                </c:pt>
                <c:pt idx="1">
                  <c:v>2.4020000000000001</c:v>
                </c:pt>
                <c:pt idx="2">
                  <c:v>2.416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A35-4514-8B9C-732E0F7E9D23}"/>
            </c:ext>
          </c:extLst>
        </c:ser>
        <c:ser>
          <c:idx val="4"/>
          <c:order val="4"/>
          <c:tx>
            <c:strRef>
              <c:f>'[Graph Models dep.xlsx]anx'!$J$94</c:f>
              <c:strCache>
                <c:ptCount val="1"/>
                <c:pt idx="0">
                  <c:v>C5 (1%)</c:v>
                </c:pt>
              </c:strCache>
            </c:strRef>
          </c:tx>
          <c:spPr>
            <a:ln>
              <a:solidFill>
                <a:schemeClr val="tx1">
                  <a:lumMod val="65000"/>
                  <a:lumOff val="35000"/>
                </a:schemeClr>
              </a:solidFill>
            </a:ln>
          </c:spPr>
          <c:marker>
            <c:symbol val="dash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>
                <a:solidFill>
                  <a:schemeClr val="tx1">
                    <a:lumMod val="65000"/>
                    <a:lumOff val="35000"/>
                  </a:schemeClr>
                </a:solidFill>
              </a:ln>
            </c:spPr>
          </c:marker>
          <c:cat>
            <c:numRef>
              <c:f>'[Graph Models dep.xlsx]anx'!$E$95:$E$97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dep.xlsx]anx'!$J$95:$J$97</c:f>
              <c:numCache>
                <c:formatCode>General</c:formatCode>
                <c:ptCount val="3"/>
                <c:pt idx="0">
                  <c:v>3.0510000000000002</c:v>
                </c:pt>
                <c:pt idx="1">
                  <c:v>3.145</c:v>
                </c:pt>
                <c:pt idx="2">
                  <c:v>3.2390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A35-4514-8B9C-732E0F7E9D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3760696"/>
        <c:axId val="403764616"/>
      </c:lineChart>
      <c:catAx>
        <c:axId val="403760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764616"/>
        <c:crosses val="autoZero"/>
        <c:auto val="1"/>
        <c:lblAlgn val="ctr"/>
        <c:lblOffset val="100"/>
        <c:noMultiLvlLbl val="0"/>
      </c:catAx>
      <c:valAx>
        <c:axId val="403764616"/>
        <c:scaling>
          <c:orientation val="minMax"/>
          <c:max val="4"/>
          <c:min val="1"/>
        </c:scaling>
        <c:delete val="0"/>
        <c:axPos val="l"/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3760696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2"/>
          <c:order val="0"/>
          <c:tx>
            <c:strRef>
              <c:f>'[Graphs Models.xlsx]Means C2-C5'!$H$61</c:f>
              <c:strCache>
                <c:ptCount val="1"/>
                <c:pt idx="0">
                  <c:v>C1 (82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62:$G$64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H$62:$H$64</c:f>
              <c:numCache>
                <c:formatCode>General</c:formatCode>
                <c:ptCount val="3"/>
                <c:pt idx="0">
                  <c:v>6.5140000000000002</c:v>
                </c:pt>
                <c:pt idx="1">
                  <c:v>5.9580960000000003</c:v>
                </c:pt>
                <c:pt idx="2">
                  <c:v>5.82600000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918-4499-8959-190C1512A7D3}"/>
            </c:ext>
          </c:extLst>
        </c:ser>
        <c:ser>
          <c:idx val="3"/>
          <c:order val="1"/>
          <c:tx>
            <c:strRef>
              <c:f>'[Graphs Models.xlsx]Means C2-C5'!$I$61</c:f>
              <c:strCache>
                <c:ptCount val="1"/>
                <c:pt idx="0">
                  <c:v>C2 (7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62:$G$64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I$62:$I$64</c:f>
              <c:numCache>
                <c:formatCode>General</c:formatCode>
                <c:ptCount val="3"/>
                <c:pt idx="0">
                  <c:v>8.157</c:v>
                </c:pt>
                <c:pt idx="1">
                  <c:v>25.339928</c:v>
                </c:pt>
                <c:pt idx="2">
                  <c:v>29.422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918-4499-8959-190C1512A7D3}"/>
            </c:ext>
          </c:extLst>
        </c:ser>
        <c:ser>
          <c:idx val="4"/>
          <c:order val="2"/>
          <c:tx>
            <c:strRef>
              <c:f>'[Graphs Models.xlsx]Means C2-C5'!$J$61</c:f>
              <c:strCache>
                <c:ptCount val="1"/>
                <c:pt idx="0">
                  <c:v>C3 (7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62:$G$64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J$62:$J$64</c:f>
              <c:numCache>
                <c:formatCode>General</c:formatCode>
                <c:ptCount val="3"/>
                <c:pt idx="0">
                  <c:v>25.056999999999999</c:v>
                </c:pt>
                <c:pt idx="1">
                  <c:v>22.457663999999998</c:v>
                </c:pt>
                <c:pt idx="2">
                  <c:v>21.8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918-4499-8959-190C1512A7D3}"/>
            </c:ext>
          </c:extLst>
        </c:ser>
        <c:ser>
          <c:idx val="5"/>
          <c:order val="3"/>
          <c:tx>
            <c:strRef>
              <c:f>'[Graphs Models.xlsx]Means C2-C5'!$K$61</c:f>
              <c:strCache>
                <c:ptCount val="1"/>
                <c:pt idx="0">
                  <c:v>C4 (5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62:$G$64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K$62:$K$64</c:f>
              <c:numCache>
                <c:formatCode>General</c:formatCode>
                <c:ptCount val="3"/>
                <c:pt idx="0">
                  <c:v>27.341000000000001</c:v>
                </c:pt>
                <c:pt idx="1">
                  <c:v>8.3780479999999997</c:v>
                </c:pt>
                <c:pt idx="2">
                  <c:v>3.871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918-4499-8959-190C1512A7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1845256"/>
        <c:axId val="344958720"/>
        <c:extLst/>
      </c:lineChart>
      <c:catAx>
        <c:axId val="401845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4958720"/>
        <c:crosses val="autoZero"/>
        <c:auto val="1"/>
        <c:lblAlgn val="ctr"/>
        <c:lblOffset val="100"/>
        <c:noMultiLvlLbl val="0"/>
      </c:catAx>
      <c:valAx>
        <c:axId val="344958720"/>
        <c:scaling>
          <c:orientation val="minMax"/>
          <c:max val="40"/>
          <c:min val="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1845256"/>
        <c:crosses val="autoZero"/>
        <c:crossBetween val="between"/>
        <c:majorUnit val="5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2"/>
          <c:order val="0"/>
          <c:tx>
            <c:strRef>
              <c:f>'[Graphs Models.xlsx]Means C2-C5'!$H$92</c:f>
              <c:strCache>
                <c:ptCount val="1"/>
                <c:pt idx="0">
                  <c:v>C1 (79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93:$G$95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H$93:$H$95</c:f>
              <c:numCache>
                <c:formatCode>General</c:formatCode>
                <c:ptCount val="3"/>
                <c:pt idx="0">
                  <c:v>6.1820000000000004</c:v>
                </c:pt>
                <c:pt idx="1">
                  <c:v>5.6437600000000003</c:v>
                </c:pt>
                <c:pt idx="2">
                  <c:v>5.5420000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552-424A-AA38-31E4CD35A4B1}"/>
            </c:ext>
          </c:extLst>
        </c:ser>
        <c:ser>
          <c:idx val="3"/>
          <c:order val="1"/>
          <c:tx>
            <c:strRef>
              <c:f>'[Graphs Models.xlsx]Means C2-C5'!$I$92</c:f>
              <c:strCache>
                <c:ptCount val="1"/>
                <c:pt idx="0">
                  <c:v>C2 (8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93:$G$95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I$93:$I$95</c:f>
              <c:numCache>
                <c:formatCode>General</c:formatCode>
                <c:ptCount val="3"/>
                <c:pt idx="0">
                  <c:v>21.879000000000001</c:v>
                </c:pt>
                <c:pt idx="1">
                  <c:v>19.242465000000003</c:v>
                </c:pt>
                <c:pt idx="2">
                  <c:v>18.7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552-424A-AA38-31E4CD35A4B1}"/>
            </c:ext>
          </c:extLst>
        </c:ser>
        <c:ser>
          <c:idx val="4"/>
          <c:order val="2"/>
          <c:tx>
            <c:strRef>
              <c:f>'[Graphs Models.xlsx]Means C2-C5'!$J$92</c:f>
              <c:strCache>
                <c:ptCount val="1"/>
                <c:pt idx="0">
                  <c:v>C3 (7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93:$G$95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J$93:$J$95</c:f>
              <c:numCache>
                <c:formatCode>General</c:formatCode>
                <c:ptCount val="3"/>
                <c:pt idx="0">
                  <c:v>7.968</c:v>
                </c:pt>
                <c:pt idx="1">
                  <c:v>24.755201</c:v>
                </c:pt>
                <c:pt idx="2">
                  <c:v>27.928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552-424A-AA38-31E4CD35A4B1}"/>
            </c:ext>
          </c:extLst>
        </c:ser>
        <c:ser>
          <c:idx val="5"/>
          <c:order val="3"/>
          <c:tx>
            <c:strRef>
              <c:f>'[Graphs Models.xlsx]Means C2-C5'!$K$92</c:f>
              <c:strCache>
                <c:ptCount val="1"/>
                <c:pt idx="0">
                  <c:v>C4 (5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G$93:$G$95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K$93:$K$95</c:f>
              <c:numCache>
                <c:formatCode>General</c:formatCode>
                <c:ptCount val="3"/>
                <c:pt idx="0">
                  <c:v>27.018999999999998</c:v>
                </c:pt>
                <c:pt idx="1">
                  <c:v>7.7197320000000005</c:v>
                </c:pt>
                <c:pt idx="2">
                  <c:v>4.070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552-424A-AA38-31E4CD35A4B1}"/>
            </c:ext>
          </c:extLst>
        </c:ser>
        <c:ser>
          <c:idx val="6"/>
          <c:order val="4"/>
          <c:tx>
            <c:strRef>
              <c:f>'[Graphs Models.xlsx]Means C2-C5'!$L$92</c:f>
              <c:strCache>
                <c:ptCount val="1"/>
                <c:pt idx="0">
                  <c:v>C5 (1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dot"/>
            <c:size val="5"/>
            <c:spPr>
              <a:solidFill>
                <a:schemeClr val="dk1">
                  <a:tint val="80000"/>
                </a:schemeClr>
              </a:solidFill>
              <a:ln w="9525">
                <a:solidFill>
                  <a:schemeClr val="dk1">
                    <a:tint val="80000"/>
                  </a:schemeClr>
                </a:solidFill>
              </a:ln>
              <a:effectLst/>
            </c:spPr>
          </c:marker>
          <c:cat>
            <c:numRef>
              <c:f>'[Graphs Models.xlsx]Means C2-C5'!$G$93:$G$95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L$93:$L$95</c:f>
              <c:numCache>
                <c:formatCode>General</c:formatCode>
                <c:ptCount val="3"/>
                <c:pt idx="0">
                  <c:v>38.704000000000001</c:v>
                </c:pt>
                <c:pt idx="1">
                  <c:v>41.967080000000003</c:v>
                </c:pt>
                <c:pt idx="2">
                  <c:v>42.584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3552-424A-AA38-31E4CD35A4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2134456"/>
        <c:axId val="402128576"/>
        <c:extLst/>
      </c:lineChart>
      <c:catAx>
        <c:axId val="402134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28576"/>
        <c:crosses val="autoZero"/>
        <c:auto val="1"/>
        <c:lblAlgn val="ctr"/>
        <c:lblOffset val="100"/>
        <c:noMultiLvlLbl val="0"/>
      </c:catAx>
      <c:valAx>
        <c:axId val="402128576"/>
        <c:scaling>
          <c:orientation val="minMax"/>
          <c:max val="45"/>
          <c:min val="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4456"/>
        <c:crosses val="autoZero"/>
        <c:crossBetween val="between"/>
        <c:majorUnit val="5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s Models.xlsx]Means C2-C5'!$D$8</c:f>
              <c:strCache>
                <c:ptCount val="1"/>
                <c:pt idx="0">
                  <c:v>C1 (92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dk1">
                  <a:tint val="88500"/>
                </a:schemeClr>
              </a:solidFill>
              <a:ln w="9525" cap="rnd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9:$C$11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D$9:$D$11</c:f>
              <c:numCache>
                <c:formatCode>General</c:formatCode>
                <c:ptCount val="3"/>
                <c:pt idx="0">
                  <c:v>1.671</c:v>
                </c:pt>
                <c:pt idx="1">
                  <c:v>1.676742</c:v>
                </c:pt>
                <c:pt idx="2">
                  <c:v>1.673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EC6-41A1-ACF5-F2D7125643FE}"/>
            </c:ext>
          </c:extLst>
        </c:ser>
        <c:ser>
          <c:idx val="1"/>
          <c:order val="1"/>
          <c:tx>
            <c:strRef>
              <c:f>'[Graphs Models.xlsx]Means C2-C5'!$E$8</c:f>
              <c:strCache>
                <c:ptCount val="1"/>
                <c:pt idx="0">
                  <c:v>C2 (8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9:$C$11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E$9:$E$11</c:f>
              <c:numCache>
                <c:formatCode>General</c:formatCode>
                <c:ptCount val="3"/>
                <c:pt idx="0">
                  <c:v>1.9510000000000001</c:v>
                </c:pt>
                <c:pt idx="1">
                  <c:v>4.0621419999999997</c:v>
                </c:pt>
                <c:pt idx="2">
                  <c:v>3.0540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EC6-41A1-ACF5-F2D7125643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2130536"/>
        <c:axId val="402132104"/>
      </c:lineChart>
      <c:catAx>
        <c:axId val="4021305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2104"/>
        <c:crosses val="autoZero"/>
        <c:auto val="1"/>
        <c:lblAlgn val="ctr"/>
        <c:lblOffset val="100"/>
        <c:noMultiLvlLbl val="0"/>
      </c:catAx>
      <c:valAx>
        <c:axId val="402132104"/>
        <c:scaling>
          <c:orientation val="minMax"/>
          <c:max val="6"/>
          <c:min val="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0536"/>
        <c:crosses val="autoZero"/>
        <c:crossBetween val="between"/>
        <c:majorUnit val="0.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2"/>
          <c:order val="0"/>
          <c:tx>
            <c:strRef>
              <c:f>'[Graphs Models.xlsx]Means C2-C5'!$C$32</c:f>
              <c:strCache>
                <c:ptCount val="1"/>
                <c:pt idx="0">
                  <c:v>C1 (77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B$33:$B$35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C$33:$C$35</c:f>
              <c:numCache>
                <c:formatCode>General</c:formatCode>
                <c:ptCount val="3"/>
                <c:pt idx="0">
                  <c:v>1.4530000000000001</c:v>
                </c:pt>
                <c:pt idx="1">
                  <c:v>1.4314960000000001</c:v>
                </c:pt>
                <c:pt idx="2">
                  <c:v>1.441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CDE-4C05-94B7-9E552825501C}"/>
            </c:ext>
          </c:extLst>
        </c:ser>
        <c:ser>
          <c:idx val="3"/>
          <c:order val="1"/>
          <c:tx>
            <c:strRef>
              <c:f>'[Graphs Models.xlsx]Means C2-C5'!$D$32</c:f>
              <c:strCache>
                <c:ptCount val="1"/>
                <c:pt idx="0">
                  <c:v>C2 (17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B$33:$B$35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D$33:$D$35</c:f>
              <c:numCache>
                <c:formatCode>General</c:formatCode>
                <c:ptCount val="3"/>
                <c:pt idx="0">
                  <c:v>2.81</c:v>
                </c:pt>
                <c:pt idx="1">
                  <c:v>3.06088</c:v>
                </c:pt>
                <c:pt idx="2">
                  <c:v>2.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CDE-4C05-94B7-9E552825501C}"/>
            </c:ext>
          </c:extLst>
        </c:ser>
        <c:ser>
          <c:idx val="4"/>
          <c:order val="2"/>
          <c:tx>
            <c:strRef>
              <c:f>'[Graphs Models.xlsx]Means C2-C5'!$E$32</c:f>
              <c:strCache>
                <c:ptCount val="1"/>
                <c:pt idx="0">
                  <c:v>C3 (6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B$33:$B$35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E$33:$E$35</c:f>
              <c:numCache>
                <c:formatCode>General</c:formatCode>
                <c:ptCount val="3"/>
                <c:pt idx="0">
                  <c:v>1.702</c:v>
                </c:pt>
                <c:pt idx="1">
                  <c:v>4.0441439999999993</c:v>
                </c:pt>
                <c:pt idx="2">
                  <c:v>3.008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CDE-4C05-94B7-9E55282550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2133672"/>
        <c:axId val="402129360"/>
        <c:extLst>
          <c:ext xmlns:c15="http://schemas.microsoft.com/office/drawing/2012/chart" uri="{02D57815-91ED-43cb-92C2-25804820EDAC}">
            <c15:filteredLineSeries>
              <c15:ser>
                <c:idx val="0"/>
                <c:order val="3"/>
                <c:tx>
                  <c:strRef>
                    <c:extLst>
                      <c:ext uri="{02D57815-91ED-43cb-92C2-25804820EDAC}">
                        <c15:formulaRef>
                          <c15:sqref>'[Graphs Models.xlsx]Means C2-C5'!$D$8</c15:sqref>
                        </c15:formulaRef>
                      </c:ext>
                    </c:extLst>
                    <c:strCache>
                      <c:ptCount val="1"/>
                      <c:pt idx="0">
                        <c:v>C1 (92%)</c:v>
                      </c:pt>
                    </c:strCache>
                  </c:strRef>
                </c:tx>
                <c:spPr>
                  <a:ln w="28575" cap="rnd">
                    <a:solidFill>
                      <a:schemeClr val="tx1">
                        <a:lumMod val="65000"/>
                        <a:lumOff val="35000"/>
                      </a:schemeClr>
                    </a:solidFill>
                    <a:round/>
                  </a:ln>
                  <a:effectLst/>
                </c:spPr>
                <c:marker>
                  <c:symbol val="square"/>
                  <c:size val="5"/>
                  <c:spPr>
                    <a:solidFill>
                      <a:schemeClr val="dk1">
                        <a:tint val="88500"/>
                      </a:schemeClr>
                    </a:solidFill>
                    <a:ln w="9525" cap="rnd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ffectLst/>
                  </c:spPr>
                </c:marker>
                <c:cat>
                  <c:numRef>
                    <c:extLst>
                      <c:ext uri="{02D57815-91ED-43cb-92C2-25804820EDAC}">
                        <c15:formulaRef>
                          <c15:sqref>'[Graphs Models.xlsx]Means C2-C5'!$C$9:$C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[Graphs Models.xlsx]Means C2-C5'!$D$9:$D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.671</c:v>
                      </c:pt>
                      <c:pt idx="1">
                        <c:v>1.676742</c:v>
                      </c:pt>
                      <c:pt idx="2">
                        <c:v>1.6739999999999999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3-ACDE-4C05-94B7-9E552825501C}"/>
                  </c:ext>
                </c:extLst>
              </c15:ser>
            </c15:filteredLineSeries>
            <c15:filteredLineSeries>
              <c15:ser>
                <c:idx val="1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Graphs Models.xlsx]Means C2-C5'!$E$8</c15:sqref>
                        </c15:formulaRef>
                      </c:ext>
                    </c:extLst>
                    <c:strCache>
                      <c:ptCount val="1"/>
                      <c:pt idx="0">
                        <c:v>C2 (8%)</c:v>
                      </c:pt>
                    </c:strCache>
                  </c:strRef>
                </c:tx>
                <c:spPr>
                  <a:ln w="28575" cap="rnd">
                    <a:solidFill>
                      <a:schemeClr val="bg1">
                        <a:lumMod val="7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dk1">
                        <a:tint val="55000"/>
                      </a:schemeClr>
                    </a:solidFill>
                    <a:ln w="9525">
                      <a:solidFill>
                        <a:schemeClr val="bg1">
                          <a:lumMod val="75000"/>
                        </a:schemeClr>
                      </a:solidFill>
                    </a:ln>
                    <a:effectLst/>
                  </c:spPr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Graphs Models.xlsx]Means C2-C5'!$C$9:$C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Graphs Models.xlsx]Means C2-C5'!$E$9:$E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.9510000000000001</c:v>
                      </c:pt>
                      <c:pt idx="1">
                        <c:v>4.0621419999999997</c:v>
                      </c:pt>
                      <c:pt idx="2">
                        <c:v>3.0540000000000003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ACDE-4C05-94B7-9E552825501C}"/>
                  </c:ext>
                </c:extLst>
              </c15:ser>
            </c15:filteredLineSeries>
          </c:ext>
        </c:extLst>
      </c:lineChart>
      <c:catAx>
        <c:axId val="4021336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29360"/>
        <c:crosses val="autoZero"/>
        <c:auto val="1"/>
        <c:lblAlgn val="ctr"/>
        <c:lblOffset val="100"/>
        <c:noMultiLvlLbl val="0"/>
      </c:catAx>
      <c:valAx>
        <c:axId val="402129360"/>
        <c:scaling>
          <c:orientation val="minMax"/>
          <c:max val="6"/>
          <c:min val="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3672"/>
        <c:crosses val="autoZero"/>
        <c:crossBetween val="between"/>
        <c:majorUnit val="0.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2"/>
          <c:order val="0"/>
          <c:tx>
            <c:strRef>
              <c:f>'[Graphs Models.xlsx]Means C2-C5'!$D$57</c:f>
              <c:strCache>
                <c:ptCount val="1"/>
                <c:pt idx="0">
                  <c:v>C1 (63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58:$C$60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D$58:$D$60</c:f>
              <c:numCache>
                <c:formatCode>General</c:formatCode>
                <c:ptCount val="3"/>
                <c:pt idx="0">
                  <c:v>1.272</c:v>
                </c:pt>
                <c:pt idx="1">
                  <c:v>1.23444</c:v>
                </c:pt>
                <c:pt idx="2">
                  <c:v>1.2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FE6-4122-9940-8F279DC1F372}"/>
            </c:ext>
          </c:extLst>
        </c:ser>
        <c:ser>
          <c:idx val="3"/>
          <c:order val="1"/>
          <c:tx>
            <c:strRef>
              <c:f>'[Graphs Models.xlsx]Means C2-C5'!$E$57</c:f>
              <c:strCache>
                <c:ptCount val="1"/>
                <c:pt idx="0">
                  <c:v>C2 (28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58:$C$60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E$58:$E$60</c:f>
              <c:numCache>
                <c:formatCode>General</c:formatCode>
                <c:ptCount val="3"/>
                <c:pt idx="0">
                  <c:v>2.4700000000000002</c:v>
                </c:pt>
                <c:pt idx="1">
                  <c:v>2.588314</c:v>
                </c:pt>
                <c:pt idx="2">
                  <c:v>2.53300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FE6-4122-9940-8F279DC1F372}"/>
            </c:ext>
          </c:extLst>
        </c:ser>
        <c:ser>
          <c:idx val="4"/>
          <c:order val="2"/>
          <c:tx>
            <c:strRef>
              <c:f>'[Graphs Models.xlsx]Means C2-C5'!$F$57</c:f>
              <c:strCache>
                <c:ptCount val="1"/>
                <c:pt idx="0">
                  <c:v>C3 (5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58:$C$60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F$58:$F$60</c:f>
              <c:numCache>
                <c:formatCode>General</c:formatCode>
                <c:ptCount val="3"/>
                <c:pt idx="0">
                  <c:v>3.694</c:v>
                </c:pt>
                <c:pt idx="1">
                  <c:v>4.6386339999999997</c:v>
                </c:pt>
                <c:pt idx="2">
                  <c:v>4.197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FE6-4122-9940-8F279DC1F372}"/>
            </c:ext>
          </c:extLst>
        </c:ser>
        <c:ser>
          <c:idx val="5"/>
          <c:order val="3"/>
          <c:tx>
            <c:strRef>
              <c:f>'[Graphs Models.xlsx]Means C2-C5'!$G$57</c:f>
              <c:strCache>
                <c:ptCount val="1"/>
                <c:pt idx="0">
                  <c:v>C4 (3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58:$C$60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G$58:$G$60</c:f>
              <c:numCache>
                <c:formatCode>General</c:formatCode>
                <c:ptCount val="3"/>
                <c:pt idx="0">
                  <c:v>1.4550000000000001</c:v>
                </c:pt>
                <c:pt idx="1">
                  <c:v>3.8513280000000001</c:v>
                </c:pt>
                <c:pt idx="2">
                  <c:v>2.730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FE6-4122-9940-8F279DC1F3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2130144"/>
        <c:axId val="402130928"/>
        <c:extLst>
          <c:ext xmlns:c15="http://schemas.microsoft.com/office/drawing/2012/chart" uri="{02D57815-91ED-43cb-92C2-25804820EDAC}">
            <c15:filteredLineSeries>
              <c15:ser>
                <c:idx val="0"/>
                <c:order val="4"/>
                <c:tx>
                  <c:strRef>
                    <c:extLst>
                      <c:ext uri="{02D57815-91ED-43cb-92C2-25804820EDAC}">
                        <c15:formulaRef>
                          <c15:sqref>'[Graphs Models.xlsx]Means C2-C5'!$D$8</c15:sqref>
                        </c15:formulaRef>
                      </c:ext>
                    </c:extLst>
                    <c:strCache>
                      <c:ptCount val="1"/>
                      <c:pt idx="0">
                        <c:v>C1 (92%)</c:v>
                      </c:pt>
                    </c:strCache>
                  </c:strRef>
                </c:tx>
                <c:spPr>
                  <a:ln w="28575" cap="rnd">
                    <a:solidFill>
                      <a:schemeClr val="tx1">
                        <a:lumMod val="65000"/>
                        <a:lumOff val="35000"/>
                      </a:schemeClr>
                    </a:solidFill>
                    <a:round/>
                  </a:ln>
                  <a:effectLst/>
                </c:spPr>
                <c:marker>
                  <c:symbol val="square"/>
                  <c:size val="5"/>
                  <c:spPr>
                    <a:solidFill>
                      <a:schemeClr val="dk1">
                        <a:tint val="88500"/>
                      </a:schemeClr>
                    </a:solidFill>
                    <a:ln w="9525" cap="rnd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ffectLst/>
                  </c:spPr>
                </c:marker>
                <c:cat>
                  <c:numRef>
                    <c:extLst>
                      <c:ext uri="{02D57815-91ED-43cb-92C2-25804820EDAC}">
                        <c15:formulaRef>
                          <c15:sqref>'[Graphs Models.xlsx]Means C2-C5'!$C$9:$C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[Graphs Models.xlsx]Means C2-C5'!$D$9:$D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.671</c:v>
                      </c:pt>
                      <c:pt idx="1">
                        <c:v>1.676742</c:v>
                      </c:pt>
                      <c:pt idx="2">
                        <c:v>1.6739999999999999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5FE6-4122-9940-8F279DC1F372}"/>
                  </c:ext>
                </c:extLst>
              </c15:ser>
            </c15:filteredLineSeries>
            <c15:filteredLineSeries>
              <c15:ser>
                <c:idx val="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Graphs Models.xlsx]Means C2-C5'!$E$8</c15:sqref>
                        </c15:formulaRef>
                      </c:ext>
                    </c:extLst>
                    <c:strCache>
                      <c:ptCount val="1"/>
                      <c:pt idx="0">
                        <c:v>C2 (8%)</c:v>
                      </c:pt>
                    </c:strCache>
                  </c:strRef>
                </c:tx>
                <c:spPr>
                  <a:ln w="28575" cap="rnd">
                    <a:solidFill>
                      <a:schemeClr val="tx1">
                        <a:lumMod val="65000"/>
                        <a:lumOff val="3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tx1">
                        <a:lumMod val="65000"/>
                        <a:lumOff val="35000"/>
                      </a:schemeClr>
                    </a:solidFill>
                    <a:ln w="9525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ffectLst/>
                  </c:spPr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Graphs Models.xlsx]Means C2-C5'!$C$9:$C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Graphs Models.xlsx]Means C2-C5'!$E$9:$E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.9510000000000001</c:v>
                      </c:pt>
                      <c:pt idx="1">
                        <c:v>4.0621419999999997</c:v>
                      </c:pt>
                      <c:pt idx="2">
                        <c:v>3.0540000000000003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5FE6-4122-9940-8F279DC1F372}"/>
                  </c:ext>
                </c:extLst>
              </c15:ser>
            </c15:filteredLineSeries>
          </c:ext>
        </c:extLst>
      </c:lineChart>
      <c:catAx>
        <c:axId val="4021301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0928"/>
        <c:crosses val="autoZero"/>
        <c:auto val="1"/>
        <c:lblAlgn val="ctr"/>
        <c:lblOffset val="100"/>
        <c:noMultiLvlLbl val="0"/>
      </c:catAx>
      <c:valAx>
        <c:axId val="402130928"/>
        <c:scaling>
          <c:orientation val="minMax"/>
          <c:max val="6"/>
          <c:min val="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0144"/>
        <c:crosses val="autoZero"/>
        <c:crossBetween val="between"/>
        <c:majorUnit val="0.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2"/>
          <c:order val="0"/>
          <c:tx>
            <c:strRef>
              <c:f>'[Graphs Models.xlsx]Means C2-C5'!$D$86</c:f>
              <c:strCache>
                <c:ptCount val="1"/>
                <c:pt idx="0">
                  <c:v>C1 (63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87:$C$8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D$87:$D$89</c:f>
              <c:numCache>
                <c:formatCode>General</c:formatCode>
                <c:ptCount val="3"/>
                <c:pt idx="0">
                  <c:v>1.274</c:v>
                </c:pt>
                <c:pt idx="1">
                  <c:v>1.2203390000000001</c:v>
                </c:pt>
                <c:pt idx="2">
                  <c:v>1.243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6A8-4CBF-9876-5665507453DF}"/>
            </c:ext>
          </c:extLst>
        </c:ser>
        <c:ser>
          <c:idx val="3"/>
          <c:order val="1"/>
          <c:tx>
            <c:strRef>
              <c:f>'[Graphs Models.xlsx]Means C2-C5'!$E$86</c:f>
              <c:strCache>
                <c:ptCount val="1"/>
                <c:pt idx="0">
                  <c:v>C2 (28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87:$C$8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E$87:$E$89</c:f>
              <c:numCache>
                <c:formatCode>General</c:formatCode>
                <c:ptCount val="3"/>
                <c:pt idx="0">
                  <c:v>2.3090000000000002</c:v>
                </c:pt>
                <c:pt idx="1">
                  <c:v>2.6569310000000002</c:v>
                </c:pt>
                <c:pt idx="2">
                  <c:v>2.510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6A8-4CBF-9876-5665507453DF}"/>
            </c:ext>
          </c:extLst>
        </c:ser>
        <c:ser>
          <c:idx val="4"/>
          <c:order val="2"/>
          <c:tx>
            <c:strRef>
              <c:f>'[Graphs Models.xlsx]Means C2-C5'!$F$86</c:f>
              <c:strCache>
                <c:ptCount val="1"/>
                <c:pt idx="0">
                  <c:v>C3 (4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87:$C$8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F$87:$F$89</c:f>
              <c:numCache>
                <c:formatCode>General</c:formatCode>
                <c:ptCount val="3"/>
                <c:pt idx="0">
                  <c:v>1.369</c:v>
                </c:pt>
                <c:pt idx="1">
                  <c:v>3.9308800000000002</c:v>
                </c:pt>
                <c:pt idx="2">
                  <c:v>2.849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6A8-4CBF-9876-5665507453DF}"/>
            </c:ext>
          </c:extLst>
        </c:ser>
        <c:ser>
          <c:idx val="5"/>
          <c:order val="3"/>
          <c:tx>
            <c:strRef>
              <c:f>'[Graphs Models.xlsx]Means C2-C5'!$G$86</c:f>
              <c:strCache>
                <c:ptCount val="1"/>
                <c:pt idx="0">
                  <c:v>C4 (3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diamond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s Models.xlsx]Means C2-C5'!$C$87:$C$8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G$87:$G$89</c:f>
              <c:numCache>
                <c:formatCode>General</c:formatCode>
                <c:ptCount val="3"/>
                <c:pt idx="0">
                  <c:v>3.6669999999999998</c:v>
                </c:pt>
                <c:pt idx="1">
                  <c:v>4.5653889999999997</c:v>
                </c:pt>
                <c:pt idx="2">
                  <c:v>4.185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6A8-4CBF-9876-5665507453DF}"/>
            </c:ext>
          </c:extLst>
        </c:ser>
        <c:ser>
          <c:idx val="6"/>
          <c:order val="4"/>
          <c:tx>
            <c:strRef>
              <c:f>'[Graphs Models.xlsx]Means C2-C5'!$H$86</c:f>
              <c:strCache>
                <c:ptCount val="1"/>
                <c:pt idx="0">
                  <c:v>C5 (2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dot"/>
            <c:size val="5"/>
            <c:spPr>
              <a:solidFill>
                <a:schemeClr val="dk1">
                  <a:tint val="80000"/>
                </a:schemeClr>
              </a:solidFill>
              <a:ln w="9525">
                <a:solidFill>
                  <a:schemeClr val="dk1">
                    <a:tint val="80000"/>
                  </a:schemeClr>
                </a:solidFill>
              </a:ln>
              <a:effectLst/>
            </c:spPr>
          </c:marker>
          <c:cat>
            <c:numRef>
              <c:f>'[Graphs Models.xlsx]Means C2-C5'!$C$87:$C$89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s Models.xlsx]Means C2-C5'!$H$87:$H$89</c:f>
              <c:numCache>
                <c:formatCode>General</c:formatCode>
                <c:ptCount val="3"/>
                <c:pt idx="0">
                  <c:v>3.544</c:v>
                </c:pt>
                <c:pt idx="1">
                  <c:v>1.996486</c:v>
                </c:pt>
                <c:pt idx="2">
                  <c:v>2.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E6A8-4CBF-9876-5665507453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2131712"/>
        <c:axId val="402134848"/>
        <c:extLst>
          <c:ext xmlns:c15="http://schemas.microsoft.com/office/drawing/2012/chart" uri="{02D57815-91ED-43cb-92C2-25804820EDAC}">
            <c15:filteredLineSeries>
              <c15:ser>
                <c:idx val="0"/>
                <c:order val="5"/>
                <c:tx>
                  <c:strRef>
                    <c:extLst>
                      <c:ext uri="{02D57815-91ED-43cb-92C2-25804820EDAC}">
                        <c15:formulaRef>
                          <c15:sqref>'[Graphs Models.xlsx]Means C2-C5'!$D$8</c15:sqref>
                        </c15:formulaRef>
                      </c:ext>
                    </c:extLst>
                    <c:strCache>
                      <c:ptCount val="1"/>
                      <c:pt idx="0">
                        <c:v>C1 (92%)</c:v>
                      </c:pt>
                    </c:strCache>
                  </c:strRef>
                </c:tx>
                <c:spPr>
                  <a:ln w="28575" cap="rnd">
                    <a:solidFill>
                      <a:schemeClr val="tx1">
                        <a:lumMod val="65000"/>
                        <a:lumOff val="35000"/>
                      </a:schemeClr>
                    </a:solidFill>
                    <a:round/>
                  </a:ln>
                  <a:effectLst/>
                </c:spPr>
                <c:marker>
                  <c:symbol val="square"/>
                  <c:size val="5"/>
                  <c:spPr>
                    <a:solidFill>
                      <a:schemeClr val="dk1">
                        <a:tint val="88500"/>
                      </a:schemeClr>
                    </a:solidFill>
                    <a:ln w="9525" cap="rnd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ffectLst/>
                  </c:spPr>
                </c:marker>
                <c:cat>
                  <c:numRef>
                    <c:extLst>
                      <c:ext uri="{02D57815-91ED-43cb-92C2-25804820EDAC}">
                        <c15:formulaRef>
                          <c15:sqref>'[Graphs Models.xlsx]Means C2-C5'!$C$9:$C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[Graphs Models.xlsx]Means C2-C5'!$D$9:$D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.671</c:v>
                      </c:pt>
                      <c:pt idx="1">
                        <c:v>1.676742</c:v>
                      </c:pt>
                      <c:pt idx="2">
                        <c:v>1.6739999999999999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E6A8-4CBF-9876-5665507453DF}"/>
                  </c:ext>
                </c:extLst>
              </c15:ser>
            </c15:filteredLineSeries>
            <c15:filteredLineSeries>
              <c15:ser>
                <c:idx val="1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Graphs Models.xlsx]Means C2-C5'!$E$8</c15:sqref>
                        </c15:formulaRef>
                      </c:ext>
                    </c:extLst>
                    <c:strCache>
                      <c:ptCount val="1"/>
                      <c:pt idx="0">
                        <c:v>C2 (8%)</c:v>
                      </c:pt>
                    </c:strCache>
                  </c:strRef>
                </c:tx>
                <c:spPr>
                  <a:ln w="28575" cap="rnd">
                    <a:solidFill>
                      <a:schemeClr val="tx1">
                        <a:lumMod val="65000"/>
                        <a:lumOff val="35000"/>
                      </a:schemeClr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tx1">
                        <a:lumMod val="65000"/>
                        <a:lumOff val="35000"/>
                      </a:schemeClr>
                    </a:solidFill>
                    <a:ln w="9525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  <a:effectLst/>
                  </c:spPr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Graphs Models.xlsx]Means C2-C5'!$C$9:$C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Graphs Models.xlsx]Means C2-C5'!$E$9:$E$11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.9510000000000001</c:v>
                      </c:pt>
                      <c:pt idx="1">
                        <c:v>4.0621419999999997</c:v>
                      </c:pt>
                      <c:pt idx="2">
                        <c:v>3.0540000000000003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E6A8-4CBF-9876-5665507453DF}"/>
                  </c:ext>
                </c:extLst>
              </c15:ser>
            </c15:filteredLineSeries>
          </c:ext>
        </c:extLst>
      </c:lineChart>
      <c:catAx>
        <c:axId val="402131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4848"/>
        <c:crosses val="autoZero"/>
        <c:auto val="1"/>
        <c:lblAlgn val="ctr"/>
        <c:lblOffset val="100"/>
        <c:noMultiLvlLbl val="0"/>
      </c:catAx>
      <c:valAx>
        <c:axId val="402134848"/>
        <c:scaling>
          <c:orientation val="minMax"/>
          <c:max val="6"/>
          <c:min val="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1712"/>
        <c:crosses val="autoZero"/>
        <c:crossBetween val="between"/>
        <c:majorUnit val="0.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[Graph Models UWES.xlsx]dep'!$X$11</c:f>
              <c:strCache>
                <c:ptCount val="1"/>
                <c:pt idx="0">
                  <c:v>C1 (96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squar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W$12:$W$14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X$12:$X$14</c:f>
              <c:numCache>
                <c:formatCode>0.00</c:formatCode>
                <c:ptCount val="3"/>
                <c:pt idx="0" formatCode="General">
                  <c:v>4.7670000000000003</c:v>
                </c:pt>
                <c:pt idx="1">
                  <c:v>4.6960000000000006</c:v>
                </c:pt>
                <c:pt idx="2">
                  <c:v>4.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F26-4602-BDAE-488226945FE4}"/>
            </c:ext>
          </c:extLst>
        </c:ser>
        <c:ser>
          <c:idx val="1"/>
          <c:order val="1"/>
          <c:tx>
            <c:strRef>
              <c:f>'[Graph Models UWES.xlsx]dep'!$Y$11</c:f>
              <c:strCache>
                <c:ptCount val="1"/>
                <c:pt idx="0">
                  <c:v>C2 (4%)</c:v>
                </c:pt>
              </c:strCache>
            </c:strRef>
          </c:tx>
          <c:spPr>
            <a:ln w="28575" cap="rnd">
              <a:solidFill>
                <a:schemeClr val="tx1">
                  <a:lumMod val="65000"/>
                  <a:lumOff val="3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>
                  <a:lumMod val="65000"/>
                  <a:lumOff val="35000"/>
                </a:schemeClr>
              </a:solidFill>
              <a:ln w="9525">
                <a:solidFill>
                  <a:schemeClr val="tx1">
                    <a:lumMod val="65000"/>
                    <a:lumOff val="35000"/>
                  </a:schemeClr>
                </a:solidFill>
              </a:ln>
              <a:effectLst/>
            </c:spPr>
          </c:marker>
          <c:cat>
            <c:numRef>
              <c:f>'[Graph Models UWES.xlsx]dep'!$W$12:$W$14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'[Graph Models UWES.xlsx]dep'!$Y$12:$Y$14</c:f>
              <c:numCache>
                <c:formatCode>0.00</c:formatCode>
                <c:ptCount val="3"/>
                <c:pt idx="0">
                  <c:v>4.4009999999999998</c:v>
                </c:pt>
                <c:pt idx="1">
                  <c:v>3.3899999999999997</c:v>
                </c:pt>
                <c:pt idx="2">
                  <c:v>2.3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F26-4602-BDAE-488226945F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02134064"/>
        <c:axId val="402135240"/>
      </c:lineChart>
      <c:catAx>
        <c:axId val="4021340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5240"/>
        <c:crosses val="autoZero"/>
        <c:auto val="1"/>
        <c:lblAlgn val="ctr"/>
        <c:lblOffset val="100"/>
        <c:noMultiLvlLbl val="0"/>
      </c:catAx>
      <c:valAx>
        <c:axId val="402135240"/>
        <c:scaling>
          <c:orientation val="minMax"/>
          <c:max val="6"/>
          <c:min val="0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2134064"/>
        <c:crosses val="autoZero"/>
        <c:crossBetween val="between"/>
      </c:val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f8169e7-20d4-4f95-9450-953b2d8ea517" ContentTypeId="0x01010015F0DD43F147ED4DB3F172C2DF96DD9608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OCA_HQ_FS" ma:contentTypeID="0x01010015F0DD43F147ED4DB3F172C2DF96DD9608008479D7BB90712048BA84976DE91FFA2B" ma:contentTypeVersion="20" ma:contentTypeDescription="Content Type for all OCA Field Support units and departments. For Example; Logistics, Field Finance, Field HR etc." ma:contentTypeScope="" ma:versionID="8a8e5ff8eb93ab8a6e7617b9c6a866fc">
  <xsd:schema xmlns:xsd="http://www.w3.org/2001/XMLSchema" xmlns:xs="http://www.w3.org/2001/XMLSchema" xmlns:p="http://schemas.microsoft.com/office/2006/metadata/properties" xmlns:ns2="20c1abfa-485b-41c9-a329-38772ca1fd48" targetNamespace="http://schemas.microsoft.com/office/2006/metadata/properties" ma:root="true" ma:fieldsID="9d85e65ec939d23c24c74511cc0cdb20" ns2:_="">
    <xsd:import namespace="20c1abfa-485b-41c9-a329-38772ca1fd48"/>
    <xsd:element name="properties">
      <xsd:complexType>
        <xsd:sequence>
          <xsd:element name="documentManagement">
            <xsd:complexType>
              <xsd:all>
                <xsd:element ref="ns2:ea1123c5d5854e3487d4709e724a374d" minOccurs="0"/>
                <xsd:element ref="ns2:TaxCatchAll" minOccurs="0"/>
                <xsd:element ref="ns2:TaxCatchAllLabel" minOccurs="0"/>
                <xsd:element ref="ns2:p0c3e7b3f5fa4709884d178aaf27d97b" minOccurs="0"/>
                <xsd:element ref="ns2:hf1c0e968c904d07a40bcfc4c670c7df" minOccurs="0"/>
                <xsd:element ref="ns2:ac5bcaea78d645efbd7ad57ee0e99c74" minOccurs="0"/>
                <xsd:element ref="ns2:k28648cfc64c4feeb48d6f4fd07f97c9" minOccurs="0"/>
                <xsd:element ref="ns2:cd29f0ef384242669a606ad1a9df00b7" minOccurs="0"/>
                <xsd:element ref="ns2:ma355bf4056648d0a4807f82c334cfeb" minOccurs="0"/>
                <xsd:element ref="ns2:c9685e466d8f4649b390625e1425c3ff" minOccurs="0"/>
                <xsd:element ref="ns2:OCA_Security" minOccurs="0"/>
                <xsd:element ref="ns2:HQ_Project" minOccurs="0"/>
                <xsd:element ref="ns2:Last_Published_Date" minOccurs="0"/>
                <xsd:element ref="ns2:Keep_Until" minOccurs="0"/>
                <xsd:element ref="ns2:PersonalData" minOccurs="0"/>
                <xsd:element ref="ns2:TaxKeywordTaxHTField" minOccurs="0"/>
                <xsd:element ref="ns2:e20b9dc289914e26aa8c23b8f8ab888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1abfa-485b-41c9-a329-38772ca1fd48" elementFormDefault="qualified">
    <xsd:import namespace="http://schemas.microsoft.com/office/2006/documentManagement/types"/>
    <xsd:import namespace="http://schemas.microsoft.com/office/infopath/2007/PartnerControls"/>
    <xsd:element name="ea1123c5d5854e3487d4709e724a374d" ma:index="8" nillable="true" ma:taxonomy="true" ma:internalName="ea1123c5d5854e3487d4709e724a374d" ma:taxonomyFieldName="OCA_Audience" ma:displayName="Audience" ma:readOnly="false" ma:default="" ma:fieldId="{ea1123c5-d585-4e34-87d4-709e724a374d}" ma:taxonomyMulti="true" ma:sspId="3f8169e7-20d4-4f95-9450-953b2d8ea517" ma:termSetId="238e0ffe-d0c1-48dd-8345-8650b0a1fe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842aad86-a220-4a8f-9181-757389b34337}" ma:internalName="TaxCatchAll" ma:showField="CatchAllData" ma:web="65d890ac-be18-4e55-b41d-f8cff1c9e3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842aad86-a220-4a8f-9181-757389b34337}" ma:internalName="TaxCatchAllLabel" ma:readOnly="true" ma:showField="CatchAllDataLabel" ma:web="65d890ac-be18-4e55-b41d-f8cff1c9e3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0c3e7b3f5fa4709884d178aaf27d97b" ma:index="12" nillable="true" ma:taxonomy="true" ma:internalName="p0c3e7b3f5fa4709884d178aaf27d97b" ma:taxonomyFieldName="OCA_Country" ma:displayName="Country" ma:default="" ma:fieldId="{90c3e7b3-f5fa-4709-884d-178aaf27d97b}" ma:taxonomyMulti="true" ma:sspId="3f8169e7-20d4-4f95-9450-953b2d8ea517" ma:termSetId="36af809d-73a7-4f22-967c-6aa7005dc99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f1c0e968c904d07a40bcfc4c670c7df" ma:index="14" nillable="true" ma:taxonomy="true" ma:internalName="hf1c0e968c904d07a40bcfc4c670c7df" ma:taxonomyFieldName="OCA_Department" ma:displayName="Department-name" ma:readOnly="false" ma:default="" ma:fieldId="{1f1c0e96-8c90-4d07-a40b-cfc4c670c7df}" ma:sspId="3f8169e7-20d4-4f95-9450-953b2d8ea517" ma:termSetId="b44e5cb3-8906-48ec-b14b-0d9680188a8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5bcaea78d645efbd7ad57ee0e99c74" ma:index="16" nillable="true" ma:taxonomy="true" ma:internalName="ac5bcaea78d645efbd7ad57ee0e99c74" ma:taxonomyFieldName="OCA_DocType" ma:displayName="Document Type" ma:default="" ma:fieldId="{ac5bcaea-78d6-45ef-bd7a-d57ee0e99c74}" ma:taxonomyMulti="true" ma:sspId="3f8169e7-20d4-4f95-9450-953b2d8ea517" ma:termSetId="2173d809-285d-447d-acd7-641ecd217f7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28648cfc64c4feeb48d6f4fd07f97c9" ma:index="18" nillable="true" ma:taxonomy="true" ma:internalName="k28648cfc64c4feeb48d6f4fd07f97c9" ma:taxonomyFieldName="OCA_Mission" ma:displayName="Mission" ma:readOnly="false" ma:default="" ma:fieldId="{428648cf-c64c-4fee-b48d-6f4fd07f97c9}" ma:sspId="3f8169e7-20d4-4f95-9450-953b2d8ea517" ma:termSetId="5473ade3-518b-4e3b-b139-d6b8001eb7d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d29f0ef384242669a606ad1a9df00b7" ma:index="20" nillable="true" ma:taxonomy="true" ma:internalName="cd29f0ef384242669a606ad1a9df00b7" ma:taxonomyFieldName="OCA_MSFEntity" ma:displayName="MSF Entity" ma:readOnly="false" ma:default="1;#Operational Centre Amsterdam|c1cea462-cc28-4c38-bab9-3ca4a912d8a4" ma:fieldId="{cd29f0ef-3842-4266-9a60-6ad1a9df00b7}" ma:sspId="3f8169e7-20d4-4f95-9450-953b2d8ea517" ma:termSetId="535309ab-0619-4f55-9ff2-498ea407390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355bf4056648d0a4807f82c334cfeb" ma:index="22" nillable="true" ma:taxonomy="true" ma:internalName="ma355bf4056648d0a4807f82c334cfeb" ma:taxonomyFieldName="OCA_Entity" ma:displayName="OCA Entity" ma:readOnly="false" ma:default="" ma:fieldId="{6a355bf4-0566-48d0-a480-7f82c334cfeb}" ma:sspId="3f8169e7-20d4-4f95-9450-953b2d8ea517" ma:termSetId="ce6c5e2f-fea0-4dc7-924e-dc3a0e14772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9685e466d8f4649b390625e1425c3ff" ma:index="24" nillable="true" ma:taxonomy="true" ma:internalName="c9685e466d8f4649b390625e1425c3ff" ma:taxonomyFieldName="OCA_Project" ma:displayName="Project" ma:default="" ma:fieldId="{c9685e46-6d8f-4649-b390-625e1425c3ff}" ma:sspId="3f8169e7-20d4-4f95-9450-953b2d8ea517" ma:termSetId="5473ade3-518b-4e3b-b139-d6b8001eb7d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A_Security" ma:index="26" nillable="true" ma:displayName="Security" ma:default="MSF Internal" ma:format="RadioButtons" ma:internalName="OCA_Security">
      <xsd:simpleType>
        <xsd:restriction base="dms:Choice">
          <xsd:enumeration value="SECRET - Do Not Share"/>
          <xsd:enumeration value="Confidential - Do Not Share"/>
          <xsd:enumeration value="Restricted"/>
          <xsd:enumeration value="MSF Internal"/>
          <xsd:enumeration value="Public"/>
        </xsd:restriction>
      </xsd:simpleType>
    </xsd:element>
    <xsd:element name="HQ_Project" ma:index="27" nillable="true" ma:displayName="HQ_Project" ma:internalName="HQ_Project">
      <xsd:simpleType>
        <xsd:restriction base="dms:Text">
          <xsd:maxLength value="255"/>
        </xsd:restriction>
      </xsd:simpleType>
    </xsd:element>
    <xsd:element name="Last_Published_Date" ma:index="28" nillable="true" ma:displayName="Last_Published_Date" ma:format="DateOnly" ma:internalName="Last_Published_Date">
      <xsd:simpleType>
        <xsd:restriction base="dms:DateTime"/>
      </xsd:simpleType>
    </xsd:element>
    <xsd:element name="Keep_Until" ma:index="29" nillable="true" ma:displayName="Keep_Until" ma:format="DateOnly" ma:internalName="Keep_Until">
      <xsd:simpleType>
        <xsd:restriction base="dms:DateTime"/>
      </xsd:simpleType>
    </xsd:element>
    <xsd:element name="PersonalData" ma:index="30" nillable="true" ma:displayName="PersonalData" ma:default="No Personal Data" ma:internalName="PersonalDat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o Personal Data"/>
                    <xsd:enumeration value="Contains Personal Data"/>
                  </xsd:restriction>
                </xsd:simpleType>
              </xsd:element>
            </xsd:sequence>
          </xsd:extension>
        </xsd:complexContent>
      </xsd:complexType>
    </xsd:element>
    <xsd:element name="TaxKeywordTaxHTField" ma:index="32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e20b9dc289914e26aa8c23b8f8ab888e" ma:index="33" nillable="true" ma:taxonomy="true" ma:internalName="e20b9dc289914e26aa8c23b8f8ab888e" ma:taxonomyFieldName="Topic_Area" ma:displayName="Topic_Area" ma:default="" ma:fieldId="{e20b9dc2-8991-4e26-aa8c-23b8f8ab888e}" ma:taxonomyMulti="true" ma:sspId="3f8169e7-20d4-4f95-9450-953b2d8ea517" ma:termSetId="0c56bfd1-ef5f-41e9-b3e1-9295c8a2e51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CA_Security xmlns="20c1abfa-485b-41c9-a329-38772ca1fd48">MSF Internal</OCA_Security>
    <PersonalData xmlns="20c1abfa-485b-41c9-a329-38772ca1fd48">
      <Value>No Personal Data</Value>
    </PersonalData>
    <cd29f0ef384242669a606ad1a9df00b7 xmlns="20c1abfa-485b-41c9-a329-38772ca1fd4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perational Centre Amsterdam</TermName>
          <TermId xmlns="http://schemas.microsoft.com/office/infopath/2007/PartnerControls">c1cea462-cc28-4c38-bab9-3ca4a912d8a4</TermId>
        </TermInfo>
      </Terms>
    </cd29f0ef384242669a606ad1a9df00b7>
    <HQ_Project xmlns="20c1abfa-485b-41c9-a329-38772ca1fd48" xsi:nil="true"/>
    <hf1c0e968c904d07a40bcfc4c670c7df xmlns="20c1abfa-485b-41c9-a329-38772ca1fd48">
      <Terms xmlns="http://schemas.microsoft.com/office/infopath/2007/PartnerControls">
        <TermInfo xmlns="http://schemas.microsoft.com/office/infopath/2007/PartnerControls">
          <TermName xmlns="http://schemas.microsoft.com/office/infopath/2007/PartnerControls">HR</TermName>
          <TermId xmlns="http://schemas.microsoft.com/office/infopath/2007/PartnerControls">d106fc07-5f11-43ca-995f-6aae1eb6a5da</TermId>
        </TermInfo>
      </Terms>
    </hf1c0e968c904d07a40bcfc4c670c7df>
    <k28648cfc64c4feeb48d6f4fd07f97c9 xmlns="20c1abfa-485b-41c9-a329-38772ca1fd48">
      <Terms xmlns="http://schemas.microsoft.com/office/infopath/2007/PartnerControls"/>
    </k28648cfc64c4feeb48d6f4fd07f97c9>
    <ea1123c5d5854e3487d4709e724a374d xmlns="20c1abfa-485b-41c9-a329-38772ca1fd48">
      <Terms xmlns="http://schemas.microsoft.com/office/infopath/2007/PartnerControls"/>
    </ea1123c5d5854e3487d4709e724a374d>
    <TaxCatchAll xmlns="20c1abfa-485b-41c9-a329-38772ca1fd48">
      <Value>3</Value>
      <Value>2</Value>
      <Value>1</Value>
    </TaxCatchAll>
    <Keep_Until xmlns="20c1abfa-485b-41c9-a329-38772ca1fd48" xsi:nil="true"/>
    <e20b9dc289914e26aa8c23b8f8ab888e xmlns="20c1abfa-485b-41c9-a329-38772ca1fd48">
      <Terms xmlns="http://schemas.microsoft.com/office/infopath/2007/PartnerControls"/>
    </e20b9dc289914e26aa8c23b8f8ab888e>
    <p0c3e7b3f5fa4709884d178aaf27d97b xmlns="20c1abfa-485b-41c9-a329-38772ca1fd48">
      <Terms xmlns="http://schemas.microsoft.com/office/infopath/2007/PartnerControls"/>
    </p0c3e7b3f5fa4709884d178aaf27d97b>
    <TaxKeywordTaxHTField xmlns="20c1abfa-485b-41c9-a329-38772ca1fd48">
      <Terms xmlns="http://schemas.microsoft.com/office/infopath/2007/PartnerControls"/>
    </TaxKeywordTaxHTField>
    <ac5bcaea78d645efbd7ad57ee0e99c74 xmlns="20c1abfa-485b-41c9-a329-38772ca1fd48">
      <Terms xmlns="http://schemas.microsoft.com/office/infopath/2007/PartnerControls"/>
    </ac5bcaea78d645efbd7ad57ee0e99c74>
    <ma355bf4056648d0a4807f82c334cfeb xmlns="20c1abfa-485b-41c9-a329-38772ca1fd4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CA</TermName>
          <TermId xmlns="http://schemas.microsoft.com/office/infopath/2007/PartnerControls">d4e8857b-9887-47cf-8042-cc7cc2e37eb0</TermId>
        </TermInfo>
      </Terms>
    </ma355bf4056648d0a4807f82c334cfeb>
    <c9685e466d8f4649b390625e1425c3ff xmlns="20c1abfa-485b-41c9-a329-38772ca1fd48">
      <Terms xmlns="http://schemas.microsoft.com/office/infopath/2007/PartnerControls"/>
    </c9685e466d8f4649b390625e1425c3ff>
    <Last_Published_Date xmlns="20c1abfa-485b-41c9-a329-38772ca1fd48" xsi:nil="true"/>
  </documentManagement>
</p:properties>
</file>

<file path=customXml/itemProps1.xml><?xml version="1.0" encoding="utf-8"?>
<ds:datastoreItem xmlns:ds="http://schemas.openxmlformats.org/officeDocument/2006/customXml" ds:itemID="{94DB5D14-286B-4C03-A7AA-6D1F6E5C955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DAE68E3-C9AF-4638-AECB-C3B01675B3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E1BBB6-33D7-4758-9F6E-4E47F7262C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804EB5-D21C-4FE5-82F6-2977694756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c1abfa-485b-41c9-a329-38772ca1fd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B153F19-0AB8-43C4-9981-8F836C54C0D2}">
  <ds:schemaRefs>
    <ds:schemaRef ds:uri="http://schemas.microsoft.com/office/2006/metadata/properties"/>
    <ds:schemaRef ds:uri="http://schemas.microsoft.com/office/infopath/2007/PartnerControls"/>
    <ds:schemaRef ds:uri="20c1abfa-485b-41c9-a329-38772ca1fd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835</Words>
  <Characters>4761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is Haagen</dc:creator>
  <cp:keywords/>
  <dc:description/>
  <cp:lastModifiedBy>DT0331</cp:lastModifiedBy>
  <cp:revision>3</cp:revision>
  <cp:lastPrinted>2022-06-20T11:53:00Z</cp:lastPrinted>
  <dcterms:created xsi:type="dcterms:W3CDTF">2023-02-06T10:58:00Z</dcterms:created>
  <dcterms:modified xsi:type="dcterms:W3CDTF">2023-05-16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Xy0uWsDg"/&gt;&lt;style id="http://www.zotero.org/styles/vancouver" locale="en-US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  <property fmtid="{D5CDD505-2E9C-101B-9397-08002B2CF9AE}" pid="4" name="ContentTypeId">
    <vt:lpwstr>0x01010015F0DD43F147ED4DB3F172C2DF96DD9608008479D7BB90712048BA84976DE91FFA2B</vt:lpwstr>
  </property>
  <property fmtid="{D5CDD505-2E9C-101B-9397-08002B2CF9AE}" pid="5" name="TaxKeyword">
    <vt:lpwstr/>
  </property>
  <property fmtid="{D5CDD505-2E9C-101B-9397-08002B2CF9AE}" pid="6" name="OCA_Mission">
    <vt:lpwstr/>
  </property>
  <property fmtid="{D5CDD505-2E9C-101B-9397-08002B2CF9AE}" pid="7" name="OCA_MSFEntity">
    <vt:lpwstr>1;#Operational Centre Amsterdam|c1cea462-cc28-4c38-bab9-3ca4a912d8a4</vt:lpwstr>
  </property>
  <property fmtid="{D5CDD505-2E9C-101B-9397-08002B2CF9AE}" pid="8" name="OCA_DocType">
    <vt:lpwstr/>
  </property>
  <property fmtid="{D5CDD505-2E9C-101B-9397-08002B2CF9AE}" pid="9" name="OCA_Entity">
    <vt:lpwstr>3;#OCA|d4e8857b-9887-47cf-8042-cc7cc2e37eb0</vt:lpwstr>
  </property>
  <property fmtid="{D5CDD505-2E9C-101B-9397-08002B2CF9AE}" pid="10" name="OCA_Audience">
    <vt:lpwstr/>
  </property>
  <property fmtid="{D5CDD505-2E9C-101B-9397-08002B2CF9AE}" pid="11" name="OCA_Project">
    <vt:lpwstr/>
  </property>
  <property fmtid="{D5CDD505-2E9C-101B-9397-08002B2CF9AE}" pid="12" name="OCA_Department">
    <vt:lpwstr>2;#HR|d106fc07-5f11-43ca-995f-6aae1eb6a5da</vt:lpwstr>
  </property>
  <property fmtid="{D5CDD505-2E9C-101B-9397-08002B2CF9AE}" pid="13" name="OCA_Country">
    <vt:lpwstr/>
  </property>
  <property fmtid="{D5CDD505-2E9C-101B-9397-08002B2CF9AE}" pid="14" name="Topic_Area">
    <vt:lpwstr/>
  </property>
  <property fmtid="{D5CDD505-2E9C-101B-9397-08002B2CF9AE}" pid="15" name="MediaServiceImageTags">
    <vt:lpwstr/>
  </property>
  <property fmtid="{D5CDD505-2E9C-101B-9397-08002B2CF9AE}" pid="16" name="lcf76f155ced4ddcb4097134ff3c332f">
    <vt:lpwstr/>
  </property>
</Properties>
</file>